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654E6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</w:p>
    <w:p w14:paraId="3183F204" w14:textId="77777777" w:rsidR="00403D40" w:rsidRPr="00454553" w:rsidRDefault="00403D40" w:rsidP="00403D40">
      <w:pPr>
        <w:snapToGrid w:val="0"/>
        <w:spacing w:line="360" w:lineRule="auto"/>
        <w:ind w:firstLineChars="100" w:firstLine="240"/>
        <w:jc w:val="both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3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五</w:t>
      </w:r>
      <w:r w:rsidRPr="00454553">
        <w:rPr>
          <w:rFonts w:ascii="Times New Roman" w:eastAsia="標楷體" w:hAnsi="Times New Roman" w:cs="Times New Roman"/>
          <w:szCs w:val="24"/>
        </w:rPr>
        <w:t>) - 2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4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六</w:t>
      </w:r>
      <w:r w:rsidRPr="00454553">
        <w:rPr>
          <w:rFonts w:ascii="Times New Roman" w:eastAsia="標楷體" w:hAnsi="Times New Roman" w:cs="Times New Roman"/>
          <w:szCs w:val="24"/>
        </w:rPr>
        <w:t xml:space="preserve">) </w:t>
      </w:r>
    </w:p>
    <w:p w14:paraId="2DE863F6" w14:textId="3EC9F50D" w:rsidR="00403D40" w:rsidRPr="00B71C26" w:rsidRDefault="00403D40" w:rsidP="00403D40">
      <w:pPr>
        <w:snapToGrid w:val="0"/>
        <w:spacing w:line="360" w:lineRule="auto"/>
        <w:ind w:firstLineChars="100" w:firstLine="240"/>
        <w:jc w:val="both"/>
        <w:rPr>
          <w:rFonts w:ascii="Times New Roman" w:eastAsia="標楷體" w:hAnsi="Times New Roman" w:cs="Times New Roman"/>
          <w:b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D104CF" w:rsidRPr="00454553">
        <w:rPr>
          <w:rFonts w:ascii="Times New Roman" w:eastAsia="標楷體" w:hAnsi="Times New Roman" w:cs="Times New Roman"/>
          <w:szCs w:val="24"/>
        </w:rPr>
        <w:t>國璽樓</w:t>
      </w:r>
      <w:r w:rsidR="00AA6F13">
        <w:rPr>
          <w:rFonts w:ascii="Times New Roman" w:eastAsia="標楷體" w:hAnsi="Times New Roman" w:cs="Times New Roman" w:hint="eastAsia"/>
          <w:szCs w:val="24"/>
        </w:rPr>
        <w:t>一樓</w:t>
      </w:r>
      <w:r w:rsidR="00D104CF" w:rsidRPr="00454553">
        <w:rPr>
          <w:rFonts w:ascii="Times New Roman" w:eastAsia="標楷體" w:hAnsi="Times New Roman" w:cs="Times New Roman"/>
          <w:szCs w:val="24"/>
        </w:rPr>
        <w:t>國際會議廳</w:t>
      </w:r>
      <w:r w:rsidR="00B71C26" w:rsidRPr="00B71C26">
        <w:rPr>
          <w:rFonts w:ascii="Times New Roman" w:eastAsia="標楷體" w:hAnsi="Times New Roman" w:cs="Times New Roman" w:hint="eastAsia"/>
          <w:b/>
          <w:szCs w:val="24"/>
        </w:rPr>
        <w:t>(</w:t>
      </w:r>
      <w:r w:rsidR="00B71C26" w:rsidRPr="00B71C26">
        <w:rPr>
          <w:rFonts w:ascii="Times New Roman" w:eastAsia="標楷體" w:hAnsi="Times New Roman" w:cs="Times New Roman" w:hint="eastAsia"/>
          <w:b/>
          <w:szCs w:val="24"/>
        </w:rPr>
        <w:t>同步視訊</w:t>
      </w:r>
      <w:r w:rsidR="00B71C26" w:rsidRPr="00B71C26">
        <w:rPr>
          <w:rFonts w:ascii="Times New Roman" w:eastAsia="標楷體" w:hAnsi="Times New Roman" w:cs="Times New Roman" w:hint="eastAsia"/>
          <w:b/>
          <w:szCs w:val="24"/>
        </w:rPr>
        <w:t>)</w:t>
      </w:r>
    </w:p>
    <w:p w14:paraId="474FAC68" w14:textId="77777777" w:rsidR="00403D40" w:rsidRPr="00454553" w:rsidRDefault="00403D40" w:rsidP="00403D40">
      <w:pPr>
        <w:snapToGrid w:val="0"/>
        <w:spacing w:line="360" w:lineRule="auto"/>
        <w:ind w:firstLineChars="100" w:firstLine="240"/>
        <w:jc w:val="both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/>
          <w:szCs w:val="24"/>
        </w:rPr>
        <w:t>: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5695FC07" w14:textId="0D73488A" w:rsidR="00403D40" w:rsidRPr="00454553" w:rsidRDefault="00403D40" w:rsidP="007B5AFF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b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【年會大會】</w:t>
      </w:r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50</w:t>
      </w:r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向前</w:t>
      </w:r>
      <w:proofErr w:type="gramStart"/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衝</w:t>
      </w:r>
      <w:proofErr w:type="gramEnd"/>
      <w:r w:rsidR="000C3E9D" w:rsidRPr="00454553">
        <w:rPr>
          <w:rFonts w:ascii="標楷體" w:eastAsia="標楷體" w:hAnsi="標楷體" w:cs="Times New Roman" w:hint="eastAsia"/>
          <w:b/>
          <w:bCs/>
          <w:szCs w:val="24"/>
        </w:rPr>
        <w:t>:</w:t>
      </w:r>
      <w:proofErr w:type="gramStart"/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活耀樂齡</w:t>
      </w:r>
      <w:proofErr w:type="gramEnd"/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From Fifty Fighting Forward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 xml:space="preserve"> </w:t>
      </w:r>
      <w:r w:rsidR="007B5AFF" w:rsidRPr="00454553">
        <w:rPr>
          <w:rFonts w:ascii="Times New Roman" w:eastAsia="標楷體" w:hAnsi="Times New Roman" w:cs="Times New Roman"/>
          <w:b/>
          <w:bCs/>
          <w:szCs w:val="24"/>
        </w:rPr>
        <w:t>: Active Aging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 xml:space="preserve"> (4F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sym w:font="Symbol" w:char="F0B4"/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>A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  <w:vertAlign w:val="superscript"/>
        </w:rPr>
        <w:t>2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)</w:t>
      </w:r>
    </w:p>
    <w:tbl>
      <w:tblPr>
        <w:tblStyle w:val="2"/>
        <w:tblW w:w="11051" w:type="dxa"/>
        <w:tblInd w:w="-269" w:type="dxa"/>
        <w:tblLayout w:type="fixed"/>
        <w:tblLook w:val="04A0" w:firstRow="1" w:lastRow="0" w:firstColumn="1" w:lastColumn="0" w:noHBand="0" w:noVBand="1"/>
      </w:tblPr>
      <w:tblGrid>
        <w:gridCol w:w="831"/>
        <w:gridCol w:w="3686"/>
        <w:gridCol w:w="2410"/>
        <w:gridCol w:w="2140"/>
        <w:gridCol w:w="1984"/>
      </w:tblGrid>
      <w:tr w:rsidR="00454553" w:rsidRPr="00454553" w14:paraId="2184AA1D" w14:textId="77777777" w:rsidTr="00821563">
        <w:trPr>
          <w:trHeight w:val="423"/>
        </w:trPr>
        <w:tc>
          <w:tcPr>
            <w:tcW w:w="831" w:type="dxa"/>
            <w:shd w:val="clear" w:color="auto" w:fill="FFF2CC"/>
            <w:vAlign w:val="center"/>
          </w:tcPr>
          <w:p w14:paraId="52F2881C" w14:textId="77777777" w:rsidR="00403D40" w:rsidRPr="00454553" w:rsidRDefault="00403D40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時間</w:t>
            </w:r>
          </w:p>
        </w:tc>
        <w:tc>
          <w:tcPr>
            <w:tcW w:w="10220" w:type="dxa"/>
            <w:gridSpan w:val="4"/>
            <w:tcBorders>
              <w:bottom w:val="single" w:sz="4" w:space="0" w:color="000000"/>
            </w:tcBorders>
            <w:shd w:val="clear" w:color="auto" w:fill="FFF2CC"/>
            <w:vAlign w:val="center"/>
          </w:tcPr>
          <w:p w14:paraId="3D5C85C5" w14:textId="77777777" w:rsidR="00403D40" w:rsidRPr="00454553" w:rsidRDefault="00403D40" w:rsidP="00403D40">
            <w:pPr>
              <w:widowControl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2024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年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5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月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3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日（星期五）</w:t>
            </w:r>
          </w:p>
        </w:tc>
      </w:tr>
      <w:tr w:rsidR="00454553" w:rsidRPr="00454553" w14:paraId="2D6851B9" w14:textId="77777777" w:rsidTr="008F49BF">
        <w:trPr>
          <w:trHeight w:val="1189"/>
        </w:trPr>
        <w:tc>
          <w:tcPr>
            <w:tcW w:w="831" w:type="dxa"/>
            <w:vAlign w:val="center"/>
          </w:tcPr>
          <w:p w14:paraId="797EE250" w14:textId="73C62C86" w:rsidR="00403D40" w:rsidRDefault="00403D40" w:rsidP="008F49BF">
            <w:pPr>
              <w:widowControl/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00</w:t>
            </w:r>
          </w:p>
          <w:p w14:paraId="14A71010" w14:textId="681FE132" w:rsidR="008F49BF" w:rsidRPr="00454553" w:rsidRDefault="008F49BF" w:rsidP="008F49BF">
            <w:pPr>
              <w:widowControl/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〜</w:t>
            </w:r>
          </w:p>
          <w:p w14:paraId="13BD17B8" w14:textId="309BF197" w:rsidR="00403D40" w:rsidRPr="00454553" w:rsidRDefault="00403D40" w:rsidP="008F49BF">
            <w:pPr>
              <w:widowControl/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0C3E9D" w:rsidRPr="00454553">
              <w:rPr>
                <w:rFonts w:ascii="Times New Roman" w:eastAsia="標楷體" w:hAnsi="Times New Roman" w:cs="Times New Roman" w:hint="eastAsia"/>
              </w:rPr>
              <w:t>7</w:t>
            </w:r>
            <w:r w:rsidRPr="00454553">
              <w:rPr>
                <w:rFonts w:ascii="Times New Roman" w:eastAsia="標楷體" w:hAnsi="Times New Roman" w:cs="Times New Roman"/>
              </w:rPr>
              <w:t>:40</w:t>
            </w:r>
          </w:p>
        </w:tc>
        <w:tc>
          <w:tcPr>
            <w:tcW w:w="8236" w:type="dxa"/>
            <w:gridSpan w:val="3"/>
            <w:shd w:val="clear" w:color="auto" w:fill="auto"/>
            <w:vAlign w:val="center"/>
          </w:tcPr>
          <w:p w14:paraId="58439CAC" w14:textId="6455DD90" w:rsidR="00403D40" w:rsidRPr="00454553" w:rsidRDefault="00403D40" w:rsidP="008F49BF">
            <w:pPr>
              <w:widowControl/>
              <w:snapToGrid w:val="0"/>
              <w:spacing w:line="320" w:lineRule="exact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【學術研討會一】</w:t>
            </w:r>
            <w:r w:rsidR="000C3E9D" w:rsidRPr="00454553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國際研討會</w:t>
            </w:r>
          </w:p>
          <w:p w14:paraId="34DE607B" w14:textId="6723184B" w:rsidR="00403D40" w:rsidRPr="00454553" w:rsidRDefault="00580A65" w:rsidP="008F49BF">
            <w:pPr>
              <w:widowControl/>
              <w:tabs>
                <w:tab w:val="left" w:pos="1026"/>
              </w:tabs>
              <w:snapToGrid w:val="0"/>
              <w:spacing w:line="320" w:lineRule="exact"/>
              <w:ind w:leftChars="16" w:left="38" w:rightChars="-45" w:right="-108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D104CF" w:rsidRPr="00454553">
              <w:rPr>
                <w:rFonts w:ascii="Times New Roman" w:eastAsia="標楷體" w:hAnsi="Times New Roman" w:cs="Times New Roman"/>
                <w:szCs w:val="24"/>
              </w:rPr>
              <w:t>國璽樓一樓國際會議廳</w:t>
            </w:r>
            <w:r w:rsidR="00ED2CBE" w:rsidRPr="00454553">
              <w:rPr>
                <w:rFonts w:ascii="Times New Roman" w:eastAsia="標楷體" w:hAnsi="Times New Roman" w:cs="Times New Roman" w:hint="eastAsia"/>
                <w:b/>
                <w:szCs w:val="24"/>
              </w:rPr>
              <w:t>(</w:t>
            </w:r>
            <w:r w:rsidR="00ED2CBE" w:rsidRPr="00454553">
              <w:rPr>
                <w:rFonts w:ascii="Times New Roman" w:eastAsia="標楷體" w:hAnsi="Times New Roman" w:cs="Times New Roman" w:hint="eastAsia"/>
                <w:b/>
                <w:szCs w:val="24"/>
              </w:rPr>
              <w:t>同步視訊</w:t>
            </w:r>
            <w:r w:rsidR="00ED2CBE" w:rsidRPr="00454553">
              <w:rPr>
                <w:rFonts w:ascii="Times New Roman" w:eastAsia="標楷體" w:hAnsi="Times New Roman" w:cs="Times New Roman" w:hint="eastAsia"/>
                <w:b/>
                <w:szCs w:val="24"/>
              </w:rPr>
              <w:t>)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281B09" w14:textId="77777777" w:rsidR="00403D40" w:rsidRPr="00454553" w:rsidRDefault="00403D40" w:rsidP="008F49BF">
            <w:pPr>
              <w:widowControl/>
              <w:tabs>
                <w:tab w:val="left" w:pos="1026"/>
              </w:tabs>
              <w:spacing w:line="320" w:lineRule="exact"/>
              <w:ind w:leftChars="17" w:left="171" w:rightChars="-45" w:right="-108" w:hangingChars="54" w:hanging="130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Cs w:val="24"/>
              </w:rPr>
              <w:t>廠商展示</w:t>
            </w:r>
          </w:p>
          <w:p w14:paraId="67A205A1" w14:textId="4520820A" w:rsidR="00403D40" w:rsidRPr="00454553" w:rsidRDefault="00CA77C1" w:rsidP="008F49BF">
            <w:pPr>
              <w:widowControl/>
              <w:tabs>
                <w:tab w:val="left" w:pos="1026"/>
              </w:tabs>
              <w:spacing w:line="320" w:lineRule="exact"/>
              <w:ind w:leftChars="17" w:left="171" w:rightChars="-45" w:right="-108" w:hangingChars="54" w:hanging="130"/>
              <w:rPr>
                <w:rFonts w:ascii="Times New Roman" w:eastAsia="標楷體" w:hAnsi="Times New Roman" w:cs="Times New Roman"/>
              </w:rPr>
            </w:pPr>
            <w:r w:rsidRPr="00CA77C1">
              <w:rPr>
                <w:rFonts w:ascii="Times New Roman" w:eastAsia="標楷體" w:hAnsi="Times New Roman" w:cs="Times New Roman" w:hint="eastAsia"/>
                <w:szCs w:val="24"/>
              </w:rPr>
              <w:t>國璽樓</w:t>
            </w:r>
            <w:r w:rsidR="00561FBD">
              <w:rPr>
                <w:rFonts w:ascii="Times New Roman" w:eastAsia="標楷體" w:hAnsi="Times New Roman" w:cs="Times New Roman" w:hint="eastAsia"/>
                <w:szCs w:val="24"/>
              </w:rPr>
              <w:t>一</w:t>
            </w:r>
            <w:r w:rsidRPr="00CA77C1">
              <w:rPr>
                <w:rFonts w:ascii="Times New Roman" w:eastAsia="標楷體" w:hAnsi="Times New Roman" w:cs="Times New Roman" w:hint="eastAsia"/>
                <w:szCs w:val="24"/>
              </w:rPr>
              <w:t>樓大廳</w:t>
            </w:r>
          </w:p>
          <w:p w14:paraId="4DBED7C4" w14:textId="77777777" w:rsidR="00403D40" w:rsidRPr="00454553" w:rsidRDefault="00403D40" w:rsidP="008F49BF">
            <w:pPr>
              <w:widowControl/>
              <w:snapToGrid w:val="0"/>
              <w:spacing w:line="320" w:lineRule="exact"/>
              <w:ind w:leftChars="17" w:left="171" w:hangingChars="54" w:hanging="13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(12:00 -17:20)</w:t>
            </w:r>
          </w:p>
        </w:tc>
      </w:tr>
      <w:tr w:rsidR="00F24521" w:rsidRPr="00454553" w14:paraId="051F8140" w14:textId="77777777" w:rsidTr="008F49BF">
        <w:trPr>
          <w:trHeight w:val="1263"/>
        </w:trPr>
        <w:tc>
          <w:tcPr>
            <w:tcW w:w="831" w:type="dxa"/>
            <w:vAlign w:val="center"/>
          </w:tcPr>
          <w:p w14:paraId="0537AB37" w14:textId="02773C4F" w:rsidR="00F24521" w:rsidRPr="008F49BF" w:rsidRDefault="003A1AAC" w:rsidP="008F49BF">
            <w:pPr>
              <w:widowControl/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9</w:t>
            </w:r>
            <w:r w:rsidR="007D760A" w:rsidRPr="008F49BF">
              <w:rPr>
                <w:rFonts w:ascii="Times New Roman" w:eastAsia="標楷體" w:hAnsi="Times New Roman" w:cs="Times New Roman" w:hint="eastAsia"/>
              </w:rPr>
              <w:t>:00</w:t>
            </w:r>
            <w:r w:rsidR="008F49BF" w:rsidRPr="008F49BF">
              <w:rPr>
                <w:rFonts w:ascii="Times New Roman" w:eastAsia="標楷體" w:hAnsi="Times New Roman" w:cs="Times New Roman" w:hint="eastAsia"/>
              </w:rPr>
              <w:t>〜</w:t>
            </w:r>
            <w:r w:rsidR="007D760A" w:rsidRPr="008F49BF">
              <w:rPr>
                <w:rFonts w:ascii="Times New Roman" w:eastAsia="標楷體" w:hAnsi="Times New Roman" w:cs="Times New Roman" w:hint="eastAsia"/>
              </w:rPr>
              <w:t>17:</w:t>
            </w:r>
            <w:r>
              <w:rPr>
                <w:rFonts w:ascii="Times New Roman" w:eastAsia="標楷體" w:hAnsi="Times New Roman" w:cs="Times New Roman"/>
              </w:rPr>
              <w:t>0</w:t>
            </w:r>
            <w:r w:rsidR="007D760A" w:rsidRPr="008F49BF">
              <w:rPr>
                <w:rFonts w:ascii="Times New Roman" w:eastAsia="標楷體" w:hAnsi="Times New Roman" w:cs="Times New Roman" w:hint="eastAsia"/>
              </w:rPr>
              <w:t>0</w:t>
            </w:r>
          </w:p>
        </w:tc>
        <w:tc>
          <w:tcPr>
            <w:tcW w:w="8236" w:type="dxa"/>
            <w:gridSpan w:val="3"/>
            <w:shd w:val="clear" w:color="auto" w:fill="auto"/>
            <w:vAlign w:val="center"/>
          </w:tcPr>
          <w:p w14:paraId="714E4A43" w14:textId="77777777" w:rsidR="00F24521" w:rsidRDefault="008179E2" w:rsidP="008F49BF">
            <w:pPr>
              <w:widowControl/>
              <w:snapToGrid w:val="0"/>
              <w:spacing w:line="320" w:lineRule="exact"/>
              <w:ind w:leftChars="-46" w:left="-110" w:rightChars="-45" w:right="-108" w:firstLine="110"/>
              <w:rPr>
                <w:rFonts w:ascii="標楷體" w:eastAsia="標楷體" w:hAnsi="標楷體" w:cs="Times New Roman"/>
                <w:b/>
                <w:sz w:val="28"/>
                <w:szCs w:val="24"/>
              </w:rPr>
            </w:pPr>
            <w:r w:rsidRPr="008F49BF">
              <w:rPr>
                <w:rFonts w:ascii="標楷體" w:eastAsia="標楷體" w:hAnsi="標楷體" w:cs="Times New Roman" w:hint="eastAsia"/>
                <w:b/>
                <w:sz w:val="28"/>
                <w:szCs w:val="24"/>
              </w:rPr>
              <w:t>【</w:t>
            </w:r>
            <w:r w:rsidRPr="008F49BF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跨世代的營養巨人傳奇—黃伯超教授回顧展</w:t>
            </w:r>
            <w:r w:rsidRPr="008F49BF">
              <w:rPr>
                <w:rFonts w:ascii="標楷體" w:eastAsia="標楷體" w:hAnsi="標楷體" w:cs="Times New Roman" w:hint="eastAsia"/>
                <w:b/>
                <w:sz w:val="28"/>
                <w:szCs w:val="24"/>
              </w:rPr>
              <w:t>】</w:t>
            </w:r>
          </w:p>
          <w:p w14:paraId="43B0213E" w14:textId="3F3A5F28" w:rsidR="008F49BF" w:rsidRPr="008F49BF" w:rsidRDefault="008F49BF" w:rsidP="008F49BF">
            <w:pPr>
              <w:widowControl/>
              <w:snapToGrid w:val="0"/>
              <w:spacing w:line="320" w:lineRule="exact"/>
              <w:ind w:leftChars="73" w:left="175" w:rightChars="-45" w:right="-108"/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</w:pPr>
            <w:r w:rsidRPr="008F49B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The legend of nutrition giant across generations— Retrospective exhibition of Prof Po-Chao Huang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6F80D35" w14:textId="3C1FC155" w:rsidR="00F24521" w:rsidRPr="008F49BF" w:rsidRDefault="00A737EF" w:rsidP="008F49BF">
            <w:pPr>
              <w:widowControl/>
              <w:tabs>
                <w:tab w:val="left" w:pos="1026"/>
              </w:tabs>
              <w:spacing w:line="320" w:lineRule="exact"/>
              <w:ind w:left="22" w:rightChars="-45" w:right="-108" w:hangingChars="9" w:hanging="22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F49BF">
              <w:rPr>
                <w:rFonts w:ascii="Times New Roman" w:eastAsia="標楷體" w:hAnsi="Times New Roman" w:cs="Times New Roman" w:hint="eastAsia"/>
                <w:szCs w:val="28"/>
              </w:rPr>
              <w:t>國璽樓二樓</w:t>
            </w:r>
            <w:r w:rsidR="00CE443B">
              <w:rPr>
                <w:rFonts w:ascii="Times New Roman" w:eastAsia="標楷體" w:hAnsi="Times New Roman" w:cs="Times New Roman" w:hint="eastAsia"/>
                <w:szCs w:val="28"/>
              </w:rPr>
              <w:t>D</w:t>
            </w:r>
            <w:r w:rsidR="00CE443B">
              <w:rPr>
                <w:rFonts w:ascii="Times New Roman" w:eastAsia="標楷體" w:hAnsi="Times New Roman" w:cs="Times New Roman"/>
                <w:szCs w:val="28"/>
              </w:rPr>
              <w:t>G</w:t>
            </w:r>
            <w:r w:rsidRPr="008F49BF">
              <w:rPr>
                <w:rFonts w:ascii="Times New Roman" w:eastAsia="標楷體" w:hAnsi="Times New Roman" w:cs="Times New Roman"/>
                <w:szCs w:val="28"/>
              </w:rPr>
              <w:t>20</w:t>
            </w:r>
            <w:r w:rsidR="00F6065F">
              <w:rPr>
                <w:rFonts w:ascii="Times New Roman" w:eastAsia="標楷體" w:hAnsi="Times New Roman" w:cs="Times New Roman"/>
                <w:szCs w:val="28"/>
              </w:rPr>
              <w:t>6</w:t>
            </w:r>
          </w:p>
        </w:tc>
      </w:tr>
      <w:tr w:rsidR="00454553" w:rsidRPr="00454553" w14:paraId="6DB7443D" w14:textId="77777777" w:rsidTr="00821563">
        <w:trPr>
          <w:trHeight w:val="1115"/>
        </w:trPr>
        <w:tc>
          <w:tcPr>
            <w:tcW w:w="831" w:type="dxa"/>
            <w:vAlign w:val="center"/>
          </w:tcPr>
          <w:p w14:paraId="1613DFAE" w14:textId="417000C4" w:rsidR="00403D40" w:rsidRPr="00454553" w:rsidRDefault="00403D40" w:rsidP="008F49BF">
            <w:pPr>
              <w:widowControl/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00</w:t>
            </w:r>
            <w:r w:rsidR="008F49BF" w:rsidRPr="008F49BF">
              <w:rPr>
                <w:rFonts w:ascii="Times New Roman" w:eastAsia="標楷體" w:hAnsi="Times New Roman" w:cs="Times New Roman" w:hint="eastAsia"/>
              </w:rPr>
              <w:t>〜</w:t>
            </w:r>
            <w:r w:rsidRPr="00454553">
              <w:rPr>
                <w:rFonts w:ascii="Times New Roman" w:eastAsia="標楷體" w:hAnsi="Times New Roman" w:cs="Times New Roman"/>
              </w:rPr>
              <w:t>21:00</w:t>
            </w:r>
          </w:p>
        </w:tc>
        <w:tc>
          <w:tcPr>
            <w:tcW w:w="10220" w:type="dxa"/>
            <w:gridSpan w:val="4"/>
            <w:shd w:val="clear" w:color="auto" w:fill="auto"/>
            <w:vAlign w:val="center"/>
          </w:tcPr>
          <w:p w14:paraId="1378D5E7" w14:textId="77777777" w:rsidR="00403D40" w:rsidRPr="00454553" w:rsidRDefault="00403D40" w:rsidP="008F49BF">
            <w:pPr>
              <w:widowControl/>
              <w:snapToGrid w:val="0"/>
              <w:spacing w:line="320" w:lineRule="exact"/>
              <w:ind w:leftChars="27" w:left="65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營養之夜】</w:t>
            </w:r>
          </w:p>
          <w:p w14:paraId="1DB2C188" w14:textId="6A824C96" w:rsidR="00403D40" w:rsidRPr="00454553" w:rsidRDefault="00403D40" w:rsidP="008F49BF">
            <w:pPr>
              <w:widowControl/>
              <w:snapToGrid w:val="0"/>
              <w:spacing w:line="320" w:lineRule="exact"/>
              <w:ind w:leftChars="27" w:left="65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 xml:space="preserve"> </w:t>
            </w:r>
            <w:r w:rsidR="006C0BB9">
              <w:rPr>
                <w:rFonts w:ascii="Times New Roman" w:eastAsia="標楷體" w:hAnsi="Times New Roman" w:cs="Times New Roman" w:hint="eastAsia"/>
                <w:bCs/>
              </w:rPr>
              <w:t>新莊天賜良緣</w:t>
            </w:r>
          </w:p>
        </w:tc>
      </w:tr>
      <w:tr w:rsidR="00454553" w:rsidRPr="00454553" w14:paraId="770B668F" w14:textId="77777777" w:rsidTr="00821563">
        <w:trPr>
          <w:trHeight w:val="594"/>
        </w:trPr>
        <w:tc>
          <w:tcPr>
            <w:tcW w:w="831" w:type="dxa"/>
            <w:shd w:val="clear" w:color="auto" w:fill="FFF2CC"/>
            <w:vAlign w:val="center"/>
          </w:tcPr>
          <w:p w14:paraId="2AC1BD17" w14:textId="77777777" w:rsidR="00403D40" w:rsidRPr="00454553" w:rsidRDefault="00403D40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時間</w:t>
            </w:r>
          </w:p>
        </w:tc>
        <w:tc>
          <w:tcPr>
            <w:tcW w:w="10220" w:type="dxa"/>
            <w:gridSpan w:val="4"/>
            <w:shd w:val="clear" w:color="auto" w:fill="FFF2CC"/>
            <w:vAlign w:val="center"/>
          </w:tcPr>
          <w:p w14:paraId="657FE89B" w14:textId="77777777" w:rsidR="00403D40" w:rsidRPr="00454553" w:rsidRDefault="00403D40" w:rsidP="00403D40">
            <w:pPr>
              <w:widowControl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2024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年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5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月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4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日（星期六）</w:t>
            </w:r>
          </w:p>
        </w:tc>
      </w:tr>
      <w:tr w:rsidR="00821563" w:rsidRPr="00454553" w14:paraId="1AEAEBCD" w14:textId="77777777" w:rsidTr="00821563">
        <w:trPr>
          <w:trHeight w:val="2205"/>
        </w:trPr>
        <w:tc>
          <w:tcPr>
            <w:tcW w:w="831" w:type="dxa"/>
            <w:vAlign w:val="center"/>
          </w:tcPr>
          <w:p w14:paraId="0B6A7D81" w14:textId="00DA2723" w:rsidR="0082156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08:00</w:t>
            </w:r>
          </w:p>
          <w:p w14:paraId="4C1C2B94" w14:textId="2172D320" w:rsidR="008F49BF" w:rsidRPr="00454553" w:rsidRDefault="008F49BF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8F49BF">
              <w:rPr>
                <w:rFonts w:ascii="Times New Roman" w:eastAsia="標楷體" w:hAnsi="Times New Roman" w:cs="Times New Roman" w:hint="eastAsia"/>
              </w:rPr>
              <w:t>〜</w:t>
            </w:r>
          </w:p>
          <w:p w14:paraId="0F5D7397" w14:textId="3DE83CF5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2:</w:t>
            </w:r>
            <w:r w:rsidR="00B45935">
              <w:rPr>
                <w:rFonts w:ascii="Times New Roman" w:eastAsia="標楷體" w:hAnsi="Times New Roman" w:cs="Times New Roman"/>
              </w:rPr>
              <w:t>1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282467" w14:textId="77777777" w:rsidR="00821563" w:rsidRPr="00454553" w:rsidRDefault="00821563" w:rsidP="006D4BB7">
            <w:pPr>
              <w:widowControl/>
              <w:snapToGrid w:val="0"/>
              <w:spacing w:line="276" w:lineRule="auto"/>
              <w:ind w:leftChars="-44" w:left="65" w:hangingChars="61" w:hanging="171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年會開幕式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】</w:t>
            </w:r>
          </w:p>
          <w:p w14:paraId="2A89DA81" w14:textId="77777777" w:rsidR="00821563" w:rsidRDefault="00821563" w:rsidP="006D4BB7">
            <w:pPr>
              <w:widowControl/>
              <w:snapToGrid w:val="0"/>
              <w:spacing w:line="276" w:lineRule="auto"/>
              <w:ind w:leftChars="-44" w:left="65" w:hangingChars="61" w:hanging="171"/>
              <w:jc w:val="center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專題演講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】</w:t>
            </w:r>
          </w:p>
          <w:p w14:paraId="54CF2426" w14:textId="241CAF71" w:rsidR="00821563" w:rsidRPr="00454553" w:rsidRDefault="00821563" w:rsidP="006D4BB7">
            <w:pPr>
              <w:widowControl/>
              <w:snapToGrid w:val="0"/>
              <w:spacing w:line="276" w:lineRule="auto"/>
              <w:ind w:leftChars="-44" w:left="65" w:hangingChars="61" w:hanging="171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學會</w:t>
            </w:r>
            <w:r w:rsidR="001C5004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七</w:t>
            </w:r>
            <w:bookmarkStart w:id="0" w:name="_GoBack"/>
            <w:bookmarkEnd w:id="0"/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大獎項頒獎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】</w:t>
            </w:r>
          </w:p>
          <w:p w14:paraId="7B84BE5A" w14:textId="6ABEC253" w:rsidR="00821563" w:rsidRPr="00454553" w:rsidRDefault="00821563" w:rsidP="006D4BB7">
            <w:pPr>
              <w:widowControl/>
              <w:snapToGrid w:val="0"/>
              <w:spacing w:line="276" w:lineRule="auto"/>
              <w:ind w:leftChars="-44" w:left="40" w:hangingChars="61" w:hanging="146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>國璽樓一樓國際會議廳</w:t>
            </w:r>
            <w:r>
              <w:rPr>
                <w:rFonts w:ascii="Times New Roman" w:eastAsia="標楷體" w:hAnsi="Times New Roman" w:cs="Times New Roman"/>
                <w:szCs w:val="24"/>
              </w:rPr>
              <w:t>MD152</w:t>
            </w:r>
          </w:p>
        </w:tc>
        <w:tc>
          <w:tcPr>
            <w:tcW w:w="2410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2F2E383" w14:textId="6E2AFFBD" w:rsidR="00821563" w:rsidRPr="006D4BB7" w:rsidRDefault="006D4BB7" w:rsidP="006D4BB7">
            <w:pPr>
              <w:widowControl/>
              <w:snapToGrid w:val="0"/>
              <w:ind w:leftChars="-46" w:left="-110" w:rightChars="-45" w:right="-108" w:firstLine="1"/>
              <w:jc w:val="center"/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</w:pPr>
            <w:r>
              <w:rPr>
                <w:rFonts w:ascii="標楷體" w:eastAsia="標楷體" w:hAnsi="標楷體" w:cs="Times New Roman" w:hint="eastAsia"/>
                <w:b/>
                <w:sz w:val="28"/>
                <w:szCs w:val="24"/>
              </w:rPr>
              <w:t>【</w:t>
            </w:r>
            <w:r w:rsidRPr="006D4BB7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跨世代的營養巨人傳奇—黃伯超教授回顧展</w:t>
            </w:r>
            <w:r w:rsidRPr="006D4BB7">
              <w:rPr>
                <w:rFonts w:ascii="標楷體" w:eastAsia="標楷體" w:hAnsi="標楷體" w:cs="Times New Roman" w:hint="eastAsia"/>
                <w:b/>
                <w:sz w:val="28"/>
                <w:szCs w:val="24"/>
              </w:rPr>
              <w:t>】</w:t>
            </w:r>
          </w:p>
          <w:p w14:paraId="37AAF406" w14:textId="525FDF72" w:rsidR="006D4BB7" w:rsidRPr="006D4BB7" w:rsidRDefault="006D4BB7" w:rsidP="00913A0F">
            <w:pPr>
              <w:widowControl/>
              <w:snapToGrid w:val="0"/>
              <w:spacing w:line="276" w:lineRule="auto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The legend of</w:t>
            </w:r>
          </w:p>
          <w:p w14:paraId="19CC77C2" w14:textId="77777777" w:rsidR="00821563" w:rsidRDefault="006D4BB7" w:rsidP="006D4BB7">
            <w:pPr>
              <w:spacing w:line="276" w:lineRule="auto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nutrition giant across generations— Retrospective exhibition of Prof Po-Chao Huang</w:t>
            </w:r>
          </w:p>
          <w:p w14:paraId="097114CC" w14:textId="00FF6280" w:rsidR="006D4BB7" w:rsidRPr="006D4BB7" w:rsidRDefault="006D4BB7" w:rsidP="00072DE4">
            <w:pPr>
              <w:spacing w:line="276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 w:hint="eastAsia"/>
                <w:szCs w:val="28"/>
              </w:rPr>
              <w:t>國璽樓</w:t>
            </w:r>
            <w:r w:rsidR="00B45935">
              <w:rPr>
                <w:rFonts w:ascii="Times New Roman" w:eastAsia="標楷體" w:hAnsi="Times New Roman" w:cs="Times New Roman" w:hint="eastAsia"/>
                <w:szCs w:val="28"/>
              </w:rPr>
              <w:t>二</w:t>
            </w:r>
            <w:r w:rsidRPr="006D4BB7">
              <w:rPr>
                <w:rFonts w:ascii="Times New Roman" w:eastAsia="標楷體" w:hAnsi="Times New Roman" w:cs="Times New Roman" w:hint="eastAsia"/>
                <w:szCs w:val="28"/>
              </w:rPr>
              <w:t>樓</w:t>
            </w:r>
            <w:r w:rsidR="00CE443B">
              <w:rPr>
                <w:rFonts w:ascii="Times New Roman" w:eastAsia="標楷體" w:hAnsi="Times New Roman" w:cs="Times New Roman" w:hint="eastAsia"/>
                <w:szCs w:val="28"/>
              </w:rPr>
              <w:t>D</w:t>
            </w:r>
            <w:r w:rsidR="00CE443B">
              <w:rPr>
                <w:rFonts w:ascii="Times New Roman" w:eastAsia="標楷體" w:hAnsi="Times New Roman" w:cs="Times New Roman"/>
                <w:szCs w:val="28"/>
              </w:rPr>
              <w:t>G</w:t>
            </w:r>
            <w:r w:rsidR="00B45935">
              <w:rPr>
                <w:rFonts w:ascii="Times New Roman" w:eastAsia="標楷體" w:hAnsi="Times New Roman" w:cs="Times New Roman"/>
                <w:szCs w:val="28"/>
              </w:rPr>
              <w:t>20</w:t>
            </w:r>
            <w:r w:rsidR="00F6065F">
              <w:rPr>
                <w:rFonts w:ascii="Times New Roman" w:eastAsia="標楷體" w:hAnsi="Times New Roman" w:cs="Times New Roman"/>
                <w:szCs w:val="28"/>
              </w:rPr>
              <w:t>6</w:t>
            </w:r>
            <w:r w:rsidR="0053172A">
              <w:rPr>
                <w:rFonts w:ascii="Times New Roman" w:eastAsia="標楷體" w:hAnsi="Times New Roman" w:cs="Times New Roman"/>
                <w:szCs w:val="28"/>
              </w:rPr>
              <w:br/>
            </w:r>
            <w:r w:rsidR="0053172A">
              <w:rPr>
                <w:rFonts w:ascii="Times New Roman" w:eastAsia="標楷體" w:hAnsi="Times New Roman" w:cs="Times New Roman" w:hint="eastAsia"/>
                <w:szCs w:val="28"/>
              </w:rPr>
              <w:t>活動時間：</w:t>
            </w:r>
            <w:r w:rsidR="0053172A">
              <w:rPr>
                <w:rFonts w:ascii="Times New Roman" w:eastAsia="標楷體" w:hAnsi="Times New Roman" w:cs="Times New Roman" w:hint="eastAsia"/>
                <w:szCs w:val="28"/>
              </w:rPr>
              <w:t>9</w:t>
            </w:r>
            <w:r w:rsidR="0053172A">
              <w:rPr>
                <w:rFonts w:ascii="Times New Roman" w:eastAsia="標楷體" w:hAnsi="Times New Roman" w:cs="Times New Roman"/>
                <w:szCs w:val="28"/>
              </w:rPr>
              <w:t>:00~17:00</w:t>
            </w:r>
          </w:p>
        </w:tc>
        <w:tc>
          <w:tcPr>
            <w:tcW w:w="213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79DBD" w14:textId="77777777" w:rsidR="00821563" w:rsidRPr="0045455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論文壁報展示</w:t>
            </w:r>
          </w:p>
          <w:p w14:paraId="3AAB4E60" w14:textId="4B0D5D00" w:rsidR="00821563" w:rsidRPr="000123A1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szCs w:val="24"/>
              </w:rPr>
            </w:pPr>
            <w:r w:rsidRPr="000123A1">
              <w:rPr>
                <w:rFonts w:ascii="Times New Roman" w:eastAsia="標楷體" w:hAnsi="Times New Roman" w:cs="Times New Roman" w:hint="eastAsia"/>
                <w:szCs w:val="24"/>
              </w:rPr>
              <w:t>國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璽</w:t>
            </w:r>
            <w:r w:rsidRPr="000123A1">
              <w:rPr>
                <w:rFonts w:ascii="Times New Roman" w:eastAsia="標楷體" w:hAnsi="Times New Roman" w:cs="Times New Roman" w:hint="eastAsia"/>
                <w:szCs w:val="24"/>
              </w:rPr>
              <w:t>樓二樓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大廳</w:t>
            </w:r>
          </w:p>
          <w:p w14:paraId="58EA963C" w14:textId="77777777" w:rsidR="00821563" w:rsidRPr="0045455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(9:00-16:00)</w:t>
            </w:r>
          </w:p>
          <w:p w14:paraId="1CC94A6C" w14:textId="77777777" w:rsidR="00821563" w:rsidRPr="00454553" w:rsidRDefault="00821563" w:rsidP="00403D40">
            <w:pPr>
              <w:widowControl/>
              <w:snapToGrid w:val="0"/>
              <w:spacing w:line="360" w:lineRule="exact"/>
              <w:ind w:leftChars="16" w:left="38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論文壁報競賽</w:t>
            </w:r>
          </w:p>
          <w:p w14:paraId="7138CAB4" w14:textId="7DD19D52" w:rsidR="00821563" w:rsidRPr="00A64847" w:rsidRDefault="00821563" w:rsidP="000123A1">
            <w:pPr>
              <w:widowControl/>
              <w:snapToGrid w:val="0"/>
              <w:spacing w:line="360" w:lineRule="exact"/>
              <w:ind w:leftChars="16" w:left="38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國璽樓二樓教室</w:t>
            </w:r>
            <w:r>
              <w:rPr>
                <w:rFonts w:ascii="Times New Roman" w:eastAsia="標楷體" w:hAnsi="Times New Roman" w:cs="Times New Roman"/>
                <w:szCs w:val="24"/>
              </w:rPr>
              <w:t>MD202~204</w:t>
            </w:r>
          </w:p>
          <w:p w14:paraId="50DC9804" w14:textId="77777777" w:rsidR="00821563" w:rsidRDefault="00821563" w:rsidP="00403D40">
            <w:pPr>
              <w:widowControl/>
              <w:snapToGrid w:val="0"/>
              <w:spacing w:line="360" w:lineRule="exact"/>
              <w:ind w:leftChars="16" w:left="38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</w:rPr>
              <w:t>(13:00-16:00)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</w:p>
          <w:p w14:paraId="2AC54172" w14:textId="4E91F7CF" w:rsidR="00821563" w:rsidRPr="00454553" w:rsidRDefault="00821563" w:rsidP="00403D40">
            <w:pPr>
              <w:widowControl/>
              <w:snapToGrid w:val="0"/>
              <w:spacing w:line="360" w:lineRule="exact"/>
              <w:ind w:leftChars="16" w:left="38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 w:hint="eastAsia"/>
                <w:b/>
              </w:rPr>
              <w:t>(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>視參加人數調整結束時間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  <w:p w14:paraId="17D8131F" w14:textId="77777777" w:rsidR="00821563" w:rsidRPr="00454553" w:rsidRDefault="00821563" w:rsidP="00403D40">
            <w:pPr>
              <w:widowControl/>
              <w:snapToGrid w:val="0"/>
              <w:spacing w:line="360" w:lineRule="exact"/>
              <w:ind w:leftChars="16" w:left="38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研究生論文競賽</w:t>
            </w:r>
          </w:p>
          <w:p w14:paraId="576242BC" w14:textId="099F2E4E" w:rsidR="00821563" w:rsidRPr="0045455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szCs w:val="24"/>
              </w:rPr>
            </w:pP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國璽樓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二</w:t>
            </w: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樓教室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D212~215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、</w:t>
            </w:r>
            <w:r w:rsidR="00B45935">
              <w:rPr>
                <w:rFonts w:ascii="Times New Roman" w:eastAsia="標楷體" w:hAnsi="Times New Roman" w:cs="Times New Roman"/>
                <w:szCs w:val="24"/>
              </w:rPr>
              <w:br/>
            </w:r>
            <w:r w:rsidR="00B45935" w:rsidRPr="00B45935">
              <w:rPr>
                <w:rFonts w:ascii="Times New Roman" w:eastAsia="標楷體" w:hAnsi="Times New Roman" w:cs="Times New Roman" w:hint="eastAsia"/>
                <w:b/>
                <w:szCs w:val="24"/>
              </w:rPr>
              <w:t>研究生論文競賽</w:t>
            </w:r>
            <w:r w:rsidR="00B45935" w:rsidRPr="00B45935">
              <w:rPr>
                <w:rFonts w:ascii="Times New Roman" w:eastAsia="標楷體" w:hAnsi="Times New Roman" w:cs="Times New Roman" w:hint="eastAsia"/>
                <w:b/>
                <w:szCs w:val="24"/>
              </w:rPr>
              <w:t>(</w:t>
            </w:r>
            <w:r w:rsidR="00B45935" w:rsidRPr="00B45935">
              <w:rPr>
                <w:rFonts w:ascii="Times New Roman" w:eastAsia="標楷體" w:hAnsi="Times New Roman" w:cs="Times New Roman" w:hint="eastAsia"/>
                <w:b/>
                <w:szCs w:val="24"/>
              </w:rPr>
              <w:t>博士班組</w:t>
            </w:r>
            <w:r w:rsidR="00B45935" w:rsidRPr="00B45935">
              <w:rPr>
                <w:rFonts w:ascii="Times New Roman" w:eastAsia="標楷體" w:hAnsi="Times New Roman" w:cs="Times New Roman" w:hint="eastAsia"/>
                <w:b/>
                <w:szCs w:val="24"/>
              </w:rPr>
              <w:t>)</w:t>
            </w:r>
            <w:r w:rsidR="00B45935" w:rsidRPr="00B45935">
              <w:rPr>
                <w:rFonts w:ascii="Times New Roman" w:eastAsia="標楷體" w:hAnsi="Times New Roman" w:cs="Times New Roman"/>
                <w:b/>
                <w:szCs w:val="24"/>
              </w:rPr>
              <w:br/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D</w:t>
            </w:r>
            <w:r w:rsidR="00B45935">
              <w:rPr>
                <w:rFonts w:ascii="Times New Roman" w:eastAsia="標楷體" w:hAnsi="Times New Roman" w:cs="Times New Roman"/>
                <w:szCs w:val="24"/>
              </w:rPr>
              <w:t>171</w:t>
            </w:r>
          </w:p>
          <w:p w14:paraId="5FB4C09F" w14:textId="77777777" w:rsidR="0082156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</w:rPr>
              <w:t>(13:00-16:00)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</w:p>
          <w:p w14:paraId="6FA70228" w14:textId="28F1CF91" w:rsidR="00821563" w:rsidRPr="0045455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 w:hint="eastAsia"/>
                <w:b/>
              </w:rPr>
              <w:t>(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>視參加人數調整結束時間</w:t>
            </w:r>
            <w:r w:rsidRPr="00454553"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</w:tc>
        <w:tc>
          <w:tcPr>
            <w:tcW w:w="1984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50AACE4" w14:textId="77777777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b/>
                <w:bCs/>
              </w:rPr>
            </w:pPr>
            <w:r w:rsidRPr="00966708">
              <w:rPr>
                <w:rFonts w:ascii="Times New Roman" w:eastAsia="標楷體" w:hAnsi="Times New Roman" w:cs="Times New Roman"/>
                <w:b/>
                <w:bCs/>
              </w:rPr>
              <w:t>廠商展示</w:t>
            </w:r>
          </w:p>
          <w:p w14:paraId="3597AA7A" w14:textId="2FE3E784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國璽樓一樓大廳</w:t>
            </w:r>
          </w:p>
          <w:p w14:paraId="1673E9B5" w14:textId="14734BE6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  <w:r w:rsidRPr="00966708">
              <w:rPr>
                <w:rFonts w:ascii="Times New Roman" w:eastAsia="標楷體" w:hAnsi="Times New Roman" w:cs="Times New Roman"/>
              </w:rPr>
              <w:t>(8:00-17:00)</w:t>
            </w:r>
          </w:p>
          <w:p w14:paraId="77D980FE" w14:textId="77777777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</w:p>
          <w:p w14:paraId="6E3691F9" w14:textId="77777777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b/>
                <w:bCs/>
              </w:rPr>
            </w:pPr>
            <w:r w:rsidRPr="00966708">
              <w:rPr>
                <w:rFonts w:ascii="Times New Roman" w:eastAsia="標楷體" w:hAnsi="Times New Roman" w:cs="Times New Roman"/>
                <w:b/>
                <w:bCs/>
              </w:rPr>
              <w:t>會員代表大會及理監事選舉</w:t>
            </w:r>
          </w:p>
          <w:p w14:paraId="3E8AE77B" w14:textId="62FDCC07" w:rsidR="00821563" w:rsidRPr="00966708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  <w:szCs w:val="24"/>
              </w:rPr>
            </w:pP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國璽樓一樓教室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D17</w:t>
            </w:r>
            <w:r w:rsidR="00AA2C10"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  <w:p w14:paraId="71DF346B" w14:textId="785219D1" w:rsidR="00821563" w:rsidRPr="00454553" w:rsidRDefault="00821563" w:rsidP="00403D40">
            <w:pPr>
              <w:widowControl/>
              <w:tabs>
                <w:tab w:val="left" w:pos="1026"/>
              </w:tabs>
              <w:snapToGrid w:val="0"/>
              <w:spacing w:line="360" w:lineRule="exact"/>
              <w:ind w:leftChars="16" w:left="38" w:rightChars="-45" w:right="-108"/>
              <w:rPr>
                <w:rFonts w:ascii="Times New Roman" w:eastAsia="標楷體" w:hAnsi="Times New Roman" w:cs="Times New Roman"/>
              </w:rPr>
            </w:pPr>
            <w:r w:rsidRPr="00966708">
              <w:rPr>
                <w:rFonts w:ascii="Times New Roman" w:eastAsia="標楷體" w:hAnsi="Times New Roman" w:cs="Times New Roman"/>
              </w:rPr>
              <w:t>(12:</w:t>
            </w:r>
            <w:r w:rsidR="00E85158">
              <w:rPr>
                <w:rFonts w:ascii="Times New Roman" w:eastAsia="標楷體" w:hAnsi="Times New Roman" w:cs="Times New Roman"/>
              </w:rPr>
              <w:t>1</w:t>
            </w:r>
            <w:r w:rsidRPr="00966708">
              <w:rPr>
                <w:rFonts w:ascii="Times New Roman" w:eastAsia="標楷體" w:hAnsi="Times New Roman" w:cs="Times New Roman"/>
              </w:rPr>
              <w:t>0-13:</w:t>
            </w:r>
            <w:r w:rsidR="00822F5A">
              <w:rPr>
                <w:rFonts w:ascii="Times New Roman" w:eastAsia="標楷體" w:hAnsi="Times New Roman" w:cs="Times New Roman"/>
              </w:rPr>
              <w:t>1</w:t>
            </w:r>
            <w:r w:rsidRPr="00966708">
              <w:rPr>
                <w:rFonts w:ascii="Times New Roman" w:eastAsia="標楷體" w:hAnsi="Times New Roman" w:cs="Times New Roman"/>
              </w:rPr>
              <w:t>0)</w:t>
            </w:r>
          </w:p>
        </w:tc>
      </w:tr>
      <w:tr w:rsidR="00821563" w:rsidRPr="00454553" w14:paraId="1CFD8196" w14:textId="77777777" w:rsidTr="00821563">
        <w:trPr>
          <w:trHeight w:val="999"/>
        </w:trPr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4164E5EC" w14:textId="4D1A45A5" w:rsidR="0082156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2:</w:t>
            </w:r>
            <w:r w:rsidR="00B45935">
              <w:rPr>
                <w:rFonts w:ascii="Times New Roman" w:eastAsia="標楷體" w:hAnsi="Times New Roman" w:cs="Times New Roman"/>
              </w:rPr>
              <w:t>1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  <w:p w14:paraId="03EEAEAD" w14:textId="3D83C5DE" w:rsidR="008F49BF" w:rsidRPr="00454553" w:rsidRDefault="008F49BF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8F49BF">
              <w:rPr>
                <w:rFonts w:ascii="Times New Roman" w:eastAsia="標楷體" w:hAnsi="Times New Roman" w:cs="Times New Roman" w:hint="eastAsia"/>
              </w:rPr>
              <w:t>〜</w:t>
            </w:r>
          </w:p>
          <w:p w14:paraId="56D56F64" w14:textId="75EEFABF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</w:t>
            </w:r>
            <w:r w:rsidR="00B45935">
              <w:rPr>
                <w:rFonts w:ascii="Times New Roman" w:eastAsia="標楷體" w:hAnsi="Times New Roman" w:cs="Times New Roman"/>
              </w:rPr>
              <w:t>1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36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5F86B" w14:textId="77777777" w:rsidR="00821563" w:rsidRDefault="00821563" w:rsidP="006D4BB7">
            <w:pPr>
              <w:widowControl/>
              <w:snapToGrid w:val="0"/>
              <w:ind w:leftChars="-44" w:left="1" w:hangingChars="38" w:hanging="107"/>
              <w:jc w:val="center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會員代表大會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】</w:t>
            </w:r>
          </w:p>
          <w:p w14:paraId="34717BFC" w14:textId="31F01600" w:rsidR="00821563" w:rsidRDefault="00821563" w:rsidP="006D4BB7">
            <w:pPr>
              <w:widowControl/>
              <w:snapToGrid w:val="0"/>
              <w:ind w:leftChars="-7" w:left="-17" w:firstLineChars="20" w:firstLine="48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國璽樓一樓教室</w:t>
            </w:r>
            <w:r w:rsidR="00FB2C6F"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 w:rsidR="00FB2C6F">
              <w:rPr>
                <w:rFonts w:ascii="Times New Roman" w:eastAsia="標楷體" w:hAnsi="Times New Roman" w:cs="Times New Roman"/>
                <w:szCs w:val="24"/>
              </w:rPr>
              <w:t>D</w:t>
            </w:r>
            <w:r w:rsidR="00B45935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="00B45935">
              <w:rPr>
                <w:rFonts w:ascii="Times New Roman" w:eastAsia="標楷體" w:hAnsi="Times New Roman" w:cs="Times New Roman"/>
                <w:szCs w:val="24"/>
              </w:rPr>
              <w:t>70</w:t>
            </w:r>
          </w:p>
        </w:tc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4CD358" w14:textId="585B15EB" w:rsidR="00821563" w:rsidRPr="00966708" w:rsidRDefault="00821563" w:rsidP="00A64847">
            <w:pPr>
              <w:spacing w:line="276" w:lineRule="auto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1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4A0ED" w14:textId="77777777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4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AE6249" w14:textId="77777777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21563" w:rsidRPr="00454553" w14:paraId="32A40AF1" w14:textId="77777777" w:rsidTr="00821563">
        <w:trPr>
          <w:trHeight w:val="2119"/>
        </w:trPr>
        <w:tc>
          <w:tcPr>
            <w:tcW w:w="831" w:type="dxa"/>
            <w:vMerge w:val="restart"/>
            <w:tcBorders>
              <w:top w:val="single" w:sz="4" w:space="0" w:color="auto"/>
            </w:tcBorders>
            <w:vAlign w:val="center"/>
          </w:tcPr>
          <w:p w14:paraId="446113A9" w14:textId="034AAA9F" w:rsidR="0082156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2:30</w:t>
            </w:r>
          </w:p>
          <w:p w14:paraId="6280487D" w14:textId="7997A2C9" w:rsidR="008F49BF" w:rsidRPr="00454553" w:rsidRDefault="008F49BF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8F49BF">
              <w:rPr>
                <w:rFonts w:ascii="Times New Roman" w:eastAsia="標楷體" w:hAnsi="Times New Roman" w:cs="Times New Roman" w:hint="eastAsia"/>
              </w:rPr>
              <w:t>〜</w:t>
            </w:r>
          </w:p>
          <w:p w14:paraId="5B3C0EC3" w14:textId="57921DD4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6C0BB9">
              <w:rPr>
                <w:rFonts w:ascii="Times New Roman" w:eastAsia="標楷體" w:hAnsi="Times New Roman" w:cs="Times New Roman"/>
              </w:rPr>
              <w:t>8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6C0BB9">
              <w:rPr>
                <w:rFonts w:ascii="Times New Roman" w:eastAsia="標楷體" w:hAnsi="Times New Roman" w:cs="Times New Roman"/>
              </w:rPr>
              <w:t>0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368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F3CE9" w14:textId="605BD751" w:rsidR="00821563" w:rsidRPr="006D4BB7" w:rsidRDefault="00821563" w:rsidP="006D4BB7">
            <w:pPr>
              <w:widowControl/>
              <w:snapToGrid w:val="0"/>
              <w:spacing w:line="240" w:lineRule="exact"/>
              <w:ind w:leftChars="-44" w:left="1" w:hangingChars="38" w:hanging="107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【學術研討會二】</w:t>
            </w:r>
          </w:p>
          <w:p w14:paraId="2D936DEE" w14:textId="50CB4438" w:rsidR="00821563" w:rsidRPr="006D4BB7" w:rsidRDefault="00821563" w:rsidP="006D4BB7">
            <w:pPr>
              <w:widowControl/>
              <w:snapToGrid w:val="0"/>
              <w:spacing w:line="276" w:lineRule="auto"/>
              <w:ind w:leftChars="-44" w:left="1" w:hangingChars="38" w:hanging="107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健康老化</w:t>
            </w: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從</w:t>
            </w:r>
            <w:proofErr w:type="gramStart"/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腸道菌群</w:t>
            </w:r>
            <w:proofErr w:type="gramEnd"/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到心理健康</w:t>
            </w:r>
          </w:p>
          <w:p w14:paraId="2F6308BC" w14:textId="77777777" w:rsidR="00821563" w:rsidRPr="006D4BB7" w:rsidRDefault="00821563" w:rsidP="006D4BB7">
            <w:pPr>
              <w:widowControl/>
              <w:snapToGrid w:val="0"/>
              <w:spacing w:line="276" w:lineRule="auto"/>
              <w:ind w:leftChars="-7" w:left="-17" w:firstLineChars="6" w:firstLine="17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6D4B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Healthy aging: from microbiome to mental health</w:t>
            </w:r>
          </w:p>
          <w:p w14:paraId="6733F82F" w14:textId="0552CF58" w:rsidR="00821563" w:rsidRPr="00821563" w:rsidRDefault="00821563" w:rsidP="006D4BB7">
            <w:pPr>
              <w:widowControl/>
              <w:snapToGrid w:val="0"/>
              <w:spacing w:line="240" w:lineRule="exact"/>
              <w:ind w:leftChars="-7" w:left="-17" w:firstLineChars="6" w:firstLine="14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821563">
              <w:rPr>
                <w:rFonts w:ascii="Times New Roman" w:eastAsia="標楷體" w:hAnsi="Times New Roman" w:cs="Times New Roman" w:hint="eastAsia"/>
                <w:szCs w:val="28"/>
              </w:rPr>
              <w:t>國璽樓一樓國際演講廳</w:t>
            </w:r>
            <w:r w:rsidRPr="00821563">
              <w:rPr>
                <w:rFonts w:ascii="Times New Roman" w:eastAsia="標楷體" w:hAnsi="Times New Roman" w:cs="Times New Roman" w:hint="eastAsia"/>
                <w:szCs w:val="28"/>
              </w:rPr>
              <w:t>MD152</w:t>
            </w:r>
          </w:p>
        </w:tc>
        <w:tc>
          <w:tcPr>
            <w:tcW w:w="241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A278DBF" w14:textId="0C256F5D" w:rsidR="00821563" w:rsidRPr="00966708" w:rsidRDefault="00821563" w:rsidP="00A64847">
            <w:pPr>
              <w:widowControl/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1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5AC62" w14:textId="77777777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4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62F6D5" w14:textId="77777777" w:rsidR="00821563" w:rsidRPr="00454553" w:rsidRDefault="00821563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61F003DC" w14:textId="77777777" w:rsidTr="00821563">
        <w:trPr>
          <w:trHeight w:val="1123"/>
        </w:trPr>
        <w:tc>
          <w:tcPr>
            <w:tcW w:w="831" w:type="dxa"/>
            <w:vMerge/>
            <w:tcBorders>
              <w:bottom w:val="single" w:sz="4" w:space="0" w:color="auto"/>
            </w:tcBorders>
            <w:vAlign w:val="center"/>
          </w:tcPr>
          <w:p w14:paraId="5A4496EA" w14:textId="77777777" w:rsidR="00403D40" w:rsidRPr="00454553" w:rsidRDefault="00403D40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220" w:type="dxa"/>
            <w:gridSpan w:val="4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145E8745" w14:textId="77777777" w:rsidR="00403D40" w:rsidRPr="00454553" w:rsidRDefault="00403D40" w:rsidP="00403D40">
            <w:pPr>
              <w:widowControl/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年會閉幕式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】</w:t>
            </w:r>
          </w:p>
          <w:p w14:paraId="09782A00" w14:textId="03B47069" w:rsidR="00403D40" w:rsidRPr="00454553" w:rsidRDefault="00403D40" w:rsidP="00403D40">
            <w:pPr>
              <w:widowControl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104CF" w:rsidRPr="00454553">
              <w:rPr>
                <w:rFonts w:ascii="Times New Roman" w:eastAsia="標楷體" w:hAnsi="Times New Roman" w:cs="Times New Roman"/>
                <w:szCs w:val="24"/>
              </w:rPr>
              <w:t>國璽樓一樓國際會議廳</w:t>
            </w:r>
            <w:r w:rsidR="00336851"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 w:rsidR="00336851">
              <w:rPr>
                <w:rFonts w:ascii="Times New Roman" w:eastAsia="標楷體" w:hAnsi="Times New Roman" w:cs="Times New Roman"/>
                <w:szCs w:val="24"/>
              </w:rPr>
              <w:t>D152</w:t>
            </w:r>
          </w:p>
        </w:tc>
      </w:tr>
    </w:tbl>
    <w:p w14:paraId="2CF1E059" w14:textId="77777777" w:rsidR="00A64847" w:rsidRDefault="00A64847" w:rsidP="00403D40">
      <w:pPr>
        <w:snapToGrid w:val="0"/>
        <w:spacing w:after="120"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  <w:sectPr w:rsidR="00A64847" w:rsidSect="008F49BF">
          <w:footerReference w:type="default" r:id="rId11"/>
          <w:pgSz w:w="11906" w:h="16838"/>
          <w:pgMar w:top="426" w:right="720" w:bottom="142" w:left="720" w:header="851" w:footer="992" w:gutter="0"/>
          <w:cols w:space="425"/>
          <w:docGrid w:type="lines" w:linePitch="360"/>
        </w:sectPr>
      </w:pPr>
    </w:p>
    <w:p w14:paraId="3C6E7DEA" w14:textId="16253869" w:rsidR="00403D40" w:rsidRPr="00454553" w:rsidRDefault="00403D40" w:rsidP="00403D40">
      <w:pPr>
        <w:snapToGrid w:val="0"/>
        <w:spacing w:after="120" w:line="460" w:lineRule="exact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lastRenderedPageBreak/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議程</w:t>
      </w:r>
    </w:p>
    <w:p w14:paraId="75E15425" w14:textId="437F9A34" w:rsidR="00403D40" w:rsidRPr="00454553" w:rsidRDefault="00403D40" w:rsidP="00403D40">
      <w:pPr>
        <w:snapToGrid w:val="0"/>
        <w:spacing w:line="460" w:lineRule="exact"/>
        <w:ind w:firstLineChars="100" w:firstLine="240"/>
        <w:jc w:val="both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3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五</w:t>
      </w:r>
      <w:r w:rsidRPr="00454553">
        <w:rPr>
          <w:rFonts w:ascii="Times New Roman" w:eastAsia="標楷體" w:hAnsi="Times New Roman" w:cs="Times New Roman"/>
          <w:szCs w:val="24"/>
        </w:rPr>
        <w:t>) 13:00-1</w:t>
      </w:r>
      <w:r w:rsidR="00D87BA7" w:rsidRPr="00454553">
        <w:rPr>
          <w:rFonts w:ascii="Times New Roman" w:eastAsia="標楷體" w:hAnsi="Times New Roman" w:cs="Times New Roman" w:hint="eastAsia"/>
          <w:szCs w:val="24"/>
        </w:rPr>
        <w:t>7</w:t>
      </w:r>
      <w:r w:rsidRPr="00454553">
        <w:rPr>
          <w:rFonts w:ascii="Times New Roman" w:eastAsia="標楷體" w:hAnsi="Times New Roman" w:cs="Times New Roman"/>
          <w:szCs w:val="24"/>
        </w:rPr>
        <w:t>:40</w:t>
      </w:r>
    </w:p>
    <w:p w14:paraId="6065FCFC" w14:textId="5687EC7B" w:rsidR="00403D40" w:rsidRPr="00454553" w:rsidRDefault="00403D40" w:rsidP="00D104CF">
      <w:pPr>
        <w:snapToGrid w:val="0"/>
        <w:spacing w:line="460" w:lineRule="exact"/>
        <w:ind w:firstLineChars="100" w:firstLine="240"/>
        <w:jc w:val="both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D104CF" w:rsidRPr="00454553">
        <w:rPr>
          <w:rFonts w:ascii="Times New Roman" w:eastAsia="標楷體" w:hAnsi="Times New Roman" w:cs="Times New Roman"/>
          <w:szCs w:val="24"/>
        </w:rPr>
        <w:t>國璽樓</w:t>
      </w:r>
      <w:r w:rsidR="00E153DA">
        <w:rPr>
          <w:rFonts w:ascii="Times New Roman" w:eastAsia="標楷體" w:hAnsi="Times New Roman" w:cs="Times New Roman" w:hint="eastAsia"/>
          <w:szCs w:val="24"/>
        </w:rPr>
        <w:t>一樓</w:t>
      </w:r>
      <w:r w:rsidR="00D104CF" w:rsidRPr="00454553">
        <w:rPr>
          <w:rFonts w:ascii="Times New Roman" w:eastAsia="標楷體" w:hAnsi="Times New Roman" w:cs="Times New Roman"/>
          <w:szCs w:val="24"/>
        </w:rPr>
        <w:t>國際會議廳</w:t>
      </w:r>
      <w:r w:rsidR="00ED2CBE" w:rsidRPr="00454553">
        <w:rPr>
          <w:rFonts w:ascii="Times New Roman" w:eastAsia="標楷體" w:hAnsi="Times New Roman" w:cs="Times New Roman" w:hint="eastAsia"/>
          <w:b/>
          <w:szCs w:val="24"/>
        </w:rPr>
        <w:t>(</w:t>
      </w:r>
      <w:r w:rsidR="00ED2CBE" w:rsidRPr="00454553">
        <w:rPr>
          <w:rFonts w:ascii="Times New Roman" w:eastAsia="標楷體" w:hAnsi="Times New Roman" w:cs="Times New Roman" w:hint="eastAsia"/>
          <w:b/>
          <w:szCs w:val="24"/>
        </w:rPr>
        <w:t>同步視訊</w:t>
      </w:r>
      <w:r w:rsidR="00ED2CBE" w:rsidRPr="00454553">
        <w:rPr>
          <w:rFonts w:ascii="Times New Roman" w:eastAsia="標楷體" w:hAnsi="Times New Roman" w:cs="Times New Roman" w:hint="eastAsia"/>
          <w:b/>
          <w:szCs w:val="24"/>
        </w:rPr>
        <w:t>)</w:t>
      </w:r>
    </w:p>
    <w:p w14:paraId="43A73EF7" w14:textId="77777777" w:rsidR="00403D40" w:rsidRPr="00454553" w:rsidRDefault="00403D40" w:rsidP="00403D40">
      <w:pPr>
        <w:snapToGrid w:val="0"/>
        <w:spacing w:line="460" w:lineRule="exact"/>
        <w:ind w:firstLineChars="100" w:firstLine="240"/>
        <w:jc w:val="both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/>
          <w:szCs w:val="24"/>
        </w:rPr>
        <w:t>: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02276765" w14:textId="29921BC5" w:rsidR="00403D40" w:rsidRPr="00454553" w:rsidRDefault="00403D40" w:rsidP="00403D40">
      <w:pPr>
        <w:snapToGrid w:val="0"/>
        <w:spacing w:after="240" w:line="460" w:lineRule="exact"/>
        <w:jc w:val="both"/>
        <w:rPr>
          <w:rFonts w:ascii="Times New Roman" w:eastAsia="標楷體" w:hAnsi="Times New Roman" w:cs="Times New Roman"/>
          <w:b/>
          <w:sz w:val="28"/>
          <w:szCs w:val="24"/>
        </w:rPr>
      </w:pPr>
      <w:r w:rsidRPr="00454553">
        <w:rPr>
          <w:rFonts w:ascii="Times New Roman" w:eastAsia="標楷體" w:hAnsi="Times New Roman" w:cs="Times New Roman"/>
          <w:b/>
          <w:sz w:val="28"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/>
          <w:sz w:val="28"/>
          <w:szCs w:val="24"/>
        </w:rPr>
        <w:t>【學術研討會一】</w:t>
      </w:r>
    </w:p>
    <w:tbl>
      <w:tblPr>
        <w:tblW w:w="10485" w:type="dxa"/>
        <w:tblInd w:w="-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46"/>
        <w:gridCol w:w="2693"/>
        <w:gridCol w:w="2835"/>
        <w:gridCol w:w="2126"/>
        <w:gridCol w:w="1985"/>
      </w:tblGrid>
      <w:tr w:rsidR="00454553" w:rsidRPr="00454553" w14:paraId="6F12D7A1" w14:textId="77777777" w:rsidTr="00283BAB">
        <w:trPr>
          <w:trHeight w:val="519"/>
          <w:tblHeader/>
        </w:trPr>
        <w:tc>
          <w:tcPr>
            <w:tcW w:w="846" w:type="dxa"/>
            <w:shd w:val="clear" w:color="auto" w:fill="EAF1D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B6431E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時間</w:t>
            </w:r>
          </w:p>
        </w:tc>
        <w:tc>
          <w:tcPr>
            <w:tcW w:w="2693" w:type="dxa"/>
            <w:shd w:val="clear" w:color="auto" w:fill="EAF1D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399CEF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講者</w:t>
            </w:r>
          </w:p>
        </w:tc>
        <w:tc>
          <w:tcPr>
            <w:tcW w:w="2835" w:type="dxa"/>
            <w:shd w:val="clear" w:color="auto" w:fill="EAF1DD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464ECC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講題</w:t>
            </w:r>
          </w:p>
        </w:tc>
        <w:tc>
          <w:tcPr>
            <w:tcW w:w="2126" w:type="dxa"/>
            <w:shd w:val="clear" w:color="auto" w:fill="EAF1DD"/>
            <w:vAlign w:val="center"/>
          </w:tcPr>
          <w:p w14:paraId="7C49B701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主持人</w:t>
            </w:r>
          </w:p>
        </w:tc>
        <w:tc>
          <w:tcPr>
            <w:tcW w:w="1985" w:type="dxa"/>
            <w:shd w:val="clear" w:color="auto" w:fill="EAF1DD"/>
            <w:vAlign w:val="center"/>
          </w:tcPr>
          <w:p w14:paraId="32FEABD5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地點</w:t>
            </w:r>
          </w:p>
        </w:tc>
      </w:tr>
      <w:tr w:rsidR="00454553" w:rsidRPr="00454553" w14:paraId="6B04D4B6" w14:textId="77777777" w:rsidTr="00283BAB">
        <w:trPr>
          <w:trHeight w:val="392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E71FBE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00</w:t>
            </w:r>
          </w:p>
          <w:p w14:paraId="7DB9975C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45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F08E5F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報到】</w:t>
            </w:r>
          </w:p>
        </w:tc>
        <w:tc>
          <w:tcPr>
            <w:tcW w:w="1985" w:type="dxa"/>
            <w:vAlign w:val="center"/>
          </w:tcPr>
          <w:p w14:paraId="4E92A65B" w14:textId="0E9E2741" w:rsidR="00403D40" w:rsidRPr="00454553" w:rsidRDefault="00336851" w:rsidP="00336851">
            <w:pPr>
              <w:snapToGrid w:val="0"/>
              <w:ind w:leftChars="60" w:left="144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國璽樓一樓大廳</w:t>
            </w:r>
          </w:p>
        </w:tc>
      </w:tr>
      <w:tr w:rsidR="00454553" w:rsidRPr="00454553" w14:paraId="53C140E1" w14:textId="77777777" w:rsidTr="00283BAB">
        <w:trPr>
          <w:trHeight w:val="529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613A49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45</w:t>
            </w:r>
          </w:p>
          <w:p w14:paraId="3405D936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F6E665" w14:textId="77777777" w:rsidR="004E5AB5" w:rsidRPr="00454553" w:rsidRDefault="004E5AB5" w:rsidP="00403D40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 w:hint="eastAsia"/>
                <w:b/>
              </w:rPr>
              <w:t>理事長致詞</w:t>
            </w:r>
          </w:p>
          <w:p w14:paraId="47E97E05" w14:textId="77777777" w:rsidR="00403D40" w:rsidRPr="00454553" w:rsidRDefault="004E5AB5" w:rsidP="00403D40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 w:hint="eastAsia"/>
              </w:rPr>
              <w:t>趙振瑞</w:t>
            </w:r>
            <w:r w:rsidRPr="00454553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54553">
              <w:rPr>
                <w:rFonts w:ascii="Times New Roman" w:eastAsia="標楷體" w:hAnsi="Times New Roman" w:cs="Times New Roman" w:hint="eastAsia"/>
              </w:rPr>
              <w:t>理事長</w:t>
            </w:r>
            <w:r w:rsidRPr="00454553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54553">
              <w:rPr>
                <w:rFonts w:ascii="Times New Roman" w:eastAsia="標楷體" w:hAnsi="Times New Roman" w:cs="Times New Roman" w:hint="eastAsia"/>
              </w:rPr>
              <w:t>台灣營養學會</w:t>
            </w:r>
          </w:p>
          <w:p w14:paraId="6D839B55" w14:textId="77777777" w:rsidR="004E5AB5" w:rsidRDefault="004E5AB5" w:rsidP="00403D40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 w:hint="eastAsia"/>
                <w:b/>
              </w:rPr>
              <w:t>貴賓致詞</w:t>
            </w:r>
          </w:p>
          <w:p w14:paraId="0F39D381" w14:textId="28251A88" w:rsidR="004E5AB5" w:rsidRPr="00454553" w:rsidRDefault="004E5AB5" w:rsidP="00403D40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  <w:kern w:val="0"/>
                <w:shd w:val="clear" w:color="auto" w:fill="FFFFFF"/>
              </w:rPr>
            </w:pP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>吉田博</w:t>
            </w: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 xml:space="preserve"> </w:t>
            </w: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>會長</w:t>
            </w: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  <w:kern w:val="0"/>
                <w:shd w:val="clear" w:color="auto" w:fill="FFFFFF"/>
              </w:rPr>
              <w:t>Japan Society of Nutrition and Food Science</w:t>
            </w: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 xml:space="preserve"> (JSNFS)</w:t>
            </w:r>
          </w:p>
          <w:p w14:paraId="5F6ACC86" w14:textId="531C74D2" w:rsidR="004E5AB5" w:rsidRPr="00454553" w:rsidRDefault="004E5AB5" w:rsidP="004E5AB5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54553">
              <w:rPr>
                <w:rFonts w:ascii="Times New Roman" w:eastAsia="標楷體" w:hAnsi="Times New Roman" w:cs="Times New Roman"/>
                <w:kern w:val="0"/>
                <w:shd w:val="clear" w:color="auto" w:fill="FFFFFF"/>
              </w:rPr>
              <w:t>Deog</w:t>
            </w:r>
            <w:proofErr w:type="spellEnd"/>
            <w:r w:rsidRPr="00454553">
              <w:rPr>
                <w:rFonts w:ascii="Times New Roman" w:eastAsia="標楷體" w:hAnsi="Times New Roman" w:cs="Times New Roman"/>
                <w:kern w:val="0"/>
                <w:shd w:val="clear" w:color="auto" w:fill="FFFFFF"/>
              </w:rPr>
              <w:t xml:space="preserve">-Hwan Oh </w:t>
            </w:r>
            <w:r w:rsidRPr="00454553">
              <w:rPr>
                <w:rFonts w:ascii="Times New Roman" w:eastAsia="標楷體" w:hAnsi="Times New Roman" w:cs="Times New Roman" w:hint="eastAsia"/>
                <w:kern w:val="0"/>
                <w:shd w:val="clear" w:color="auto" w:fill="FFFFFF"/>
              </w:rPr>
              <w:t>會長</w:t>
            </w:r>
            <w:r w:rsidRPr="00454553">
              <w:rPr>
                <w:rFonts w:ascii="Times New Roman" w:eastAsia="標楷體" w:hAnsi="Times New Roman" w:cs="Times New Roman"/>
                <w:kern w:val="0"/>
                <w:shd w:val="clear" w:color="auto" w:fill="FFFFFF"/>
              </w:rPr>
              <w:t>Korean Society of Food Science and Nutrition (KFN)</w:t>
            </w:r>
          </w:p>
        </w:tc>
        <w:tc>
          <w:tcPr>
            <w:tcW w:w="1985" w:type="dxa"/>
            <w:vMerge w:val="restart"/>
            <w:vAlign w:val="center"/>
          </w:tcPr>
          <w:p w14:paraId="267F1CFB" w14:textId="77777777" w:rsidR="00403D40" w:rsidRPr="00454553" w:rsidRDefault="00A848A4" w:rsidP="00A848A4">
            <w:pPr>
              <w:snapToGrid w:val="0"/>
              <w:ind w:leftChars="60" w:left="144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國璽樓</w:t>
            </w:r>
          </w:p>
          <w:p w14:paraId="1F351DB4" w14:textId="75BC70E1" w:rsidR="00A848A4" w:rsidRPr="00454553" w:rsidRDefault="00A848A4" w:rsidP="00A848A4">
            <w:pPr>
              <w:snapToGrid w:val="0"/>
              <w:ind w:leftChars="60" w:left="144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一樓國際會議廳</w:t>
            </w:r>
            <w:r w:rsidR="00336851">
              <w:rPr>
                <w:rFonts w:ascii="Times New Roman" w:eastAsia="標楷體" w:hAnsi="Times New Roman" w:cs="Times New Roman" w:hint="eastAsia"/>
              </w:rPr>
              <w:t>M</w:t>
            </w:r>
            <w:r w:rsidR="00336851">
              <w:rPr>
                <w:rFonts w:ascii="Times New Roman" w:eastAsia="標楷體" w:hAnsi="Times New Roman" w:cs="Times New Roman"/>
              </w:rPr>
              <w:t>D152</w:t>
            </w:r>
          </w:p>
        </w:tc>
      </w:tr>
      <w:tr w:rsidR="00454553" w:rsidRPr="00454553" w14:paraId="586646C6" w14:textId="77777777" w:rsidTr="00283BAB">
        <w:trPr>
          <w:trHeight w:val="498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E2E44F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0</w:t>
            </w:r>
          </w:p>
          <w:p w14:paraId="165D8C1C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5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D4C6BF" w14:textId="5F3B9207" w:rsidR="00403D40" w:rsidRPr="00454553" w:rsidRDefault="00A848A4" w:rsidP="00A848A4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楊素卿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</w:rPr>
              <w:t>教授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proofErr w:type="gramStart"/>
            <w:r w:rsidRPr="00454553">
              <w:rPr>
                <w:rFonts w:ascii="Times New Roman" w:eastAsia="標楷體" w:hAnsi="Times New Roman" w:cs="Times New Roman"/>
              </w:rPr>
              <w:t>臺</w:t>
            </w:r>
            <w:proofErr w:type="gramEnd"/>
            <w:r w:rsidRPr="00454553">
              <w:rPr>
                <w:rFonts w:ascii="Times New Roman" w:eastAsia="標楷體" w:hAnsi="Times New Roman" w:cs="Times New Roman"/>
              </w:rPr>
              <w:t>北醫學大學保健營養學系</w:t>
            </w:r>
          </w:p>
        </w:tc>
        <w:tc>
          <w:tcPr>
            <w:tcW w:w="1985" w:type="dxa"/>
            <w:vMerge/>
            <w:vAlign w:val="center"/>
          </w:tcPr>
          <w:p w14:paraId="06D94630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23986377" w14:textId="77777777" w:rsidTr="00283BAB">
        <w:trPr>
          <w:trHeight w:val="812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B601A1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5</w:t>
            </w:r>
          </w:p>
          <w:p w14:paraId="6F69664F" w14:textId="72652031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2</w:t>
            </w:r>
            <w:r w:rsidR="00A848A4" w:rsidRPr="00454553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E1E580" w14:textId="10C4F6AE" w:rsidR="00A848A4" w:rsidRPr="00454553" w:rsidRDefault="00A848A4" w:rsidP="00A848A4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潘文涵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="004E5AB5" w:rsidRPr="00454553">
              <w:rPr>
                <w:rFonts w:ascii="Times New Roman" w:eastAsia="標楷體" w:hAnsi="Times New Roman" w:cs="Times New Roman" w:hint="eastAsia"/>
              </w:rPr>
              <w:t>特聘研究員</w:t>
            </w:r>
          </w:p>
          <w:p w14:paraId="6DC49F57" w14:textId="77777777" w:rsidR="004B4599" w:rsidRPr="00454553" w:rsidRDefault="00A848A4" w:rsidP="00A848A4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中央研究院</w:t>
            </w:r>
          </w:p>
          <w:p w14:paraId="3986E953" w14:textId="59069D12" w:rsidR="00403D40" w:rsidRPr="00454553" w:rsidRDefault="00A848A4" w:rsidP="00A848A4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生</w:t>
            </w:r>
            <w:r w:rsidR="004E5AB5" w:rsidRPr="00454553">
              <w:rPr>
                <w:rFonts w:ascii="Times New Roman" w:eastAsia="標楷體" w:hAnsi="Times New Roman" w:cs="Times New Roman" w:hint="eastAsia"/>
              </w:rPr>
              <w:t>物</w:t>
            </w:r>
            <w:r w:rsidRPr="00454553">
              <w:rPr>
                <w:rFonts w:ascii="Times New Roman" w:eastAsia="標楷體" w:hAnsi="Times New Roman" w:cs="Times New Roman"/>
              </w:rPr>
              <w:t>醫</w:t>
            </w:r>
            <w:r w:rsidR="004E5AB5" w:rsidRPr="00454553">
              <w:rPr>
                <w:rFonts w:ascii="Times New Roman" w:eastAsia="標楷體" w:hAnsi="Times New Roman" w:cs="Times New Roman" w:hint="eastAsia"/>
              </w:rPr>
              <w:t>學科學研究</w:t>
            </w:r>
            <w:r w:rsidRPr="00454553">
              <w:rPr>
                <w:rFonts w:ascii="Times New Roman" w:eastAsia="標楷體" w:hAnsi="Times New Roman" w:cs="Times New Roman"/>
              </w:rPr>
              <w:t>所</w:t>
            </w:r>
          </w:p>
        </w:tc>
        <w:tc>
          <w:tcPr>
            <w:tcW w:w="28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B1DC1D" w14:textId="3998903B" w:rsidR="00403D40" w:rsidRPr="00454553" w:rsidRDefault="00954097" w:rsidP="009C2F0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954097">
              <w:rPr>
                <w:rFonts w:ascii="Times New Roman" w:eastAsia="標楷體" w:hAnsi="Times New Roman" w:cs="Times New Roman"/>
                <w:szCs w:val="24"/>
              </w:rPr>
              <w:t xml:space="preserve">Using metabolomics to improve assessment of dietary intake, </w:t>
            </w:r>
            <w:proofErr w:type="spellStart"/>
            <w:r w:rsidRPr="00954097">
              <w:rPr>
                <w:rFonts w:ascii="Times New Roman" w:eastAsia="標楷體" w:hAnsi="Times New Roman" w:cs="Times New Roman"/>
                <w:szCs w:val="24"/>
              </w:rPr>
              <w:t>nuritional</w:t>
            </w:r>
            <w:proofErr w:type="spellEnd"/>
            <w:r w:rsidRPr="00954097">
              <w:rPr>
                <w:rFonts w:ascii="Times New Roman" w:eastAsia="標楷體" w:hAnsi="Times New Roman" w:cs="Times New Roman"/>
                <w:szCs w:val="24"/>
              </w:rPr>
              <w:t xml:space="preserve"> status and health profile</w:t>
            </w:r>
          </w:p>
        </w:tc>
        <w:tc>
          <w:tcPr>
            <w:tcW w:w="2126" w:type="dxa"/>
            <w:vMerge w:val="restart"/>
            <w:vAlign w:val="center"/>
          </w:tcPr>
          <w:p w14:paraId="036F7BD6" w14:textId="2AE0996A" w:rsidR="004A2E3B" w:rsidRPr="00454553" w:rsidRDefault="00A848A4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楊素卿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</w:rPr>
              <w:t>教授</w:t>
            </w:r>
          </w:p>
          <w:p w14:paraId="656054D7" w14:textId="77777777" w:rsidR="004A2E3B" w:rsidRPr="00454553" w:rsidRDefault="00A848A4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proofErr w:type="gramStart"/>
            <w:r w:rsidRPr="00454553">
              <w:rPr>
                <w:rFonts w:ascii="Times New Roman" w:eastAsia="標楷體" w:hAnsi="Times New Roman" w:cs="Times New Roman"/>
              </w:rPr>
              <w:t>臺</w:t>
            </w:r>
            <w:proofErr w:type="gramEnd"/>
            <w:r w:rsidRPr="00454553">
              <w:rPr>
                <w:rFonts w:ascii="Times New Roman" w:eastAsia="標楷體" w:hAnsi="Times New Roman" w:cs="Times New Roman"/>
              </w:rPr>
              <w:t>北醫學大學</w:t>
            </w:r>
          </w:p>
          <w:p w14:paraId="4D55F889" w14:textId="66EE7737" w:rsidR="00403D40" w:rsidRPr="00454553" w:rsidRDefault="00A848A4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保健營養學系</w:t>
            </w:r>
          </w:p>
        </w:tc>
        <w:tc>
          <w:tcPr>
            <w:tcW w:w="1985" w:type="dxa"/>
            <w:vMerge/>
            <w:vAlign w:val="center"/>
          </w:tcPr>
          <w:p w14:paraId="762C7BDA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5AF38EE5" w14:textId="77777777" w:rsidTr="00283BAB">
        <w:trPr>
          <w:trHeight w:val="258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2C9D14" w14:textId="5075D0E3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2</w:t>
            </w:r>
            <w:r w:rsidR="00A848A4" w:rsidRPr="00454553">
              <w:rPr>
                <w:rFonts w:ascii="Times New Roman" w:eastAsia="標楷體" w:hAnsi="Times New Roman" w:cs="Times New Roman"/>
              </w:rPr>
              <w:t>5</w:t>
            </w:r>
          </w:p>
          <w:p w14:paraId="5292E1BB" w14:textId="4612644B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</w:t>
            </w:r>
            <w:r w:rsidR="00A848A4" w:rsidRPr="00454553">
              <w:rPr>
                <w:rFonts w:ascii="Times New Roman" w:eastAsia="標楷體" w:hAnsi="Times New Roman" w:cs="Times New Roman"/>
              </w:rPr>
              <w:t>3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EA9820" w14:textId="727FDDBD" w:rsidR="00403D40" w:rsidRPr="00454553" w:rsidRDefault="00403D40" w:rsidP="00A848A4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2DDAF19F" w14:textId="77777777" w:rsidR="00403D40" w:rsidRPr="00454553" w:rsidRDefault="00403D40" w:rsidP="00403D40">
            <w:pPr>
              <w:snapToGrid w:val="0"/>
              <w:ind w:leftChars="51" w:left="122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43742D1D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4FCDFBAB" w14:textId="77777777" w:rsidTr="00283BAB">
        <w:trPr>
          <w:trHeight w:val="780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BDCD78" w14:textId="3B9B8FDD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</w:t>
            </w:r>
            <w:r w:rsidR="00A848A4" w:rsidRPr="00454553">
              <w:rPr>
                <w:rFonts w:ascii="Times New Roman" w:eastAsia="標楷體" w:hAnsi="Times New Roman" w:cs="Times New Roman"/>
              </w:rPr>
              <w:t>3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  <w:p w14:paraId="28804C1D" w14:textId="2729201C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</w:t>
            </w:r>
            <w:r w:rsidR="00A848A4" w:rsidRPr="00454553">
              <w:rPr>
                <w:rFonts w:ascii="Times New Roman" w:eastAsia="標楷體" w:hAnsi="Times New Roman" w:cs="Times New Roman"/>
              </w:rPr>
              <w:t>55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1507C2" w14:textId="642AF930" w:rsidR="00E748ED" w:rsidRPr="00E748ED" w:rsidRDefault="00E748ED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E748ED">
              <w:rPr>
                <w:rFonts w:ascii="Times New Roman" w:eastAsia="標楷體" w:hAnsi="Times New Roman" w:cs="Times New Roman" w:hint="eastAsia"/>
              </w:rPr>
              <w:t>蘇純立</w:t>
            </w:r>
            <w:r w:rsidRPr="00E748ED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E748ED">
              <w:rPr>
                <w:rFonts w:ascii="Times New Roman" w:eastAsia="標楷體" w:hAnsi="Times New Roman" w:cs="Times New Roman" w:hint="eastAsia"/>
              </w:rPr>
              <w:t>教授</w:t>
            </w:r>
          </w:p>
          <w:p w14:paraId="28822378" w14:textId="77777777" w:rsidR="00E748ED" w:rsidRPr="00E748ED" w:rsidRDefault="00E748ED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E748ED">
              <w:rPr>
                <w:rFonts w:ascii="Times New Roman" w:eastAsia="標楷體" w:hAnsi="Times New Roman" w:cs="Times New Roman" w:hint="eastAsia"/>
              </w:rPr>
              <w:t>國立臺灣師範大學</w:t>
            </w:r>
          </w:p>
          <w:p w14:paraId="5CF4AE01" w14:textId="5B261511" w:rsidR="004B4599" w:rsidRPr="00E748ED" w:rsidRDefault="00E748ED" w:rsidP="00E748ED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E748ED">
              <w:rPr>
                <w:rFonts w:ascii="Times New Roman" w:eastAsia="標楷體" w:hAnsi="Times New Roman" w:cs="Times New Roman" w:hint="eastAsia"/>
              </w:rPr>
              <w:t>營養科學學士學位學程</w:t>
            </w:r>
          </w:p>
        </w:tc>
        <w:tc>
          <w:tcPr>
            <w:tcW w:w="28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C4426B" w14:textId="5C1C3FD7" w:rsidR="00403D40" w:rsidRPr="00454553" w:rsidRDefault="009C2F0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9C2F00">
              <w:rPr>
                <w:rFonts w:ascii="Times New Roman" w:eastAsia="標楷體" w:hAnsi="Times New Roman" w:cs="Times New Roman"/>
              </w:rPr>
              <w:t>Revealing phytochemicals for cancer precision medicine through integrated bioinformatics analysis</w:t>
            </w:r>
          </w:p>
        </w:tc>
        <w:tc>
          <w:tcPr>
            <w:tcW w:w="2126" w:type="dxa"/>
            <w:vMerge/>
            <w:vAlign w:val="center"/>
          </w:tcPr>
          <w:p w14:paraId="5134C57B" w14:textId="77777777" w:rsidR="00403D40" w:rsidRPr="00454553" w:rsidRDefault="00403D40" w:rsidP="00403D40">
            <w:pPr>
              <w:snapToGrid w:val="0"/>
              <w:ind w:leftChars="51" w:left="122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7088EBE1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27B12077" w14:textId="77777777" w:rsidTr="00283BAB">
        <w:trPr>
          <w:trHeight w:val="565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3C9C60" w14:textId="5B82A16E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</w:t>
            </w:r>
            <w:r w:rsidR="00A848A4" w:rsidRPr="00454553">
              <w:rPr>
                <w:rFonts w:ascii="Times New Roman" w:eastAsia="標楷體" w:hAnsi="Times New Roman" w:cs="Times New Roman"/>
              </w:rPr>
              <w:t>55</w:t>
            </w:r>
          </w:p>
          <w:p w14:paraId="2C47CCC4" w14:textId="37FC653C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5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0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875664" w14:textId="68E6A7D8" w:rsidR="00403D40" w:rsidRPr="00454553" w:rsidRDefault="00403D40" w:rsidP="00A848A4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380A1657" w14:textId="77777777" w:rsidR="00403D40" w:rsidRPr="00454553" w:rsidRDefault="00403D40" w:rsidP="00403D40">
            <w:pPr>
              <w:snapToGrid w:val="0"/>
              <w:ind w:leftChars="51" w:left="122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7607E38A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15855F72" w14:textId="77777777" w:rsidTr="00283BAB">
        <w:trPr>
          <w:trHeight w:val="330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374E78" w14:textId="4BB70EB9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5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05</w:t>
            </w:r>
          </w:p>
          <w:p w14:paraId="51CA383F" w14:textId="0968DAA1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2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DC9CE1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</w:rPr>
              <w:t>Coffee break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1985" w:type="dxa"/>
            <w:vAlign w:val="center"/>
          </w:tcPr>
          <w:p w14:paraId="0B7B5555" w14:textId="223D8EEC" w:rsidR="00403D40" w:rsidRPr="00454553" w:rsidRDefault="00336851" w:rsidP="00403D40">
            <w:pPr>
              <w:snapToGrid w:val="0"/>
              <w:ind w:leftChars="60" w:left="144"/>
              <w:jc w:val="center"/>
              <w:rPr>
                <w:rFonts w:ascii="Times New Roman" w:eastAsia="標楷體" w:hAnsi="Times New Roman" w:cs="Times New Roman"/>
              </w:rPr>
            </w:pPr>
            <w:r w:rsidRPr="00336851">
              <w:rPr>
                <w:rFonts w:ascii="Times New Roman" w:eastAsia="標楷體" w:hAnsi="Times New Roman" w:cs="Times New Roman" w:hint="eastAsia"/>
                <w:szCs w:val="24"/>
              </w:rPr>
              <w:t>國璽樓一樓大廳</w:t>
            </w:r>
          </w:p>
        </w:tc>
      </w:tr>
      <w:tr w:rsidR="00454553" w:rsidRPr="00454553" w14:paraId="437A3CA9" w14:textId="77777777" w:rsidTr="00283BAB">
        <w:trPr>
          <w:trHeight w:val="326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AB496B" w14:textId="61324603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2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  <w:p w14:paraId="1E2C5FC5" w14:textId="0A8FA765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3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62D080" w14:textId="6B58B23A" w:rsidR="00403D40" w:rsidRPr="00454553" w:rsidRDefault="00A848A4" w:rsidP="000C3E9D">
            <w:pPr>
              <w:snapToGrid w:val="0"/>
              <w:rPr>
                <w:rFonts w:ascii="Times New Roman" w:eastAsia="標楷體" w:hAnsi="Times New Roman" w:cs="Times New Roman"/>
              </w:rPr>
            </w:pPr>
            <w:proofErr w:type="gramStart"/>
            <w:r w:rsidRPr="00454553">
              <w:rPr>
                <w:rFonts w:ascii="Times New Roman" w:eastAsia="標楷體" w:hAnsi="Times New Roman" w:cs="Times New Roman"/>
              </w:rPr>
              <w:t>仲川清隆</w:t>
            </w:r>
            <w:proofErr w:type="gramEnd"/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</w:rPr>
              <w:t>東北大學</w:t>
            </w:r>
            <w:r w:rsidR="00D87BA7" w:rsidRPr="00454553">
              <w:rPr>
                <w:rFonts w:ascii="Times New Roman" w:eastAsia="標楷體" w:hAnsi="Times New Roman" w:cs="Times New Roman" w:hint="eastAsia"/>
              </w:rPr>
              <w:t>農學部</w:t>
            </w:r>
            <w:r w:rsidR="004E5AB5" w:rsidRPr="00454553">
              <w:rPr>
                <w:rFonts w:ascii="Times New Roman" w:eastAsia="標楷體" w:hAnsi="Times New Roman" w:cs="Times New Roman" w:hint="eastAsia"/>
              </w:rPr>
              <w:t>農學研究</w:t>
            </w:r>
            <w:r w:rsidR="00D87BA7" w:rsidRPr="00454553">
              <w:rPr>
                <w:rFonts w:ascii="Times New Roman" w:eastAsia="標楷體" w:hAnsi="Times New Roman" w:cs="Times New Roman" w:hint="eastAsia"/>
              </w:rPr>
              <w:t>科</w:t>
            </w:r>
            <w:r w:rsidR="004E5AB5" w:rsidRPr="00454553">
              <w:rPr>
                <w:rFonts w:ascii="Times New Roman" w:eastAsia="標楷體" w:hAnsi="Times New Roman" w:cs="Times New Roman" w:hint="eastAsia"/>
              </w:rPr>
              <w:t>教授</w:t>
            </w:r>
          </w:p>
        </w:tc>
        <w:tc>
          <w:tcPr>
            <w:tcW w:w="1985" w:type="dxa"/>
            <w:vMerge w:val="restart"/>
            <w:vAlign w:val="center"/>
          </w:tcPr>
          <w:p w14:paraId="784F0E01" w14:textId="6DA2720F" w:rsidR="00A848A4" w:rsidRPr="00454553" w:rsidRDefault="00283BAB" w:rsidP="00283BAB">
            <w:pPr>
              <w:snapToGrid w:val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A848A4" w:rsidRPr="00454553">
              <w:rPr>
                <w:rFonts w:ascii="Times New Roman" w:eastAsia="標楷體" w:hAnsi="Times New Roman" w:cs="Times New Roman"/>
              </w:rPr>
              <w:t>國璽樓</w:t>
            </w:r>
          </w:p>
          <w:p w14:paraId="14E5805D" w14:textId="52542F4B" w:rsidR="00403D40" w:rsidRPr="00454553" w:rsidRDefault="00A848A4" w:rsidP="00283BAB">
            <w:pPr>
              <w:snapToGrid w:val="0"/>
              <w:ind w:leftChars="60" w:left="144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一樓國際會議廳</w:t>
            </w:r>
            <w:r w:rsidR="00336851">
              <w:rPr>
                <w:rFonts w:ascii="Times New Roman" w:eastAsia="標楷體" w:hAnsi="Times New Roman" w:cs="Times New Roman" w:hint="eastAsia"/>
              </w:rPr>
              <w:t>M</w:t>
            </w:r>
            <w:r w:rsidR="00336851">
              <w:rPr>
                <w:rFonts w:ascii="Times New Roman" w:eastAsia="標楷體" w:hAnsi="Times New Roman" w:cs="Times New Roman"/>
              </w:rPr>
              <w:t>D152</w:t>
            </w:r>
          </w:p>
        </w:tc>
      </w:tr>
      <w:tr w:rsidR="00454553" w:rsidRPr="00454553" w14:paraId="561B9BB4" w14:textId="77777777" w:rsidTr="00283BAB">
        <w:trPr>
          <w:trHeight w:val="691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76072C" w14:textId="1F544BB6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30</w:t>
            </w:r>
          </w:p>
          <w:p w14:paraId="21FDEC6B" w14:textId="186C12D0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50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C8B11C" w14:textId="77777777" w:rsidR="00403D40" w:rsidRPr="00454553" w:rsidRDefault="00A848A4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井上菜穂子</w:t>
            </w:r>
          </w:p>
          <w:p w14:paraId="256378A6" w14:textId="5DE40E35" w:rsidR="00A848A4" w:rsidRPr="00454553" w:rsidRDefault="00A848A4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日本大</w:t>
            </w:r>
            <w:r w:rsidR="00283BAB" w:rsidRPr="00454553">
              <w:rPr>
                <w:rFonts w:ascii="Times New Roman" w:eastAsia="標楷體" w:hAnsi="Times New Roman" w:cs="Times New Roman"/>
              </w:rPr>
              <w:t>學</w:t>
            </w:r>
          </w:p>
        </w:tc>
        <w:tc>
          <w:tcPr>
            <w:tcW w:w="28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183F7C" w14:textId="2F438DB7" w:rsidR="00403D40" w:rsidRPr="00454553" w:rsidRDefault="00B71C26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B71C26">
              <w:rPr>
                <w:rFonts w:ascii="Times New Roman" w:eastAsia="標楷體" w:hAnsi="Times New Roman" w:cs="Times New Roman"/>
              </w:rPr>
              <w:t>Mass spectrometry imaging reveals lipidomic changes in skeletal muscles due to muscle hypertrophy</w:t>
            </w:r>
          </w:p>
        </w:tc>
        <w:tc>
          <w:tcPr>
            <w:tcW w:w="2126" w:type="dxa"/>
            <w:vMerge w:val="restart"/>
            <w:vAlign w:val="center"/>
          </w:tcPr>
          <w:p w14:paraId="01004C7F" w14:textId="72F1E3FE" w:rsidR="00A848A4" w:rsidRPr="00454553" w:rsidRDefault="00A848A4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proofErr w:type="gramStart"/>
            <w:r w:rsidRPr="00454553">
              <w:rPr>
                <w:rFonts w:ascii="Times New Roman" w:eastAsia="標楷體" w:hAnsi="Times New Roman" w:cs="Times New Roman"/>
              </w:rPr>
              <w:t>仲川清隆</w:t>
            </w:r>
            <w:proofErr w:type="gramEnd"/>
            <w:r w:rsidR="00D87BA7" w:rsidRPr="00454553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D87BA7" w:rsidRPr="00454553">
              <w:rPr>
                <w:rFonts w:ascii="Times New Roman" w:eastAsia="標楷體" w:hAnsi="Times New Roman" w:cs="Times New Roman"/>
              </w:rPr>
              <w:t>教授</w:t>
            </w:r>
          </w:p>
          <w:p w14:paraId="64AA2035" w14:textId="77777777" w:rsidR="00283BAB" w:rsidRDefault="00A848A4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東北大學</w:t>
            </w:r>
          </w:p>
          <w:p w14:paraId="61486750" w14:textId="4AF99A88" w:rsidR="00403D40" w:rsidRPr="00454553" w:rsidRDefault="00D87BA7" w:rsidP="00A848A4">
            <w:pPr>
              <w:snapToGrid w:val="0"/>
              <w:ind w:leftChars="50" w:left="120" w:firstLine="1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 w:hint="eastAsia"/>
              </w:rPr>
              <w:t>農學部農學研究科</w:t>
            </w:r>
          </w:p>
        </w:tc>
        <w:tc>
          <w:tcPr>
            <w:tcW w:w="1985" w:type="dxa"/>
            <w:vMerge/>
            <w:vAlign w:val="center"/>
          </w:tcPr>
          <w:p w14:paraId="31B05E3A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1FF9D3B2" w14:textId="77777777" w:rsidTr="00283BAB">
        <w:trPr>
          <w:trHeight w:val="434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3130EA" w14:textId="2643D17F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lastRenderedPageBreak/>
              <w:t>15:</w:t>
            </w:r>
            <w:r w:rsidR="00A848A4" w:rsidRPr="00454553">
              <w:rPr>
                <w:rFonts w:ascii="Times New Roman" w:eastAsia="標楷體" w:hAnsi="Times New Roman" w:cs="Times New Roman"/>
              </w:rPr>
              <w:t>50</w:t>
            </w:r>
          </w:p>
          <w:p w14:paraId="062E69C3" w14:textId="6F991A43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00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9C0EEB" w14:textId="23EB0DED" w:rsidR="00403D40" w:rsidRPr="00454553" w:rsidRDefault="00403D40" w:rsidP="00A848A4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26F5263D" w14:textId="77777777" w:rsidR="00403D40" w:rsidRPr="00454553" w:rsidRDefault="00403D40" w:rsidP="00403D40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25C8B5F9" w14:textId="77777777" w:rsidR="00403D40" w:rsidRPr="00454553" w:rsidRDefault="00403D40" w:rsidP="00403D40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0EC327DE" w14:textId="77777777" w:rsidTr="00283BAB">
        <w:trPr>
          <w:trHeight w:val="719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3B1D05" w14:textId="67E6B3C6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0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  <w:p w14:paraId="4CD51BFD" w14:textId="539D971D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20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87AD21" w14:textId="77777777" w:rsidR="00403D40" w:rsidRPr="00454553" w:rsidRDefault="00A848A4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東村泰希</w:t>
            </w:r>
          </w:p>
          <w:p w14:paraId="269F8437" w14:textId="1391DFF3" w:rsidR="00A848A4" w:rsidRPr="00454553" w:rsidRDefault="00A848A4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石川県立大</w:t>
            </w:r>
            <w:r w:rsidR="00283BAB" w:rsidRPr="00454553">
              <w:rPr>
                <w:rFonts w:ascii="Times New Roman" w:eastAsia="標楷體" w:hAnsi="Times New Roman" w:cs="Times New Roman"/>
              </w:rPr>
              <w:t>學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09FFA83" w14:textId="5FD5FC79" w:rsidR="00403D40" w:rsidRPr="00454553" w:rsidRDefault="00B71C26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B71C26">
              <w:rPr>
                <w:rFonts w:ascii="Times New Roman" w:eastAsia="標楷體" w:hAnsi="Times New Roman" w:cs="Times New Roman"/>
                <w:szCs w:val="24"/>
              </w:rPr>
              <w:t>Beneficial functions of oligosaccharides from agar: gut microbiota-independent functions</w:t>
            </w:r>
          </w:p>
        </w:tc>
        <w:tc>
          <w:tcPr>
            <w:tcW w:w="2126" w:type="dxa"/>
            <w:vMerge/>
            <w:vAlign w:val="center"/>
          </w:tcPr>
          <w:p w14:paraId="245A46D6" w14:textId="77777777" w:rsidR="00403D40" w:rsidRPr="00454553" w:rsidRDefault="00403D40" w:rsidP="00403D40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365C5204" w14:textId="77777777" w:rsidR="00403D40" w:rsidRPr="00454553" w:rsidRDefault="00403D40" w:rsidP="00403D40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5CC5A419" w14:textId="77777777" w:rsidTr="00283BAB">
        <w:trPr>
          <w:trHeight w:val="372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DD1CE7" w14:textId="795ECF83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20</w:t>
            </w:r>
          </w:p>
          <w:p w14:paraId="10AABF09" w14:textId="2F0FE458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3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6F6C27" w14:textId="1DBE6B63" w:rsidR="00403D40" w:rsidRPr="00454553" w:rsidRDefault="00403D40" w:rsidP="00A848A4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2A94CA45" w14:textId="77777777" w:rsidR="00403D40" w:rsidRPr="00454553" w:rsidRDefault="00403D40" w:rsidP="00403D40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29207217" w14:textId="77777777" w:rsidR="00403D40" w:rsidRPr="00454553" w:rsidRDefault="00403D40" w:rsidP="00403D40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6F5C637D" w14:textId="77777777" w:rsidTr="00283BAB">
        <w:trPr>
          <w:trHeight w:val="331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353D12" w14:textId="1BDCEEA3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3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  <w:p w14:paraId="06749F94" w14:textId="6A9EB374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A848A4" w:rsidRPr="00454553">
              <w:rPr>
                <w:rFonts w:ascii="Times New Roman" w:eastAsia="標楷體" w:hAnsi="Times New Roman" w:cs="Times New Roman"/>
              </w:rPr>
              <w:t>6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A848A4" w:rsidRPr="00454553">
              <w:rPr>
                <w:rFonts w:ascii="Times New Roman" w:eastAsia="標楷體" w:hAnsi="Times New Roman" w:cs="Times New Roman"/>
              </w:rPr>
              <w:t>3</w:t>
            </w:r>
            <w:r w:rsidRPr="00454553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1AA18B" w14:textId="713D4F54" w:rsidR="00403D40" w:rsidRPr="00454553" w:rsidRDefault="00D104CF" w:rsidP="000C3E9D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Sung-Soo Park</w:t>
            </w:r>
            <w:r w:rsidR="00A848A4" w:rsidRPr="00454553">
              <w:rPr>
                <w:rFonts w:ascii="Times New Roman" w:eastAsia="標楷體" w:hAnsi="Times New Roman" w:cs="Times New Roman"/>
              </w:rPr>
              <w:t xml:space="preserve">  KFN</w:t>
            </w:r>
            <w:r w:rsidRPr="00454553">
              <w:rPr>
                <w:rFonts w:ascii="Times New Roman" w:eastAsia="標楷體" w:hAnsi="Times New Roman" w:cs="Times New Roman"/>
              </w:rPr>
              <w:t>國際交流長</w:t>
            </w:r>
          </w:p>
        </w:tc>
        <w:tc>
          <w:tcPr>
            <w:tcW w:w="1985" w:type="dxa"/>
            <w:vMerge/>
            <w:vAlign w:val="center"/>
          </w:tcPr>
          <w:p w14:paraId="6FB434D9" w14:textId="77777777" w:rsidR="00403D40" w:rsidRPr="00454553" w:rsidRDefault="00403D40" w:rsidP="00403D40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71C26" w:rsidRPr="00454553" w14:paraId="076198E6" w14:textId="77777777" w:rsidTr="00283BAB">
        <w:trPr>
          <w:trHeight w:val="833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619996" w14:textId="59C99B6D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35</w:t>
            </w:r>
          </w:p>
          <w:p w14:paraId="294DEDFA" w14:textId="49FBB50A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55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9FF0D4" w14:textId="77777777" w:rsidR="00B71C26" w:rsidRPr="00454553" w:rsidRDefault="00B71C26" w:rsidP="00B71C26">
            <w:pPr>
              <w:snapToGrid w:val="0"/>
              <w:rPr>
                <w:rFonts w:ascii="Times New Roman" w:eastAsia="標楷體" w:hAnsi="Times New Roman" w:cs="Times New Roman"/>
                <w:shd w:val="clear" w:color="auto" w:fill="FFFFFF"/>
              </w:rPr>
            </w:pPr>
            <w:r w:rsidRPr="00454553">
              <w:rPr>
                <w:rFonts w:ascii="Times New Roman" w:eastAsia="標楷體" w:hAnsi="Times New Roman" w:cs="Times New Roman"/>
                <w:shd w:val="clear" w:color="auto" w:fill="FFFFFF"/>
              </w:rPr>
              <w:t>Jae-Hoon Shim</w:t>
            </w:r>
          </w:p>
          <w:p w14:paraId="2DAF6B89" w14:textId="4C6FA652" w:rsidR="00B71C26" w:rsidRPr="00454553" w:rsidRDefault="00B71C26" w:rsidP="00B71C26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2024</w:t>
            </w:r>
            <w:r w:rsidRPr="00454553">
              <w:rPr>
                <w:rFonts w:ascii="Times New Roman" w:eastAsia="標楷體" w:hAnsi="Times New Roman" w:cs="Times New Roman"/>
              </w:rPr>
              <w:t>營運員長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DBD26D5" w14:textId="5F6FC03E" w:rsidR="00B71C26" w:rsidRPr="00454553" w:rsidRDefault="00B71C26" w:rsidP="00B71C26">
            <w:pPr>
              <w:snapToGrid w:val="0"/>
              <w:ind w:leftChars="-5" w:rightChars="51" w:right="122" w:hangingChars="5" w:hanging="12"/>
              <w:jc w:val="center"/>
              <w:rPr>
                <w:rFonts w:ascii="Times New Roman" w:eastAsia="標楷體" w:hAnsi="Times New Roman" w:cs="Times New Roman"/>
              </w:rPr>
            </w:pPr>
            <w:r w:rsidRPr="00A3646E">
              <w:rPr>
                <w:rFonts w:ascii="Times New Roman" w:eastAsia="標楷體" w:hAnsi="Times New Roman" w:cs="Times New Roman"/>
                <w:color w:val="000000" w:themeColor="text1"/>
              </w:rPr>
              <w:t xml:space="preserve">Enzymatic formation of cyclic </w:t>
            </w:r>
            <w:proofErr w:type="spellStart"/>
            <w:r>
              <w:rPr>
                <w:rFonts w:ascii="Times New Roman" w:eastAsia="標楷體" w:hAnsi="Times New Roman" w:cs="Times New Roman"/>
                <w:color w:val="000000" w:themeColor="text1"/>
              </w:rPr>
              <w:t>m</w:t>
            </w:r>
            <w:r w:rsidRPr="00A3646E">
              <w:rPr>
                <w:rFonts w:ascii="Times New Roman" w:eastAsia="標楷體" w:hAnsi="Times New Roman" w:cs="Times New Roman"/>
                <w:color w:val="000000" w:themeColor="text1"/>
              </w:rPr>
              <w:t>altooligosaccharides</w:t>
            </w:r>
            <w:proofErr w:type="spellEnd"/>
            <w:r w:rsidRPr="00A3646E">
              <w:rPr>
                <w:rFonts w:ascii="Times New Roman" w:eastAsia="標楷體" w:hAnsi="Times New Roman" w:cs="Times New Roman"/>
                <w:color w:val="000000" w:themeColor="text1"/>
              </w:rPr>
              <w:t xml:space="preserve"> for the application of quercetin inclusion complex</w:t>
            </w:r>
          </w:p>
        </w:tc>
        <w:tc>
          <w:tcPr>
            <w:tcW w:w="2126" w:type="dxa"/>
            <w:vMerge w:val="restart"/>
            <w:vAlign w:val="center"/>
          </w:tcPr>
          <w:p w14:paraId="149E4CC4" w14:textId="77777777" w:rsidR="00B71C26" w:rsidRPr="00454553" w:rsidRDefault="00B71C26" w:rsidP="00B71C26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 Sung-Soo Park </w:t>
            </w:r>
          </w:p>
          <w:p w14:paraId="1C879ED6" w14:textId="17F3C190" w:rsidR="00B71C26" w:rsidRPr="00454553" w:rsidRDefault="00B71C26" w:rsidP="00B71C26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 KFN</w:t>
            </w:r>
            <w:r w:rsidRPr="00454553">
              <w:rPr>
                <w:rFonts w:ascii="Times New Roman" w:eastAsia="標楷體" w:hAnsi="Times New Roman" w:cs="Times New Roman"/>
              </w:rPr>
              <w:t>國際交流長</w:t>
            </w:r>
          </w:p>
        </w:tc>
        <w:tc>
          <w:tcPr>
            <w:tcW w:w="1985" w:type="dxa"/>
            <w:vMerge/>
            <w:vAlign w:val="center"/>
          </w:tcPr>
          <w:p w14:paraId="19E528F9" w14:textId="77777777" w:rsidR="00B71C26" w:rsidRPr="00454553" w:rsidRDefault="00B71C26" w:rsidP="00B71C26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71C26" w:rsidRPr="00454553" w14:paraId="7A3CBD4E" w14:textId="77777777" w:rsidTr="00283BAB">
        <w:trPr>
          <w:trHeight w:val="586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336B1F" w14:textId="58AEBFED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55</w:t>
            </w:r>
          </w:p>
          <w:p w14:paraId="3DA16D9D" w14:textId="7E5D0BAB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05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F6E258" w14:textId="724C88B4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3E5640A8" w14:textId="77777777" w:rsidR="00B71C26" w:rsidRPr="00454553" w:rsidRDefault="00B71C26" w:rsidP="00B71C26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0DFB3C15" w14:textId="77777777" w:rsidR="00B71C26" w:rsidRPr="00454553" w:rsidRDefault="00B71C26" w:rsidP="00B71C26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71C26" w:rsidRPr="00454553" w14:paraId="758A7EB0" w14:textId="77777777" w:rsidTr="00283BAB">
        <w:trPr>
          <w:trHeight w:val="833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3744B6" w14:textId="51B79D58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05</w:t>
            </w:r>
          </w:p>
          <w:p w14:paraId="6E53B8D4" w14:textId="2C1E7FF8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25</w:t>
            </w:r>
          </w:p>
        </w:tc>
        <w:tc>
          <w:tcPr>
            <w:tcW w:w="269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E69E7F" w14:textId="6BCCDF39" w:rsidR="00B71C26" w:rsidRPr="00454553" w:rsidRDefault="00B71C26" w:rsidP="00B71C26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shd w:val="clear" w:color="auto" w:fill="FFFFFF"/>
              </w:rPr>
              <w:t>Young-Jun Kim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65B1CD1" w14:textId="2A923016" w:rsidR="00B71C26" w:rsidRPr="00454553" w:rsidRDefault="00B71C26" w:rsidP="00B71C26">
            <w:pPr>
              <w:snapToGrid w:val="0"/>
              <w:ind w:rightChars="51" w:right="122" w:firstLineChars="54" w:firstLine="130"/>
              <w:jc w:val="center"/>
              <w:rPr>
                <w:rFonts w:ascii="Times New Roman" w:eastAsia="標楷體" w:hAnsi="Times New Roman" w:cs="Times New Roman"/>
              </w:rPr>
            </w:pPr>
            <w:r w:rsidRPr="00A3646E">
              <w:rPr>
                <w:rFonts w:ascii="Times New Roman" w:eastAsia="標楷體" w:hAnsi="Times New Roman" w:cs="Times New Roman"/>
                <w:color w:val="000000" w:themeColor="text1"/>
              </w:rPr>
              <w:t>Anti-inflammatory effect of wheat sprout extracts against colitis</w:t>
            </w:r>
          </w:p>
        </w:tc>
        <w:tc>
          <w:tcPr>
            <w:tcW w:w="2126" w:type="dxa"/>
            <w:vMerge/>
            <w:vAlign w:val="center"/>
          </w:tcPr>
          <w:p w14:paraId="006D5DFD" w14:textId="77777777" w:rsidR="00B71C26" w:rsidRPr="00454553" w:rsidRDefault="00B71C26" w:rsidP="00B71C26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7EBB6123" w14:textId="77777777" w:rsidR="00B71C26" w:rsidRPr="00454553" w:rsidRDefault="00B71C26" w:rsidP="00B71C26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71C26" w:rsidRPr="00454553" w14:paraId="2E43EEDF" w14:textId="77777777" w:rsidTr="00283BAB">
        <w:trPr>
          <w:trHeight w:val="525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2B1ECC" w14:textId="4D1E8310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25</w:t>
            </w:r>
          </w:p>
          <w:p w14:paraId="5A49517F" w14:textId="1DF953DA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35</w:t>
            </w:r>
          </w:p>
        </w:tc>
        <w:tc>
          <w:tcPr>
            <w:tcW w:w="552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C869BA" w14:textId="2D9C6C0B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Q&amp;A</w:t>
            </w:r>
          </w:p>
        </w:tc>
        <w:tc>
          <w:tcPr>
            <w:tcW w:w="2126" w:type="dxa"/>
            <w:vMerge/>
            <w:vAlign w:val="center"/>
          </w:tcPr>
          <w:p w14:paraId="288CD053" w14:textId="77777777" w:rsidR="00B71C26" w:rsidRPr="00454553" w:rsidRDefault="00B71C26" w:rsidP="00B71C26">
            <w:pPr>
              <w:snapToGrid w:val="0"/>
              <w:ind w:leftChars="51" w:left="12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5" w:type="dxa"/>
            <w:vMerge/>
            <w:vAlign w:val="center"/>
          </w:tcPr>
          <w:p w14:paraId="3D20CC21" w14:textId="77777777" w:rsidR="00B71C26" w:rsidRPr="00454553" w:rsidRDefault="00B71C26" w:rsidP="00B71C26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71C26" w:rsidRPr="00454553" w14:paraId="7A643F5D" w14:textId="77777777" w:rsidTr="00283BAB">
        <w:trPr>
          <w:trHeight w:val="833"/>
        </w:trPr>
        <w:tc>
          <w:tcPr>
            <w:tcW w:w="84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2FB587" w14:textId="3F260314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35</w:t>
            </w:r>
          </w:p>
          <w:p w14:paraId="6453F80C" w14:textId="463A57AA" w:rsidR="00B71C26" w:rsidRPr="00454553" w:rsidRDefault="00B71C26" w:rsidP="00B71C26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</w:t>
            </w:r>
            <w:r w:rsidR="002205EA">
              <w:rPr>
                <w:rFonts w:ascii="Times New Roman" w:eastAsia="標楷體" w:hAnsi="Times New Roman" w:cs="Times New Roman"/>
              </w:rPr>
              <w:t>8</w:t>
            </w:r>
            <w:r w:rsidRPr="00454553">
              <w:rPr>
                <w:rFonts w:ascii="Times New Roman" w:eastAsia="標楷體" w:hAnsi="Times New Roman" w:cs="Times New Roman"/>
              </w:rPr>
              <w:t>:</w:t>
            </w:r>
            <w:r w:rsidR="002205EA">
              <w:rPr>
                <w:rFonts w:ascii="Times New Roman" w:eastAsia="標楷體" w:hAnsi="Times New Roman" w:cs="Times New Roman"/>
              </w:rPr>
              <w:t>0</w:t>
            </w:r>
            <w:r w:rsidRPr="00454553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FD5E1" w14:textId="5778300C" w:rsidR="00B71C26" w:rsidRPr="00454553" w:rsidRDefault="00B71C26" w:rsidP="00B71C26">
            <w:pPr>
              <w:snapToGrid w:val="0"/>
              <w:ind w:leftChars="51" w:left="122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</w:rPr>
              <w:t>Closing Remarks</w:t>
            </w:r>
            <w:r w:rsidR="002205EA">
              <w:rPr>
                <w:rFonts w:ascii="Times New Roman" w:eastAsia="標楷體" w:hAnsi="Times New Roman" w:cs="Times New Roman"/>
                <w:b/>
              </w:rPr>
              <w:t xml:space="preserve"> and Closing Ceremony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1985" w:type="dxa"/>
            <w:vMerge/>
            <w:vAlign w:val="center"/>
          </w:tcPr>
          <w:p w14:paraId="6B9CD354" w14:textId="77777777" w:rsidR="00B71C26" w:rsidRPr="00454553" w:rsidRDefault="00B71C26" w:rsidP="00B71C26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</w:tbl>
    <w:p w14:paraId="502218A9" w14:textId="77777777" w:rsidR="002205EA" w:rsidRDefault="002205EA" w:rsidP="00403D40">
      <w:pPr>
        <w:widowControl/>
        <w:rPr>
          <w:rFonts w:ascii="Times New Roman" w:eastAsia="標楷體" w:hAnsi="Times New Roman" w:cs="Times New Roman"/>
          <w:b/>
          <w:bCs/>
          <w:sz w:val="32"/>
          <w:szCs w:val="32"/>
        </w:rPr>
        <w:sectPr w:rsidR="002205EA" w:rsidSect="002D0ADF">
          <w:pgSz w:w="11906" w:h="16838"/>
          <w:pgMar w:top="720" w:right="720" w:bottom="425" w:left="720" w:header="851" w:footer="992" w:gutter="0"/>
          <w:cols w:space="425"/>
          <w:docGrid w:type="lines" w:linePitch="360"/>
        </w:sectPr>
      </w:pPr>
    </w:p>
    <w:p w14:paraId="72DFCABE" w14:textId="4718E7C8" w:rsidR="00403D40" w:rsidRPr="00454553" w:rsidRDefault="00403D40" w:rsidP="00403D40">
      <w:pPr>
        <w:widowControl/>
        <w:rPr>
          <w:rFonts w:ascii="Times New Roman" w:eastAsia="標楷體" w:hAnsi="Times New Roman" w:cs="Times New Roman"/>
          <w:b/>
          <w:bCs/>
          <w:sz w:val="32"/>
          <w:szCs w:val="32"/>
        </w:rPr>
      </w:pPr>
    </w:p>
    <w:p w14:paraId="0E71D3E3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議程</w:t>
      </w:r>
    </w:p>
    <w:p w14:paraId="3FDA5E7E" w14:textId="77777777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/>
          <w:szCs w:val="24"/>
        </w:rPr>
        <w:t>: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3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五</w:t>
      </w:r>
      <w:r w:rsidRPr="00454553">
        <w:rPr>
          <w:rFonts w:ascii="Times New Roman" w:eastAsia="標楷體" w:hAnsi="Times New Roman" w:cs="Times New Roman"/>
          <w:szCs w:val="24"/>
        </w:rPr>
        <w:t>) 18:00-21:00</w:t>
      </w:r>
    </w:p>
    <w:p w14:paraId="3767D600" w14:textId="43A91D26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:</w:t>
      </w:r>
      <w:r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6C0BB9">
        <w:rPr>
          <w:rFonts w:ascii="Times New Roman" w:eastAsia="標楷體" w:hAnsi="Times New Roman" w:cs="Times New Roman" w:hint="eastAsia"/>
          <w:szCs w:val="24"/>
        </w:rPr>
        <w:t>新莊天賜良緣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一樓宴會廳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(242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新北市新莊區中正路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542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號</w:t>
      </w:r>
      <w:r w:rsidR="0060088E" w:rsidRPr="0060088E">
        <w:rPr>
          <w:rFonts w:ascii="Times New Roman" w:eastAsia="標楷體" w:hAnsi="Times New Roman" w:cs="Times New Roman" w:hint="eastAsia"/>
          <w:szCs w:val="24"/>
        </w:rPr>
        <w:t>)</w:t>
      </w:r>
    </w:p>
    <w:p w14:paraId="258989C1" w14:textId="77777777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/>
          <w:szCs w:val="24"/>
        </w:rPr>
        <w:t>: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28767D18" w14:textId="77777777" w:rsidR="00403D40" w:rsidRPr="00454553" w:rsidRDefault="00403D40" w:rsidP="00403D40">
      <w:pPr>
        <w:snapToGrid w:val="0"/>
        <w:spacing w:line="360" w:lineRule="auto"/>
        <w:ind w:leftChars="27" w:left="65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【營養之夜】</w:t>
      </w:r>
    </w:p>
    <w:tbl>
      <w:tblPr>
        <w:tblW w:w="96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15"/>
        <w:gridCol w:w="5874"/>
        <w:gridCol w:w="2835"/>
      </w:tblGrid>
      <w:tr w:rsidR="006C0BB9" w:rsidRPr="00454553" w14:paraId="75176F33" w14:textId="77777777" w:rsidTr="00FC27CE">
        <w:trPr>
          <w:trHeight w:val="595"/>
        </w:trPr>
        <w:tc>
          <w:tcPr>
            <w:tcW w:w="915" w:type="dxa"/>
            <w:shd w:val="clear" w:color="auto" w:fill="FBE4D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A9BC3C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時間</w:t>
            </w:r>
          </w:p>
        </w:tc>
        <w:tc>
          <w:tcPr>
            <w:tcW w:w="5874" w:type="dxa"/>
            <w:shd w:val="clear" w:color="auto" w:fill="FBE4D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A744AD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活動</w:t>
            </w:r>
          </w:p>
        </w:tc>
        <w:tc>
          <w:tcPr>
            <w:tcW w:w="2835" w:type="dxa"/>
            <w:shd w:val="clear" w:color="auto" w:fill="FBE4D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848A3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地點</w:t>
            </w:r>
          </w:p>
        </w:tc>
      </w:tr>
      <w:tr w:rsidR="006C0BB9" w:rsidRPr="00454553" w14:paraId="13EC92C8" w14:textId="77777777" w:rsidTr="00FC27CE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11FD80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00</w:t>
            </w:r>
          </w:p>
          <w:p w14:paraId="1036E8A7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30</w:t>
            </w:r>
          </w:p>
        </w:tc>
        <w:tc>
          <w:tcPr>
            <w:tcW w:w="58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AC215E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報到】</w:t>
            </w:r>
          </w:p>
        </w:tc>
        <w:tc>
          <w:tcPr>
            <w:tcW w:w="2835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704A84" w14:textId="77777777" w:rsidR="006C0BB9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新莊</w:t>
            </w:r>
          </w:p>
          <w:p w14:paraId="0455D9D3" w14:textId="77777777" w:rsidR="006C0BB9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天賜良緣</w:t>
            </w:r>
          </w:p>
          <w:p w14:paraId="6C2649DD" w14:textId="6C922E3E" w:rsidR="00A6658C" w:rsidRPr="00454553" w:rsidRDefault="00A6658C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60088E">
              <w:rPr>
                <w:rFonts w:ascii="Times New Roman" w:eastAsia="標楷體" w:hAnsi="Times New Roman" w:cs="Times New Roman" w:hint="eastAsia"/>
                <w:szCs w:val="24"/>
              </w:rPr>
              <w:t>一樓宴會廳</w:t>
            </w:r>
          </w:p>
        </w:tc>
      </w:tr>
      <w:tr w:rsidR="006C0BB9" w:rsidRPr="00454553" w14:paraId="3E3ACD6A" w14:textId="77777777" w:rsidTr="00FC27CE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C7C0EB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30</w:t>
            </w:r>
          </w:p>
          <w:p w14:paraId="0B40F567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40</w:t>
            </w:r>
          </w:p>
        </w:tc>
        <w:tc>
          <w:tcPr>
            <w:tcW w:w="58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1337F9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理事長暨貴賓致詞】</w:t>
            </w:r>
          </w:p>
        </w:tc>
        <w:tc>
          <w:tcPr>
            <w:tcW w:w="2835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EDA75F" w14:textId="77777777" w:rsidR="006C0BB9" w:rsidRPr="00454553" w:rsidRDefault="006C0BB9" w:rsidP="00403D40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</w:tr>
      <w:tr w:rsidR="006C0BB9" w:rsidRPr="00454553" w14:paraId="0556ED34" w14:textId="77777777" w:rsidTr="00FC27CE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368B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8:40</w:t>
            </w:r>
          </w:p>
          <w:p w14:paraId="712466EF" w14:textId="146B3B59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2</w:t>
            </w:r>
            <w:r>
              <w:rPr>
                <w:rFonts w:ascii="Times New Roman" w:eastAsia="標楷體" w:hAnsi="Times New Roman" w:cs="Times New Roman"/>
              </w:rPr>
              <w:t>1</w:t>
            </w:r>
            <w:r w:rsidRPr="00454553">
              <w:rPr>
                <w:rFonts w:ascii="Times New Roman" w:eastAsia="標楷體" w:hAnsi="Times New Roman" w:cs="Times New Roman"/>
              </w:rPr>
              <w:t>:00</w:t>
            </w:r>
          </w:p>
        </w:tc>
        <w:tc>
          <w:tcPr>
            <w:tcW w:w="58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8DC328" w14:textId="77777777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晚宴】</w:t>
            </w:r>
          </w:p>
        </w:tc>
        <w:tc>
          <w:tcPr>
            <w:tcW w:w="2835" w:type="dxa"/>
            <w:vMerge/>
            <w:shd w:val="clear" w:color="auto" w:fill="auto"/>
            <w:vAlign w:val="center"/>
            <w:hideMark/>
          </w:tcPr>
          <w:p w14:paraId="49CAD4EA" w14:textId="77777777" w:rsidR="006C0BB9" w:rsidRPr="00454553" w:rsidRDefault="006C0BB9" w:rsidP="00403D40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</w:tr>
      <w:tr w:rsidR="006C0BB9" w:rsidRPr="00454553" w14:paraId="45A1783E" w14:textId="77777777" w:rsidTr="00FC27CE">
        <w:trPr>
          <w:trHeight w:val="911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4630A9" w14:textId="11E3A69D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21:00</w:t>
            </w:r>
          </w:p>
        </w:tc>
        <w:tc>
          <w:tcPr>
            <w:tcW w:w="587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C58974" w14:textId="657B85F6" w:rsidR="006C0BB9" w:rsidRPr="00454553" w:rsidRDefault="006C0BB9" w:rsidP="00403D40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晚宴散席】</w:t>
            </w:r>
          </w:p>
        </w:tc>
        <w:tc>
          <w:tcPr>
            <w:tcW w:w="2835" w:type="dxa"/>
            <w:vMerge/>
            <w:shd w:val="clear" w:color="auto" w:fill="auto"/>
            <w:vAlign w:val="center"/>
            <w:hideMark/>
          </w:tcPr>
          <w:p w14:paraId="4C3919D9" w14:textId="77777777" w:rsidR="006C0BB9" w:rsidRPr="00454553" w:rsidRDefault="006C0BB9" w:rsidP="00403D40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</w:tr>
    </w:tbl>
    <w:p w14:paraId="22E0DD8B" w14:textId="77777777" w:rsidR="00403D40" w:rsidRPr="00454553" w:rsidRDefault="00403D40" w:rsidP="00403D40">
      <w:pPr>
        <w:snapToGrid w:val="0"/>
        <w:spacing w:line="360" w:lineRule="auto"/>
        <w:jc w:val="center"/>
        <w:rPr>
          <w:rFonts w:ascii="Times New Roman" w:eastAsia="標楷體" w:hAnsi="Times New Roman" w:cs="Times New Roman"/>
          <w:bCs/>
          <w:sz w:val="28"/>
          <w:szCs w:val="28"/>
        </w:rPr>
      </w:pPr>
    </w:p>
    <w:p w14:paraId="279FD2C6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  <w:bCs/>
          <w:sz w:val="28"/>
          <w:szCs w:val="28"/>
        </w:rPr>
      </w:pPr>
      <w:r w:rsidRPr="00454553">
        <w:rPr>
          <w:rFonts w:ascii="Times New Roman" w:eastAsia="標楷體" w:hAnsi="Times New Roman" w:cs="Times New Roman"/>
          <w:bCs/>
          <w:sz w:val="28"/>
          <w:szCs w:val="28"/>
        </w:rPr>
        <w:br w:type="page"/>
      </w:r>
    </w:p>
    <w:p w14:paraId="3965AF07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lastRenderedPageBreak/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議程</w:t>
      </w:r>
    </w:p>
    <w:p w14:paraId="0CF862C2" w14:textId="7B02393E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Cs/>
          <w:szCs w:val="24"/>
        </w:rPr>
        <w:t>: 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4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六</w:t>
      </w:r>
      <w:r w:rsidRPr="00454553">
        <w:rPr>
          <w:rFonts w:ascii="Times New Roman" w:eastAsia="標楷體" w:hAnsi="Times New Roman" w:cs="Times New Roman"/>
          <w:szCs w:val="24"/>
        </w:rPr>
        <w:t>) 08:00-12:</w:t>
      </w:r>
      <w:r w:rsidR="00E153DA">
        <w:rPr>
          <w:rFonts w:ascii="Times New Roman" w:eastAsia="標楷體" w:hAnsi="Times New Roman" w:cs="Times New Roman"/>
          <w:szCs w:val="24"/>
        </w:rPr>
        <w:t>1</w:t>
      </w:r>
      <w:r w:rsidRPr="00454553">
        <w:rPr>
          <w:rFonts w:ascii="Times New Roman" w:eastAsia="標楷體" w:hAnsi="Times New Roman" w:cs="Times New Roman"/>
          <w:szCs w:val="24"/>
        </w:rPr>
        <w:t>0</w:t>
      </w:r>
    </w:p>
    <w:p w14:paraId="2FF15D55" w14:textId="4B81211B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4A2E3B" w:rsidRPr="00454553">
        <w:rPr>
          <w:rFonts w:ascii="Times New Roman" w:eastAsia="標楷體" w:hAnsi="Times New Roman" w:cs="Times New Roman"/>
          <w:szCs w:val="24"/>
        </w:rPr>
        <w:t>國璽樓國際會議廳</w:t>
      </w:r>
    </w:p>
    <w:p w14:paraId="599649D6" w14:textId="77777777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759B8D47" w14:textId="69563B46" w:rsidR="00403D40" w:rsidRPr="00454553" w:rsidRDefault="00403D40" w:rsidP="008666B7">
      <w:pPr>
        <w:snapToGrid w:val="0"/>
        <w:spacing w:line="360" w:lineRule="auto"/>
        <w:ind w:leftChars="-59" w:left="-2" w:hangingChars="50" w:hanging="140"/>
        <w:rPr>
          <w:rFonts w:ascii="Times New Roman" w:eastAsia="標楷體" w:hAnsi="Times New Roman" w:cs="Times New Roman"/>
          <w:b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【年會大會】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50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向前</w:t>
      </w:r>
      <w:proofErr w:type="gramStart"/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衝</w:t>
      </w:r>
      <w:proofErr w:type="gramEnd"/>
      <w:r w:rsidR="000C3E9D" w:rsidRPr="00454553">
        <w:rPr>
          <w:rFonts w:ascii="標楷體" w:eastAsia="標楷體" w:hAnsi="標楷體" w:cs="Times New Roman" w:hint="eastAsia"/>
          <w:b/>
          <w:bCs/>
          <w:szCs w:val="24"/>
        </w:rPr>
        <w:t>:</w:t>
      </w:r>
      <w:proofErr w:type="gramStart"/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活耀樂齡</w:t>
      </w:r>
      <w:proofErr w:type="gramEnd"/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From Fifty Fighting Forward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 xml:space="preserve"> 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: Active Aging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 xml:space="preserve"> (4F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sym w:font="Symbol" w:char="F0B4"/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</w:rPr>
        <w:t>A</w:t>
      </w:r>
      <w:r w:rsidR="000C3E9D" w:rsidRPr="00454553">
        <w:rPr>
          <w:rFonts w:ascii="Times New Roman" w:eastAsia="標楷體" w:hAnsi="Times New Roman" w:cs="Times New Roman" w:hint="eastAsia"/>
          <w:b/>
          <w:bCs/>
          <w:szCs w:val="24"/>
          <w:vertAlign w:val="superscript"/>
        </w:rPr>
        <w:t>2</w:t>
      </w:r>
      <w:r w:rsidR="000C3E9D" w:rsidRPr="00454553">
        <w:rPr>
          <w:rFonts w:ascii="Times New Roman" w:eastAsia="標楷體" w:hAnsi="Times New Roman" w:cs="Times New Roman"/>
          <w:b/>
          <w:bCs/>
          <w:szCs w:val="24"/>
        </w:rPr>
        <w:t>)</w:t>
      </w:r>
    </w:p>
    <w:tbl>
      <w:tblPr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6"/>
        <w:gridCol w:w="2410"/>
        <w:gridCol w:w="2976"/>
        <w:gridCol w:w="2268"/>
        <w:gridCol w:w="2000"/>
      </w:tblGrid>
      <w:tr w:rsidR="00454553" w:rsidRPr="00454553" w14:paraId="5ADBB986" w14:textId="77777777" w:rsidTr="002007A2">
        <w:trPr>
          <w:trHeight w:val="464"/>
          <w:jc w:val="center"/>
        </w:trPr>
        <w:tc>
          <w:tcPr>
            <w:tcW w:w="836" w:type="dxa"/>
            <w:shd w:val="clear" w:color="auto" w:fill="F2DBD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7C444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時間</w:t>
            </w:r>
          </w:p>
        </w:tc>
        <w:tc>
          <w:tcPr>
            <w:tcW w:w="2410" w:type="dxa"/>
            <w:shd w:val="clear" w:color="auto" w:fill="F2DBD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815F0F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講者</w:t>
            </w:r>
          </w:p>
        </w:tc>
        <w:tc>
          <w:tcPr>
            <w:tcW w:w="2976" w:type="dxa"/>
            <w:shd w:val="clear" w:color="auto" w:fill="F2DBD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B41E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講題</w:t>
            </w:r>
          </w:p>
        </w:tc>
        <w:tc>
          <w:tcPr>
            <w:tcW w:w="2268" w:type="dxa"/>
            <w:shd w:val="clear" w:color="auto" w:fill="F2DBD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92AB6D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主持人</w:t>
            </w:r>
          </w:p>
        </w:tc>
        <w:tc>
          <w:tcPr>
            <w:tcW w:w="2000" w:type="dxa"/>
            <w:shd w:val="clear" w:color="auto" w:fill="F2DBD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C76E36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地點</w:t>
            </w:r>
          </w:p>
        </w:tc>
      </w:tr>
      <w:tr w:rsidR="00454553" w:rsidRPr="00454553" w14:paraId="171CE0AB" w14:textId="77777777" w:rsidTr="00BC3131">
        <w:trPr>
          <w:trHeight w:val="691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693475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08:00</w:t>
            </w:r>
          </w:p>
          <w:p w14:paraId="710E30C3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08:3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7194E3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【報到】</w:t>
            </w:r>
          </w:p>
        </w:tc>
        <w:tc>
          <w:tcPr>
            <w:tcW w:w="20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699F9B" w14:textId="6AF554DE" w:rsidR="00403D40" w:rsidRPr="00454553" w:rsidRDefault="0063435E" w:rsidP="00BC3131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3435E">
              <w:rPr>
                <w:rFonts w:ascii="Times New Roman" w:eastAsia="標楷體" w:hAnsi="Times New Roman" w:cs="Times New Roman" w:hint="eastAsia"/>
                <w:szCs w:val="24"/>
              </w:rPr>
              <w:t>國璽樓一樓大廳</w:t>
            </w:r>
          </w:p>
        </w:tc>
      </w:tr>
      <w:tr w:rsidR="00454553" w:rsidRPr="00454553" w14:paraId="7A7C3EA5" w14:textId="77777777" w:rsidTr="002007A2">
        <w:trPr>
          <w:trHeight w:val="955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E3AE0D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08:30</w:t>
            </w:r>
          </w:p>
          <w:p w14:paraId="3E990FD3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09:0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00E919" w14:textId="77777777" w:rsidR="004A2E3B" w:rsidRDefault="004A2E3B" w:rsidP="00403D40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【年會開幕式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理事長暨貴賓致詞】</w:t>
            </w:r>
          </w:p>
          <w:p w14:paraId="3A19EBED" w14:textId="77777777" w:rsidR="00952FC0" w:rsidRPr="00952FC0" w:rsidRDefault="00952FC0" w:rsidP="00952FC0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952FC0">
              <w:rPr>
                <w:rFonts w:ascii="Times New Roman" w:eastAsia="標楷體" w:hAnsi="Times New Roman" w:cs="Times New Roman" w:hint="eastAsia"/>
                <w:b/>
                <w:bCs/>
              </w:rPr>
              <w:t>理事長致詞</w:t>
            </w:r>
          </w:p>
          <w:p w14:paraId="0F7CB0F4" w14:textId="514FE6CE" w:rsidR="00952FC0" w:rsidRPr="00952FC0" w:rsidRDefault="00952FC0" w:rsidP="00952FC0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952FC0">
              <w:rPr>
                <w:rFonts w:ascii="Times New Roman" w:eastAsia="標楷體" w:hAnsi="Times New Roman" w:cs="Times New Roman" w:hint="eastAsia"/>
                <w:bCs/>
              </w:rPr>
              <w:t>趙振瑞</w:t>
            </w:r>
            <w:r w:rsidRPr="00952FC0">
              <w:rPr>
                <w:rFonts w:ascii="Times New Roman" w:eastAsia="標楷體" w:hAnsi="Times New Roman" w:cs="Times New Roman" w:hint="eastAsia"/>
                <w:bCs/>
              </w:rPr>
              <w:t xml:space="preserve"> </w:t>
            </w:r>
            <w:r w:rsidRPr="00952FC0">
              <w:rPr>
                <w:rFonts w:ascii="Times New Roman" w:eastAsia="標楷體" w:hAnsi="Times New Roman" w:cs="Times New Roman" w:hint="eastAsia"/>
                <w:bCs/>
              </w:rPr>
              <w:t>理事長</w:t>
            </w:r>
            <w:r w:rsidRPr="00952FC0">
              <w:rPr>
                <w:rFonts w:ascii="Times New Roman" w:eastAsia="標楷體" w:hAnsi="Times New Roman" w:cs="Times New Roman" w:hint="eastAsia"/>
                <w:bCs/>
              </w:rPr>
              <w:t xml:space="preserve"> </w:t>
            </w:r>
            <w:r w:rsidRPr="00952FC0">
              <w:rPr>
                <w:rFonts w:ascii="Times New Roman" w:eastAsia="標楷體" w:hAnsi="Times New Roman" w:cs="Times New Roman" w:hint="eastAsia"/>
                <w:bCs/>
              </w:rPr>
              <w:t>台灣營養學會</w:t>
            </w:r>
          </w:p>
          <w:p w14:paraId="01564BD9" w14:textId="77777777" w:rsidR="00952FC0" w:rsidRPr="00952FC0" w:rsidRDefault="00952FC0" w:rsidP="00952FC0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</w:p>
          <w:p w14:paraId="6105600A" w14:textId="3D9D298D" w:rsidR="00952FC0" w:rsidRDefault="00952FC0" w:rsidP="00952FC0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952FC0">
              <w:rPr>
                <w:rFonts w:ascii="Times New Roman" w:eastAsia="標楷體" w:hAnsi="Times New Roman" w:cs="Times New Roman" w:hint="eastAsia"/>
                <w:b/>
                <w:bCs/>
              </w:rPr>
              <w:t>貴賓致詞</w:t>
            </w:r>
          </w:p>
          <w:p w14:paraId="6AFB1695" w14:textId="2354AF40" w:rsidR="004A2E3B" w:rsidRPr="00454553" w:rsidRDefault="004A2E3B" w:rsidP="00996974">
            <w:pPr>
              <w:snapToGrid w:val="0"/>
              <w:ind w:leftChars="52" w:left="125"/>
              <w:jc w:val="center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2000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C17DAE" w14:textId="77777777" w:rsidR="004A2E3B" w:rsidRPr="00454553" w:rsidRDefault="004A2E3B" w:rsidP="002007A2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>國璽樓</w:t>
            </w:r>
          </w:p>
          <w:p w14:paraId="3D9E3C4E" w14:textId="15CC757A" w:rsidR="004A2E3B" w:rsidRPr="00454553" w:rsidRDefault="004A2E3B" w:rsidP="002007A2">
            <w:pPr>
              <w:snapToGrid w:val="0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>一樓國際會議廳</w:t>
            </w:r>
            <w:r w:rsidR="0063435E"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 w:rsidR="0063435E">
              <w:rPr>
                <w:rFonts w:ascii="Times New Roman" w:eastAsia="標楷體" w:hAnsi="Times New Roman" w:cs="Times New Roman"/>
                <w:szCs w:val="24"/>
              </w:rPr>
              <w:t>D152</w:t>
            </w:r>
          </w:p>
        </w:tc>
      </w:tr>
      <w:tr w:rsidR="00B45935" w:rsidRPr="00454553" w14:paraId="35B62AE4" w14:textId="77777777" w:rsidTr="00B45935">
        <w:trPr>
          <w:trHeight w:val="840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488D8A" w14:textId="489F9115" w:rsidR="00B45935" w:rsidRPr="00454553" w:rsidRDefault="00B45935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9</w:t>
            </w:r>
            <w:r>
              <w:rPr>
                <w:rFonts w:ascii="Times New Roman" w:eastAsia="標楷體" w:hAnsi="Times New Roman" w:cs="Times New Roman"/>
                <w:bCs/>
                <w:szCs w:val="24"/>
              </w:rPr>
              <w:t>:00</w:t>
            </w:r>
            <w:r>
              <w:rPr>
                <w:rFonts w:ascii="Times New Roman" w:eastAsia="標楷體" w:hAnsi="Times New Roman" w:cs="Times New Roman"/>
                <w:bCs/>
                <w:szCs w:val="24"/>
              </w:rPr>
              <w:br/>
              <w:t>9:30</w:t>
            </w:r>
          </w:p>
        </w:tc>
        <w:tc>
          <w:tcPr>
            <w:tcW w:w="2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9F3BCF" w14:textId="63E39BDE" w:rsidR="00B45935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</w:pPr>
            <w:r w:rsidRPr="00B45935">
              <w:rPr>
                <w:rFonts w:ascii="Times New Roman" w:eastAsia="標楷體" w:hAnsi="Times New Roman" w:cs="Times New Roman" w:hint="eastAsia"/>
                <w:szCs w:val="24"/>
                <w:shd w:val="clear" w:color="auto" w:fill="FFFFFF"/>
              </w:rPr>
              <w:t>吳昭軍</w:t>
            </w:r>
            <w:r w:rsidRPr="00B45935">
              <w:rPr>
                <w:rFonts w:ascii="Times New Roman" w:eastAsia="標楷體" w:hAnsi="Times New Roman" w:cs="Times New Roman" w:hint="eastAsia"/>
                <w:szCs w:val="24"/>
                <w:shd w:val="clear" w:color="auto" w:fill="FFFFFF"/>
              </w:rPr>
              <w:t xml:space="preserve"> </w:t>
            </w:r>
            <w:r w:rsidRPr="00B45935">
              <w:rPr>
                <w:rFonts w:ascii="Times New Roman" w:eastAsia="標楷體" w:hAnsi="Times New Roman" w:cs="Times New Roman" w:hint="eastAsia"/>
                <w:szCs w:val="24"/>
                <w:shd w:val="clear" w:color="auto" w:fill="FFFFFF"/>
              </w:rPr>
              <w:t>署長</w:t>
            </w:r>
          </w:p>
          <w:p w14:paraId="195A9A93" w14:textId="3071CBAB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</w:pPr>
            <w:r w:rsidRPr="00B45935">
              <w:rPr>
                <w:rFonts w:ascii="Times New Roman" w:eastAsia="標楷體" w:hAnsi="Times New Roman" w:cs="Times New Roman" w:hint="eastAsia"/>
                <w:szCs w:val="24"/>
                <w:shd w:val="clear" w:color="auto" w:fill="FFFFFF"/>
              </w:rPr>
              <w:t>衛生福利部國民</w:t>
            </w:r>
            <w:proofErr w:type="gramStart"/>
            <w:r w:rsidRPr="00B45935">
              <w:rPr>
                <w:rFonts w:ascii="Times New Roman" w:eastAsia="標楷體" w:hAnsi="Times New Roman" w:cs="Times New Roman" w:hint="eastAsia"/>
                <w:szCs w:val="24"/>
                <w:shd w:val="clear" w:color="auto" w:fill="FFFFFF"/>
              </w:rPr>
              <w:t>健康署</w:t>
            </w:r>
            <w:proofErr w:type="gramEnd"/>
          </w:p>
        </w:tc>
        <w:tc>
          <w:tcPr>
            <w:tcW w:w="29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D6357F" w14:textId="77777777" w:rsidR="00B45935" w:rsidRDefault="00B45935" w:rsidP="002007A2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</w:pPr>
            <w:r w:rsidRPr="00B45935">
              <w:rPr>
                <w:rFonts w:ascii="Times New Roman" w:eastAsia="標楷體" w:hAnsi="Times New Roman" w:cs="Times New Roman" w:hint="eastAsia"/>
                <w:b/>
                <w:szCs w:val="24"/>
                <w:shd w:val="clear" w:color="auto" w:fill="FFFFFF"/>
              </w:rPr>
              <w:t>專題演講</w:t>
            </w:r>
          </w:p>
          <w:p w14:paraId="37DBA4AD" w14:textId="4C3E23DA" w:rsidR="00B45935" w:rsidRDefault="002975FB" w:rsidP="002007A2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</w:pPr>
            <w:r w:rsidRPr="002975FB">
              <w:rPr>
                <w:rFonts w:ascii="Times New Roman" w:eastAsia="標楷體" w:hAnsi="Times New Roman" w:cs="Times New Roman" w:hint="eastAsia"/>
                <w:b/>
                <w:szCs w:val="24"/>
                <w:highlight w:val="yellow"/>
                <w:shd w:val="clear" w:color="auto" w:fill="FFFFFF"/>
              </w:rPr>
              <w:t>(</w:t>
            </w:r>
            <w:r w:rsidRPr="002975FB">
              <w:rPr>
                <w:rFonts w:ascii="Times New Roman" w:eastAsia="標楷體" w:hAnsi="Times New Roman" w:cs="Times New Roman" w:hint="eastAsia"/>
                <w:b/>
                <w:szCs w:val="24"/>
                <w:highlight w:val="yellow"/>
                <w:shd w:val="clear" w:color="auto" w:fill="FFFFFF"/>
              </w:rPr>
              <w:t>講題待確認</w:t>
            </w:r>
            <w:r w:rsidRPr="002975FB">
              <w:rPr>
                <w:rFonts w:ascii="Times New Roman" w:eastAsia="標楷體" w:hAnsi="Times New Roman" w:cs="Times New Roman" w:hint="eastAsia"/>
                <w:b/>
                <w:szCs w:val="24"/>
                <w:highlight w:val="yellow"/>
                <w:shd w:val="clear" w:color="auto" w:fill="FFFFFF"/>
              </w:rPr>
              <w:t>)</w:t>
            </w:r>
          </w:p>
          <w:p w14:paraId="51EC3203" w14:textId="71CF46CA" w:rsidR="00B45935" w:rsidRPr="00454553" w:rsidRDefault="00B45935" w:rsidP="002007A2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</w:pPr>
          </w:p>
        </w:tc>
        <w:tc>
          <w:tcPr>
            <w:tcW w:w="2268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57A586" w14:textId="65E35646" w:rsidR="00B45935" w:rsidRPr="002007A2" w:rsidRDefault="00B45935" w:rsidP="002007A2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2007A2">
              <w:rPr>
                <w:rFonts w:ascii="Times New Roman" w:eastAsia="標楷體" w:hAnsi="Times New Roman" w:cs="Times New Roman" w:hint="eastAsia"/>
              </w:rPr>
              <w:t>趙振瑞</w:t>
            </w:r>
            <w:r w:rsidRPr="002007A2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2007A2">
              <w:rPr>
                <w:rFonts w:ascii="Times New Roman" w:eastAsia="標楷體" w:hAnsi="Times New Roman" w:cs="Times New Roman" w:hint="eastAsia"/>
              </w:rPr>
              <w:t>理事長</w:t>
            </w:r>
          </w:p>
          <w:p w14:paraId="6D477222" w14:textId="19BFB5EB" w:rsidR="00B45935" w:rsidRPr="00454553" w:rsidRDefault="00B45935" w:rsidP="002007A2">
            <w:pPr>
              <w:snapToGrid w:val="0"/>
              <w:ind w:leftChars="-1" w:hanging="2"/>
              <w:rPr>
                <w:rFonts w:ascii="Times New Roman" w:eastAsia="標楷體" w:hAnsi="Times New Roman" w:cs="Times New Roman"/>
                <w:bCs/>
              </w:rPr>
            </w:pPr>
            <w:r w:rsidRPr="002007A2">
              <w:rPr>
                <w:rFonts w:ascii="Times New Roman" w:eastAsia="標楷體" w:hAnsi="Times New Roman" w:cs="Times New Roman" w:hint="eastAsia"/>
                <w:bCs/>
              </w:rPr>
              <w:t>台灣營養學會</w:t>
            </w:r>
          </w:p>
        </w:tc>
        <w:tc>
          <w:tcPr>
            <w:tcW w:w="2000" w:type="dxa"/>
            <w:vMerge/>
            <w:shd w:val="clear" w:color="auto" w:fill="auto"/>
            <w:vAlign w:val="center"/>
            <w:hideMark/>
          </w:tcPr>
          <w:p w14:paraId="68F26268" w14:textId="09C32DA4" w:rsidR="00B45935" w:rsidRPr="00454553" w:rsidRDefault="00B45935" w:rsidP="00403D40">
            <w:pPr>
              <w:snapToGrid w:val="0"/>
              <w:ind w:firstLineChars="51" w:firstLine="122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</w:tr>
      <w:tr w:rsidR="00B45935" w:rsidRPr="00454553" w14:paraId="669E9839" w14:textId="77777777" w:rsidTr="002007A2">
        <w:trPr>
          <w:trHeight w:val="840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471C4C" w14:textId="50EAAC90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zCs w:val="24"/>
              </w:rPr>
              <w:t>09:</w:t>
            </w:r>
            <w:r>
              <w:rPr>
                <w:rFonts w:ascii="Times New Roman" w:eastAsia="標楷體" w:hAnsi="Times New Roman" w:cs="Times New Roman"/>
                <w:bCs/>
                <w:szCs w:val="24"/>
              </w:rPr>
              <w:t>30</w:t>
            </w:r>
          </w:p>
          <w:p w14:paraId="7F2623F9" w14:textId="2E5F8BBD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zCs w:val="24"/>
              </w:rPr>
              <w:t>10:</w:t>
            </w:r>
            <w:r>
              <w:rPr>
                <w:rFonts w:ascii="Times New Roman" w:eastAsia="標楷體" w:hAnsi="Times New Roman" w:cs="Times New Roman"/>
                <w:bCs/>
                <w:szCs w:val="24"/>
              </w:rPr>
              <w:t>3</w:t>
            </w:r>
            <w:r w:rsidRPr="00454553">
              <w:rPr>
                <w:rFonts w:ascii="Times New Roman" w:eastAsia="標楷體" w:hAnsi="Times New Roman" w:cs="Times New Roman"/>
                <w:bCs/>
                <w:szCs w:val="24"/>
              </w:rPr>
              <w:t>0</w:t>
            </w:r>
          </w:p>
        </w:tc>
        <w:tc>
          <w:tcPr>
            <w:tcW w:w="2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CBDA57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  <w:t xml:space="preserve">Prof. Martha </w:t>
            </w:r>
            <w:proofErr w:type="spellStart"/>
            <w:r w:rsidRPr="00454553"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  <w:t>Belury</w:t>
            </w:r>
            <w:proofErr w:type="spellEnd"/>
          </w:p>
          <w:p w14:paraId="753EF97F" w14:textId="238403D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  <w:t>ASN</w:t>
            </w:r>
            <w:r w:rsidRPr="00454553"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  <w:t>前任理事長</w:t>
            </w:r>
          </w:p>
        </w:tc>
        <w:tc>
          <w:tcPr>
            <w:tcW w:w="29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9411FB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</w:pPr>
            <w:r w:rsidRPr="00454553"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  <w:t>專題演講</w:t>
            </w:r>
          </w:p>
          <w:p w14:paraId="0BF668AA" w14:textId="3D82953A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  <w:shd w:val="clear" w:color="auto" w:fill="FFFFFF"/>
              </w:rPr>
            </w:pPr>
            <w:r w:rsidRPr="002007A2">
              <w:rPr>
                <w:rFonts w:ascii="Times New Roman" w:eastAsia="標楷體" w:hAnsi="Times New Roman" w:cs="Times New Roman"/>
                <w:szCs w:val="24"/>
                <w:shd w:val="clear" w:color="auto" w:fill="FFFFFF"/>
              </w:rPr>
              <w:t>Dietary Oils that Target Mitochondria: Impact on Preventing Age-Associated Sarcopenia</w:t>
            </w:r>
          </w:p>
        </w:tc>
        <w:tc>
          <w:tcPr>
            <w:tcW w:w="2268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19E80D" w14:textId="77777777" w:rsidR="00B45935" w:rsidRPr="002007A2" w:rsidRDefault="00B45935" w:rsidP="00B45935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000" w:type="dxa"/>
            <w:vMerge/>
            <w:shd w:val="clear" w:color="auto" w:fill="auto"/>
            <w:vAlign w:val="center"/>
          </w:tcPr>
          <w:p w14:paraId="07E7E73C" w14:textId="77777777" w:rsidR="00B45935" w:rsidRPr="00454553" w:rsidRDefault="00B45935" w:rsidP="00B45935">
            <w:pPr>
              <w:snapToGrid w:val="0"/>
              <w:ind w:firstLineChars="51" w:firstLine="122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</w:tr>
      <w:tr w:rsidR="00B45935" w:rsidRPr="00454553" w14:paraId="4061ABAA" w14:textId="77777777" w:rsidTr="002007A2">
        <w:trPr>
          <w:trHeight w:val="676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983104" w14:textId="3BD30F99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0:</w:t>
            </w:r>
            <w:r>
              <w:rPr>
                <w:rFonts w:ascii="Times New Roman" w:eastAsia="標楷體" w:hAnsi="Times New Roman" w:cs="Times New Roman"/>
                <w:bCs/>
              </w:rPr>
              <w:t>3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0</w:t>
            </w:r>
          </w:p>
          <w:p w14:paraId="719D252A" w14:textId="72B18962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:</w:t>
            </w:r>
            <w:r>
              <w:rPr>
                <w:rFonts w:ascii="Times New Roman" w:eastAsia="標楷體" w:hAnsi="Times New Roman" w:cs="Times New Roman"/>
                <w:bCs/>
              </w:rPr>
              <w:t>0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0</w:t>
            </w:r>
          </w:p>
        </w:tc>
        <w:tc>
          <w:tcPr>
            <w:tcW w:w="7654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A7BDBC" w14:textId="77777777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50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週年慶生活動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/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大合照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/Coffee break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】</w:t>
            </w:r>
          </w:p>
        </w:tc>
        <w:tc>
          <w:tcPr>
            <w:tcW w:w="2000" w:type="dxa"/>
            <w:vMerge/>
            <w:shd w:val="clear" w:color="auto" w:fill="auto"/>
            <w:vAlign w:val="center"/>
          </w:tcPr>
          <w:p w14:paraId="2226AA58" w14:textId="1873E466" w:rsidR="00B45935" w:rsidRPr="00454553" w:rsidRDefault="00B45935" w:rsidP="00B45935">
            <w:pPr>
              <w:snapToGrid w:val="0"/>
              <w:ind w:firstLineChars="51" w:firstLine="122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</w:tr>
      <w:tr w:rsidR="00B45935" w:rsidRPr="00454553" w14:paraId="07CC826B" w14:textId="77777777" w:rsidTr="002007A2">
        <w:trPr>
          <w:trHeight w:val="714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036D59" w14:textId="3F710B8D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:</w:t>
            </w:r>
            <w:r>
              <w:rPr>
                <w:rFonts w:ascii="Times New Roman" w:eastAsia="標楷體" w:hAnsi="Times New Roman" w:cs="Times New Roman"/>
                <w:bCs/>
              </w:rPr>
              <w:t>0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0</w:t>
            </w:r>
          </w:p>
          <w:p w14:paraId="6486F24E" w14:textId="7DB7B064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: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0</w:t>
            </w:r>
          </w:p>
        </w:tc>
        <w:tc>
          <w:tcPr>
            <w:tcW w:w="5386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F7E332" w14:textId="08092A76" w:rsidR="00B45935" w:rsidRPr="00454553" w:rsidRDefault="00B45935" w:rsidP="00B45935">
            <w:pPr>
              <w:snapToGrid w:val="0"/>
              <w:ind w:leftChars="27" w:left="65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Cs w:val="24"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szCs w:val="24"/>
              </w:rPr>
              <w:t>學會</w:t>
            </w:r>
            <w:r w:rsidR="001C5004">
              <w:rPr>
                <w:rFonts w:ascii="Times New Roman" w:eastAsia="標楷體" w:hAnsi="Times New Roman" w:cs="Times New Roman" w:hint="eastAsia"/>
                <w:b/>
                <w:szCs w:val="24"/>
              </w:rPr>
              <w:t>七</w:t>
            </w:r>
            <w:r w:rsidRPr="00454553">
              <w:rPr>
                <w:rFonts w:ascii="Times New Roman" w:eastAsia="標楷體" w:hAnsi="Times New Roman" w:cs="Times New Roman"/>
                <w:b/>
                <w:szCs w:val="24"/>
              </w:rPr>
              <w:t>大獎項頒獎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Cs w:val="24"/>
              </w:rPr>
              <w:t>】</w:t>
            </w:r>
          </w:p>
          <w:p w14:paraId="280A87A8" w14:textId="0CAFB0E6" w:rsidR="00B45935" w:rsidRPr="00454553" w:rsidRDefault="00B45935" w:rsidP="00B45935">
            <w:pPr>
              <w:snapToGrid w:val="0"/>
              <w:ind w:leftChars="27" w:left="65"/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  <w:szCs w:val="24"/>
              </w:rPr>
              <w:t>【</w:t>
            </w:r>
            <w:r w:rsidRPr="00454553">
              <w:rPr>
                <w:rFonts w:ascii="Calibri" w:hAnsi="Calibri" w:cs="Calibri"/>
                <w:b/>
                <w:lang w:eastAsia="en-US"/>
              </w:rPr>
              <w:t>ASN Award for Excellent NST Young Scientist</w:t>
            </w:r>
            <w:r w:rsidRPr="00454553">
              <w:rPr>
                <w:rFonts w:ascii="Times New Roman" w:eastAsia="標楷體" w:hAnsi="Times New Roman" w:cs="Times New Roman"/>
                <w:b/>
                <w:bCs/>
                <w:szCs w:val="24"/>
              </w:rPr>
              <w:t>】</w:t>
            </w:r>
          </w:p>
        </w:tc>
        <w:tc>
          <w:tcPr>
            <w:tcW w:w="2268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031265" w14:textId="77777777" w:rsidR="00B45935" w:rsidRPr="00454553" w:rsidRDefault="00B45935" w:rsidP="00B45935">
            <w:pPr>
              <w:autoSpaceDE w:val="0"/>
              <w:autoSpaceDN w:val="0"/>
              <w:adjustRightInd w:val="0"/>
              <w:ind w:leftChars="-1" w:left="-2"/>
              <w:rPr>
                <w:rFonts w:ascii="Times New Roman" w:eastAsia="標楷體" w:hAnsi="Times New Roman" w:cs="Times New Roman"/>
                <w:kern w:val="0"/>
                <w:szCs w:val="23"/>
              </w:rPr>
            </w:pP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蕭錫延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召集人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/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終身國家講座教授</w:t>
            </w:r>
          </w:p>
          <w:p w14:paraId="0BE588C8" w14:textId="77777777" w:rsidR="00B45935" w:rsidRPr="00454553" w:rsidRDefault="00B45935" w:rsidP="00B45935">
            <w:pPr>
              <w:autoSpaceDE w:val="0"/>
              <w:autoSpaceDN w:val="0"/>
              <w:adjustRightInd w:val="0"/>
              <w:ind w:leftChars="-1" w:left="-2"/>
              <w:rPr>
                <w:rFonts w:ascii="Times New Roman" w:eastAsia="標楷體" w:hAnsi="Times New Roman" w:cs="Times New Roman"/>
                <w:kern w:val="0"/>
                <w:szCs w:val="23"/>
              </w:rPr>
            </w:pP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褒獎委員會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 xml:space="preserve"> / </w:t>
            </w:r>
          </w:p>
          <w:p w14:paraId="7FBD1D32" w14:textId="77777777" w:rsidR="00B45935" w:rsidRPr="00454553" w:rsidRDefault="00B45935" w:rsidP="00B45935">
            <w:pPr>
              <w:autoSpaceDE w:val="0"/>
              <w:autoSpaceDN w:val="0"/>
              <w:adjustRightInd w:val="0"/>
              <w:ind w:leftChars="-1" w:left="-2"/>
              <w:rPr>
                <w:rFonts w:ascii="Times New Roman" w:eastAsia="標楷體" w:hAnsi="Times New Roman" w:cs="Times New Roman"/>
                <w:kern w:val="0"/>
                <w:szCs w:val="23"/>
              </w:rPr>
            </w:pP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靜宜大學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>食品營養學系</w:t>
            </w:r>
            <w:r w:rsidRPr="00454553">
              <w:rPr>
                <w:rFonts w:ascii="Times New Roman" w:eastAsia="標楷體" w:hAnsi="Times New Roman" w:cs="Times New Roman"/>
                <w:kern w:val="0"/>
                <w:szCs w:val="23"/>
              </w:rPr>
              <w:t xml:space="preserve"> </w:t>
            </w:r>
          </w:p>
        </w:tc>
        <w:tc>
          <w:tcPr>
            <w:tcW w:w="2000" w:type="dxa"/>
            <w:vMerge/>
            <w:shd w:val="clear" w:color="auto" w:fill="auto"/>
            <w:vAlign w:val="center"/>
          </w:tcPr>
          <w:p w14:paraId="1515FE61" w14:textId="6EBE7902" w:rsidR="00B45935" w:rsidRPr="00454553" w:rsidRDefault="00B45935" w:rsidP="00B45935">
            <w:pPr>
              <w:snapToGrid w:val="0"/>
              <w:ind w:firstLineChars="51" w:firstLine="122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</w:tr>
      <w:tr w:rsidR="00B45935" w:rsidRPr="00454553" w14:paraId="1D21AA32" w14:textId="77777777" w:rsidTr="002007A2">
        <w:trPr>
          <w:trHeight w:val="1086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B3F8AB" w14:textId="3EB76553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:</w:t>
            </w:r>
            <w:r>
              <w:rPr>
                <w:rFonts w:ascii="Times New Roman" w:eastAsia="標楷體" w:hAnsi="Times New Roman" w:cs="Times New Roman"/>
                <w:bCs/>
              </w:rPr>
              <w:t>1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0</w:t>
            </w:r>
          </w:p>
          <w:p w14:paraId="5257A1FE" w14:textId="32D0538F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1:</w:t>
            </w:r>
            <w:r>
              <w:rPr>
                <w:rFonts w:ascii="Times New Roman" w:eastAsia="標楷體" w:hAnsi="Times New Roman" w:cs="Times New Roman"/>
                <w:bCs/>
              </w:rPr>
              <w:t>4</w:t>
            </w:r>
            <w:r w:rsidRPr="00454553">
              <w:rPr>
                <w:rFonts w:ascii="Times New Roman" w:eastAsia="標楷體" w:hAnsi="Times New Roman" w:cs="Times New Roman" w:hint="eastAsia"/>
                <w:bCs/>
              </w:rPr>
              <w:t>0</w:t>
            </w:r>
          </w:p>
        </w:tc>
        <w:tc>
          <w:tcPr>
            <w:tcW w:w="2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EE805E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陳尚球教授紀念學術獎得獎者</w:t>
            </w:r>
          </w:p>
        </w:tc>
        <w:tc>
          <w:tcPr>
            <w:tcW w:w="29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BF49A1" w14:textId="77777777" w:rsidR="00B45935" w:rsidRPr="00454553" w:rsidRDefault="00B45935" w:rsidP="00B45935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陳尚球學術研究傑出獎</w:t>
            </w:r>
          </w:p>
          <w:p w14:paraId="737850CB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(</w:t>
            </w: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講題待確認</w:t>
            </w: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)</w:t>
            </w:r>
          </w:p>
        </w:tc>
        <w:tc>
          <w:tcPr>
            <w:tcW w:w="2268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C07B7F" w14:textId="77777777" w:rsidR="00B45935" w:rsidRPr="00454553" w:rsidRDefault="00B45935" w:rsidP="00B45935">
            <w:pPr>
              <w:autoSpaceDE w:val="0"/>
              <w:autoSpaceDN w:val="0"/>
              <w:adjustRightInd w:val="0"/>
              <w:ind w:leftChars="-1" w:left="-2"/>
              <w:rPr>
                <w:rFonts w:ascii="Times New Roman" w:eastAsia="標楷體" w:hAnsi="Times New Roman" w:cs="Times New Roman"/>
                <w:kern w:val="0"/>
                <w:szCs w:val="23"/>
              </w:rPr>
            </w:pPr>
          </w:p>
        </w:tc>
        <w:tc>
          <w:tcPr>
            <w:tcW w:w="2000" w:type="dxa"/>
            <w:vMerge/>
            <w:shd w:val="clear" w:color="auto" w:fill="auto"/>
            <w:vAlign w:val="center"/>
            <w:hideMark/>
          </w:tcPr>
          <w:p w14:paraId="184EABCE" w14:textId="77777777" w:rsidR="00B45935" w:rsidRPr="00454553" w:rsidRDefault="00B45935" w:rsidP="00B45935">
            <w:pPr>
              <w:snapToGrid w:val="0"/>
              <w:ind w:firstLineChars="51" w:firstLine="122"/>
              <w:jc w:val="both"/>
              <w:rPr>
                <w:rFonts w:ascii="Times New Roman" w:eastAsia="標楷體" w:hAnsi="Times New Roman" w:cs="Times New Roman"/>
                <w:bCs/>
              </w:rPr>
            </w:pPr>
          </w:p>
        </w:tc>
      </w:tr>
      <w:tr w:rsidR="00B45935" w:rsidRPr="00454553" w14:paraId="782D80F1" w14:textId="77777777" w:rsidTr="002007A2">
        <w:trPr>
          <w:trHeight w:val="965"/>
          <w:jc w:val="center"/>
        </w:trPr>
        <w:tc>
          <w:tcPr>
            <w:tcW w:w="83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8B0806" w14:textId="2B15832C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1:</w:t>
            </w:r>
            <w:r>
              <w:rPr>
                <w:rFonts w:ascii="Times New Roman" w:eastAsia="標楷體" w:hAnsi="Times New Roman" w:cs="Times New Roman"/>
                <w:bCs/>
              </w:rPr>
              <w:t>4</w:t>
            </w:r>
            <w:r w:rsidRPr="00454553">
              <w:rPr>
                <w:rFonts w:ascii="Times New Roman" w:eastAsia="標楷體" w:hAnsi="Times New Roman" w:cs="Times New Roman" w:hint="eastAsia"/>
                <w:bCs/>
              </w:rPr>
              <w:t>0</w:t>
            </w:r>
          </w:p>
          <w:p w14:paraId="03BF8914" w14:textId="42EE82BE" w:rsidR="00B45935" w:rsidRPr="00454553" w:rsidRDefault="00B45935" w:rsidP="00B45935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2:</w:t>
            </w:r>
            <w:r>
              <w:rPr>
                <w:rFonts w:ascii="Times New Roman" w:eastAsia="標楷體" w:hAnsi="Times New Roman" w:cs="Times New Roman"/>
                <w:bCs/>
              </w:rPr>
              <w:t>10</w:t>
            </w:r>
          </w:p>
        </w:tc>
        <w:tc>
          <w:tcPr>
            <w:tcW w:w="241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FA6EE6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營養學術研究傑出獎</w:t>
            </w:r>
            <w:proofErr w:type="gramStart"/>
            <w:r w:rsidRPr="00454553">
              <w:rPr>
                <w:rFonts w:ascii="Times New Roman" w:eastAsia="標楷體" w:hAnsi="Times New Roman" w:cs="Times New Roman"/>
                <w:bCs/>
              </w:rPr>
              <w:t>獎</w:t>
            </w:r>
            <w:proofErr w:type="gramEnd"/>
            <w:r w:rsidRPr="00454553">
              <w:rPr>
                <w:rFonts w:ascii="Times New Roman" w:eastAsia="標楷體" w:hAnsi="Times New Roman" w:cs="Times New Roman"/>
                <w:bCs/>
              </w:rPr>
              <w:t>者</w:t>
            </w:r>
          </w:p>
        </w:tc>
        <w:tc>
          <w:tcPr>
            <w:tcW w:w="29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7D54F4" w14:textId="77777777" w:rsidR="00B45935" w:rsidRPr="00454553" w:rsidRDefault="00B45935" w:rsidP="00B45935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營養學術研究傑出獎</w:t>
            </w:r>
          </w:p>
          <w:p w14:paraId="0A3107F5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(</w:t>
            </w: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講題待確認</w:t>
            </w:r>
            <w:r w:rsidRPr="00454553">
              <w:rPr>
                <w:rFonts w:ascii="Times New Roman" w:eastAsia="標楷體" w:hAnsi="Times New Roman" w:cs="Times New Roman"/>
                <w:szCs w:val="24"/>
                <w:highlight w:val="yellow"/>
              </w:rPr>
              <w:t>)</w:t>
            </w:r>
          </w:p>
        </w:tc>
        <w:tc>
          <w:tcPr>
            <w:tcW w:w="2268" w:type="dxa"/>
            <w:vMerge/>
            <w:shd w:val="clear" w:color="auto" w:fill="auto"/>
            <w:vAlign w:val="center"/>
            <w:hideMark/>
          </w:tcPr>
          <w:p w14:paraId="160B0A63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2000" w:type="dxa"/>
            <w:vMerge/>
            <w:shd w:val="clear" w:color="auto" w:fill="auto"/>
            <w:vAlign w:val="center"/>
            <w:hideMark/>
          </w:tcPr>
          <w:p w14:paraId="409A3D46" w14:textId="77777777" w:rsidR="00B45935" w:rsidRPr="00454553" w:rsidRDefault="00B45935" w:rsidP="00B45935">
            <w:pPr>
              <w:snapToGrid w:val="0"/>
              <w:rPr>
                <w:rFonts w:ascii="Times New Roman" w:eastAsia="標楷體" w:hAnsi="Times New Roman" w:cs="Times New Roman"/>
                <w:bCs/>
              </w:rPr>
            </w:pPr>
          </w:p>
        </w:tc>
      </w:tr>
    </w:tbl>
    <w:p w14:paraId="04B88794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</w:p>
    <w:p w14:paraId="3635ED24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br w:type="page"/>
      </w:r>
    </w:p>
    <w:p w14:paraId="4DD756A5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32"/>
          <w:szCs w:val="32"/>
          <w:highlight w:val="yellow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lastRenderedPageBreak/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議程</w:t>
      </w:r>
    </w:p>
    <w:p w14:paraId="5923C63E" w14:textId="77777777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Cs/>
          <w:szCs w:val="24"/>
        </w:rPr>
        <w:t>: 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4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六</w:t>
      </w:r>
      <w:r w:rsidRPr="00454553">
        <w:rPr>
          <w:rFonts w:ascii="Times New Roman" w:eastAsia="標楷體" w:hAnsi="Times New Roman" w:cs="Times New Roman"/>
          <w:szCs w:val="24"/>
        </w:rPr>
        <w:t>) 12:30-16:50</w:t>
      </w:r>
    </w:p>
    <w:p w14:paraId="139E0778" w14:textId="105E1EE6" w:rsidR="004A2E3B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="004A2E3B"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63435E">
        <w:rPr>
          <w:rFonts w:ascii="Times New Roman" w:eastAsia="標楷體" w:hAnsi="Times New Roman" w:cs="Times New Roman" w:hint="eastAsia"/>
          <w:szCs w:val="24"/>
        </w:rPr>
        <w:t>國璽樓一樓國際會議廳</w:t>
      </w:r>
    </w:p>
    <w:p w14:paraId="5AB137BE" w14:textId="72C1E5E9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5BB45547" w14:textId="77777777" w:rsidR="00403D40" w:rsidRPr="00454553" w:rsidRDefault="00403D40" w:rsidP="00BC3131">
      <w:pPr>
        <w:snapToGrid w:val="0"/>
        <w:spacing w:line="276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454553">
        <w:rPr>
          <w:rFonts w:ascii="Times New Roman" w:eastAsia="標楷體" w:hAnsi="Times New Roman" w:cs="Times New Roman"/>
          <w:b/>
          <w:sz w:val="28"/>
          <w:szCs w:val="28"/>
        </w:rPr>
        <w:t>【學術研討會二】健康老化</w:t>
      </w:r>
      <w:r w:rsidRPr="00454553">
        <w:rPr>
          <w:rFonts w:ascii="Times New Roman" w:eastAsia="標楷體" w:hAnsi="Times New Roman" w:cs="Times New Roman"/>
          <w:b/>
          <w:sz w:val="28"/>
          <w:szCs w:val="28"/>
        </w:rPr>
        <w:t>:</w:t>
      </w:r>
      <w:r w:rsidRPr="00454553">
        <w:rPr>
          <w:rFonts w:ascii="Times New Roman" w:eastAsia="標楷體" w:hAnsi="Times New Roman" w:cs="Times New Roman"/>
          <w:b/>
          <w:sz w:val="28"/>
          <w:szCs w:val="28"/>
        </w:rPr>
        <w:t>從</w:t>
      </w:r>
      <w:proofErr w:type="gramStart"/>
      <w:r w:rsidRPr="00454553">
        <w:rPr>
          <w:rFonts w:ascii="Times New Roman" w:eastAsia="標楷體" w:hAnsi="Times New Roman" w:cs="Times New Roman"/>
          <w:b/>
          <w:sz w:val="28"/>
          <w:szCs w:val="28"/>
        </w:rPr>
        <w:t>腸道菌群</w:t>
      </w:r>
      <w:proofErr w:type="gramEnd"/>
      <w:r w:rsidRPr="00454553">
        <w:rPr>
          <w:rFonts w:ascii="Times New Roman" w:eastAsia="標楷體" w:hAnsi="Times New Roman" w:cs="Times New Roman"/>
          <w:b/>
          <w:sz w:val="28"/>
          <w:szCs w:val="28"/>
        </w:rPr>
        <w:t>到心理健康</w:t>
      </w:r>
    </w:p>
    <w:p w14:paraId="30387C28" w14:textId="77777777" w:rsidR="00403D40" w:rsidRPr="00454553" w:rsidRDefault="00403D40" w:rsidP="00BC3131">
      <w:pPr>
        <w:snapToGrid w:val="0"/>
        <w:spacing w:after="240" w:line="276" w:lineRule="auto"/>
        <w:ind w:firstLineChars="810" w:firstLine="2270"/>
        <w:rPr>
          <w:rFonts w:ascii="Times New Roman" w:eastAsia="標楷體" w:hAnsi="Times New Roman" w:cs="Times New Roman"/>
          <w:b/>
          <w:sz w:val="28"/>
          <w:szCs w:val="28"/>
        </w:rPr>
      </w:pPr>
      <w:r w:rsidRPr="00454553">
        <w:rPr>
          <w:rFonts w:ascii="Times New Roman" w:eastAsia="標楷體" w:hAnsi="Times New Roman" w:cs="Times New Roman"/>
          <w:b/>
          <w:sz w:val="28"/>
          <w:szCs w:val="28"/>
        </w:rPr>
        <w:t>Healthy aging: from microbiome to mental health</w:t>
      </w:r>
    </w:p>
    <w:tbl>
      <w:tblPr>
        <w:tblW w:w="10485" w:type="dxa"/>
        <w:tblInd w:w="-2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15"/>
        <w:gridCol w:w="3192"/>
        <w:gridCol w:w="2551"/>
        <w:gridCol w:w="2277"/>
        <w:gridCol w:w="1550"/>
      </w:tblGrid>
      <w:tr w:rsidR="00454553" w:rsidRPr="00454553" w14:paraId="1CC29F5C" w14:textId="77777777" w:rsidTr="002205EA">
        <w:trPr>
          <w:trHeight w:val="404"/>
        </w:trPr>
        <w:tc>
          <w:tcPr>
            <w:tcW w:w="915" w:type="dxa"/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FFCB93" w14:textId="77777777" w:rsidR="00403D40" w:rsidRPr="0066157E" w:rsidRDefault="00403D40" w:rsidP="0066157E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6157E">
              <w:rPr>
                <w:rFonts w:ascii="Times New Roman" w:eastAsia="標楷體" w:hAnsi="Times New Roman" w:cs="Times New Roman"/>
                <w:b/>
              </w:rPr>
              <w:t>時間</w:t>
            </w:r>
          </w:p>
        </w:tc>
        <w:tc>
          <w:tcPr>
            <w:tcW w:w="3192" w:type="dxa"/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316CFD" w14:textId="77777777" w:rsidR="00403D40" w:rsidRPr="0066157E" w:rsidRDefault="00403D40" w:rsidP="0066157E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6157E">
              <w:rPr>
                <w:rFonts w:ascii="Times New Roman" w:eastAsia="標楷體" w:hAnsi="Times New Roman" w:cs="Times New Roman"/>
                <w:b/>
              </w:rPr>
              <w:t>講者</w:t>
            </w:r>
          </w:p>
        </w:tc>
        <w:tc>
          <w:tcPr>
            <w:tcW w:w="2551" w:type="dxa"/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2F14A7" w14:textId="77777777" w:rsidR="00403D40" w:rsidRPr="0066157E" w:rsidRDefault="00403D40" w:rsidP="0066157E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6157E">
              <w:rPr>
                <w:rFonts w:ascii="Times New Roman" w:eastAsia="標楷體" w:hAnsi="Times New Roman" w:cs="Times New Roman"/>
                <w:b/>
              </w:rPr>
              <w:t>講題</w:t>
            </w:r>
          </w:p>
        </w:tc>
        <w:tc>
          <w:tcPr>
            <w:tcW w:w="2277" w:type="dxa"/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384D58" w14:textId="77777777" w:rsidR="00403D40" w:rsidRPr="0066157E" w:rsidRDefault="00403D40" w:rsidP="0066157E">
            <w:pPr>
              <w:widowControl/>
              <w:ind w:leftChars="-57" w:left="-135" w:hanging="2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6157E">
              <w:rPr>
                <w:rFonts w:ascii="Times New Roman" w:eastAsia="標楷體" w:hAnsi="Times New Roman" w:cs="Times New Roman"/>
                <w:b/>
              </w:rPr>
              <w:t>主持人</w:t>
            </w:r>
          </w:p>
        </w:tc>
        <w:tc>
          <w:tcPr>
            <w:tcW w:w="1550" w:type="dxa"/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FBFA6A" w14:textId="77777777" w:rsidR="00403D40" w:rsidRPr="0066157E" w:rsidRDefault="00403D40" w:rsidP="0066157E">
            <w:pPr>
              <w:widowControl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66157E">
              <w:rPr>
                <w:rFonts w:ascii="Times New Roman" w:eastAsia="標楷體" w:hAnsi="Times New Roman" w:cs="Times New Roman"/>
                <w:b/>
              </w:rPr>
              <w:t>地點</w:t>
            </w:r>
          </w:p>
        </w:tc>
      </w:tr>
      <w:tr w:rsidR="00454553" w:rsidRPr="00454553" w14:paraId="6A2E6D29" w14:textId="77777777" w:rsidTr="002205EA">
        <w:trPr>
          <w:trHeight w:val="398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6840A5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2:30</w:t>
            </w:r>
          </w:p>
          <w:p w14:paraId="4784EAEF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3:00</w:t>
            </w:r>
          </w:p>
        </w:tc>
        <w:tc>
          <w:tcPr>
            <w:tcW w:w="8020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35A95E" w14:textId="77777777" w:rsidR="00403D40" w:rsidRPr="00454553" w:rsidRDefault="00403D40" w:rsidP="00403D40">
            <w:pPr>
              <w:snapToGrid w:val="0"/>
              <w:ind w:leftChars="-57" w:left="-135" w:hanging="2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報到】</w:t>
            </w:r>
          </w:p>
        </w:tc>
        <w:tc>
          <w:tcPr>
            <w:tcW w:w="15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AF4D20" w14:textId="747C6BB3" w:rsidR="00403D40" w:rsidRPr="00454553" w:rsidRDefault="0063435E" w:rsidP="0063435E">
            <w:pPr>
              <w:snapToGrid w:val="0"/>
              <w:ind w:rightChars="-56" w:right="-134"/>
              <w:rPr>
                <w:rFonts w:ascii="Times New Roman" w:eastAsia="標楷體" w:hAnsi="Times New Roman" w:cs="Times New Roman"/>
                <w:bCs/>
              </w:rPr>
            </w:pPr>
            <w:r>
              <w:rPr>
                <w:rFonts w:ascii="Times New Roman" w:eastAsia="標楷體" w:hAnsi="Times New Roman" w:cs="Times New Roman" w:hint="eastAsia"/>
                <w:bCs/>
              </w:rPr>
              <w:t>國璽樓一樓大廳</w:t>
            </w:r>
          </w:p>
        </w:tc>
      </w:tr>
      <w:tr w:rsidR="002205EA" w:rsidRPr="00454553" w14:paraId="3BEE14BC" w14:textId="77777777" w:rsidTr="002205EA">
        <w:trPr>
          <w:trHeight w:val="366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1EA200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3:00</w:t>
            </w:r>
          </w:p>
          <w:p w14:paraId="3C39A740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13:10</w:t>
            </w:r>
          </w:p>
        </w:tc>
        <w:tc>
          <w:tcPr>
            <w:tcW w:w="8020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D22682" w14:textId="47893565" w:rsidR="002205EA" w:rsidRPr="00454553" w:rsidRDefault="002205EA" w:rsidP="00403D40">
            <w:pPr>
              <w:snapToGrid w:val="0"/>
              <w:ind w:leftChars="55" w:left="132" w:firstLine="1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貴賓致詞】</w:t>
            </w:r>
          </w:p>
        </w:tc>
        <w:tc>
          <w:tcPr>
            <w:tcW w:w="1550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1BFE0D" w14:textId="5D543BB6" w:rsidR="002205EA" w:rsidRPr="00454553" w:rsidRDefault="002205EA" w:rsidP="00AC5A17">
            <w:pPr>
              <w:snapToGrid w:val="0"/>
              <w:ind w:leftChars="-4" w:hangingChars="4" w:hanging="10"/>
              <w:rPr>
                <w:rFonts w:ascii="Times New Roman" w:eastAsia="標楷體" w:hAnsi="Times New Roman" w:cs="Times New Roman"/>
                <w:bCs/>
              </w:rPr>
            </w:pPr>
            <w:r>
              <w:rPr>
                <w:rFonts w:ascii="Times New Roman" w:eastAsia="標楷體" w:hAnsi="Times New Roman" w:cs="Times New Roman" w:hint="eastAsia"/>
                <w:bCs/>
              </w:rPr>
              <w:t>國璽樓一樓國際會議廳</w:t>
            </w:r>
            <w:r>
              <w:rPr>
                <w:rFonts w:ascii="Times New Roman" w:eastAsia="標楷體" w:hAnsi="Times New Roman" w:cs="Times New Roman" w:hint="eastAsia"/>
                <w:bCs/>
              </w:rPr>
              <w:t>M</w:t>
            </w:r>
            <w:r>
              <w:rPr>
                <w:rFonts w:ascii="Times New Roman" w:eastAsia="標楷體" w:hAnsi="Times New Roman" w:cs="Times New Roman"/>
                <w:bCs/>
              </w:rPr>
              <w:t>D152</w:t>
            </w:r>
          </w:p>
        </w:tc>
      </w:tr>
      <w:tr w:rsidR="002205EA" w:rsidRPr="00454553" w14:paraId="14F8B9FE" w14:textId="77777777" w:rsidTr="002205EA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E4C3C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10</w:t>
            </w:r>
          </w:p>
          <w:p w14:paraId="4EDF6EC4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0</w:t>
            </w:r>
          </w:p>
        </w:tc>
        <w:tc>
          <w:tcPr>
            <w:tcW w:w="31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1A95B4" w14:textId="4F83C172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  <w:t>郭柏秀教授兼系主任</w:t>
            </w:r>
          </w:p>
          <w:p w14:paraId="17B9E35B" w14:textId="77777777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  <w:t>國立台灣大學</w:t>
            </w:r>
          </w:p>
          <w:p w14:paraId="6CA92E4A" w14:textId="52581210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  <w:t>公共衛生學系</w:t>
            </w:r>
          </w:p>
        </w:tc>
        <w:tc>
          <w:tcPr>
            <w:tcW w:w="25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9FFC32" w14:textId="77777777" w:rsidR="002205EA" w:rsidRPr="00030ED3" w:rsidRDefault="002205EA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030ED3">
              <w:rPr>
                <w:rFonts w:ascii="Times New Roman" w:eastAsia="標楷體" w:hAnsi="Times New Roman" w:cs="Times New Roman" w:hint="eastAsia"/>
                <w:szCs w:val="24"/>
              </w:rPr>
              <w:t>腸道菌相與</w:t>
            </w:r>
            <w:proofErr w:type="gramEnd"/>
            <w:r w:rsidRPr="00030ED3">
              <w:rPr>
                <w:rFonts w:ascii="Times New Roman" w:eastAsia="標楷體" w:hAnsi="Times New Roman" w:cs="Times New Roman" w:hint="eastAsia"/>
                <w:szCs w:val="24"/>
              </w:rPr>
              <w:t>情緒障礙</w:t>
            </w:r>
          </w:p>
          <w:p w14:paraId="3161CBF6" w14:textId="339AC416" w:rsidR="002205EA" w:rsidRPr="00454553" w:rsidRDefault="002205EA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030ED3">
              <w:rPr>
                <w:rFonts w:ascii="Times New Roman" w:eastAsia="標楷體" w:hAnsi="Times New Roman" w:cs="Times New Roman"/>
                <w:szCs w:val="24"/>
              </w:rPr>
              <w:t>Gut microbiota and mood disorders</w:t>
            </w:r>
          </w:p>
        </w:tc>
        <w:tc>
          <w:tcPr>
            <w:tcW w:w="2277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12CFC9" w14:textId="77777777" w:rsidR="002205EA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陳璟賢</w:t>
            </w:r>
            <w:r w:rsidRPr="00126C9A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126C9A">
              <w:rPr>
                <w:rFonts w:ascii="Times New Roman" w:eastAsia="標楷體" w:hAnsi="Times New Roman" w:cs="Times New Roman" w:hint="eastAsia"/>
              </w:rPr>
              <w:t>教授</w:t>
            </w:r>
            <w:r w:rsidRPr="00126C9A">
              <w:rPr>
                <w:rFonts w:ascii="Times New Roman" w:eastAsia="標楷體" w:hAnsi="Times New Roman" w:cs="Times New Roman" w:hint="eastAsia"/>
              </w:rPr>
              <w:t>/</w:t>
            </w:r>
            <w:r w:rsidRPr="00126C9A">
              <w:rPr>
                <w:rFonts w:ascii="Times New Roman" w:eastAsia="標楷體" w:hAnsi="Times New Roman" w:cs="Times New Roman" w:hint="eastAsia"/>
              </w:rPr>
              <w:t>主任</w:t>
            </w:r>
          </w:p>
          <w:p w14:paraId="064810AC" w14:textId="77777777" w:rsidR="002205EA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7934BE">
              <w:rPr>
                <w:rFonts w:ascii="Times New Roman" w:eastAsia="標楷體" w:hAnsi="Times New Roman" w:cs="Times New Roman" w:hint="eastAsia"/>
              </w:rPr>
              <w:t>中山醫學大學</w:t>
            </w:r>
          </w:p>
          <w:p w14:paraId="0FDA789B" w14:textId="6ADEF41E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7934BE">
              <w:rPr>
                <w:rFonts w:ascii="Times New Roman" w:eastAsia="標楷體" w:hAnsi="Times New Roman" w:cs="Times New Roman" w:hint="eastAsia"/>
              </w:rPr>
              <w:t>營養學系</w:t>
            </w:r>
          </w:p>
        </w:tc>
        <w:tc>
          <w:tcPr>
            <w:tcW w:w="1550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519CC9" w14:textId="64DE17FD" w:rsidR="002205EA" w:rsidRPr="00454553" w:rsidRDefault="002205EA" w:rsidP="00403D40">
            <w:pPr>
              <w:snapToGrid w:val="0"/>
              <w:ind w:firstLineChars="49" w:firstLine="118"/>
              <w:rPr>
                <w:rFonts w:ascii="Times New Roman" w:eastAsia="標楷體" w:hAnsi="Times New Roman" w:cs="Times New Roman"/>
              </w:rPr>
            </w:pPr>
          </w:p>
        </w:tc>
      </w:tr>
      <w:tr w:rsidR="002205EA" w:rsidRPr="00454553" w14:paraId="267A13C5" w14:textId="77777777" w:rsidTr="002205EA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03F920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00</w:t>
            </w:r>
          </w:p>
          <w:p w14:paraId="24790EC7" w14:textId="77777777" w:rsidR="002205EA" w:rsidRPr="00454553" w:rsidRDefault="002205EA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50</w:t>
            </w:r>
          </w:p>
        </w:tc>
        <w:tc>
          <w:tcPr>
            <w:tcW w:w="31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9CE67C" w14:textId="77777777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bCs/>
                <w:spacing w:val="15"/>
                <w:kern w:val="0"/>
                <w:szCs w:val="24"/>
              </w:rPr>
              <w:t>蔡英傑特聘教授</w:t>
            </w:r>
          </w:p>
          <w:p w14:paraId="31660C8F" w14:textId="77777777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國立陽明交通大學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59B15005" w14:textId="77777777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生化暨分子生物研究所</w:t>
            </w:r>
          </w:p>
          <w:p w14:paraId="5338AD14" w14:textId="59E8F950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生技醫療產業博士學位學程</w:t>
            </w:r>
          </w:p>
        </w:tc>
        <w:tc>
          <w:tcPr>
            <w:tcW w:w="25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9BAB72" w14:textId="77777777" w:rsidR="002205EA" w:rsidRDefault="002205EA" w:rsidP="00925122">
            <w:pPr>
              <w:snapToGrid w:val="0"/>
              <w:jc w:val="both"/>
              <w:rPr>
                <w:rFonts w:ascii="Times New Roman" w:eastAsia="標楷體" w:hAnsi="Times New Roman" w:cs="Times New Roman"/>
              </w:rPr>
            </w:pPr>
            <w:proofErr w:type="gramStart"/>
            <w:r w:rsidRPr="00925122">
              <w:rPr>
                <w:rFonts w:ascii="Times New Roman" w:eastAsia="標楷體" w:hAnsi="Times New Roman" w:cs="Times New Roman" w:hint="eastAsia"/>
              </w:rPr>
              <w:t>腦腸軸</w:t>
            </w:r>
            <w:proofErr w:type="gramEnd"/>
            <w:r w:rsidRPr="00925122">
              <w:rPr>
                <w:rFonts w:ascii="Times New Roman" w:eastAsia="標楷體" w:hAnsi="Times New Roman" w:cs="Times New Roman" w:hint="eastAsia"/>
              </w:rPr>
              <w:t>與精神益生菌</w:t>
            </w:r>
            <w:r w:rsidRPr="00925122">
              <w:rPr>
                <w:rFonts w:ascii="Times New Roman" w:eastAsia="標楷體" w:hAnsi="Times New Roman" w:cs="Times New Roman" w:hint="eastAsia"/>
              </w:rPr>
              <w:t>:</w:t>
            </w:r>
            <w:r w:rsidRPr="00925122">
              <w:rPr>
                <w:rFonts w:ascii="Times New Roman" w:eastAsia="標楷體" w:hAnsi="Times New Roman" w:cs="Times New Roman" w:hint="eastAsia"/>
              </w:rPr>
              <w:t>由精神健康到防老抗老</w:t>
            </w:r>
          </w:p>
          <w:p w14:paraId="4054A85D" w14:textId="0A4B1A4D" w:rsidR="002205EA" w:rsidRPr="00925122" w:rsidRDefault="002205EA" w:rsidP="00925122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925122">
              <w:rPr>
                <w:rFonts w:ascii="Times New Roman" w:eastAsia="標楷體" w:hAnsi="Times New Roman" w:cs="Times New Roman"/>
              </w:rPr>
              <w:t xml:space="preserve">Gut-Brain Axis and </w:t>
            </w:r>
            <w:proofErr w:type="spellStart"/>
            <w:r w:rsidRPr="00925122">
              <w:rPr>
                <w:rFonts w:ascii="Times New Roman" w:eastAsia="標楷體" w:hAnsi="Times New Roman" w:cs="Times New Roman"/>
              </w:rPr>
              <w:t>Psychobiotics</w:t>
            </w:r>
            <w:proofErr w:type="spellEnd"/>
            <w:r w:rsidRPr="00925122">
              <w:rPr>
                <w:rFonts w:ascii="Times New Roman" w:eastAsia="標楷體" w:hAnsi="Times New Roman" w:cs="Times New Roman"/>
              </w:rPr>
              <w:t>: from Mental Health to Anti-aging</w:t>
            </w:r>
          </w:p>
        </w:tc>
        <w:tc>
          <w:tcPr>
            <w:tcW w:w="2277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CBD84C" w14:textId="77777777" w:rsidR="002205EA" w:rsidRPr="00454553" w:rsidRDefault="002205E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0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58D49" w14:textId="4F733A6D" w:rsidR="002205EA" w:rsidRPr="00454553" w:rsidRDefault="002205EA" w:rsidP="00403D40">
            <w:pPr>
              <w:snapToGrid w:val="0"/>
              <w:ind w:firstLineChars="49" w:firstLine="118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2ACBDDB0" w14:textId="77777777" w:rsidTr="002205EA">
        <w:trPr>
          <w:trHeight w:val="570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5535C6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4:50</w:t>
            </w:r>
          </w:p>
          <w:p w14:paraId="43FCB22A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00</w:t>
            </w:r>
          </w:p>
        </w:tc>
        <w:tc>
          <w:tcPr>
            <w:tcW w:w="8020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BC8CD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Coffee break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1550" w:type="dxa"/>
            <w:shd w:val="clear" w:color="auto" w:fill="auto"/>
            <w:vAlign w:val="center"/>
            <w:hideMark/>
          </w:tcPr>
          <w:p w14:paraId="06634E9F" w14:textId="7E0CAF27" w:rsidR="004A2E3B" w:rsidRPr="00454553" w:rsidRDefault="002205EA" w:rsidP="002205EA">
            <w:pPr>
              <w:snapToGrid w:val="0"/>
              <w:ind w:leftChars="53" w:left="127" w:firstLine="2"/>
              <w:rPr>
                <w:rFonts w:ascii="Times New Roman" w:eastAsia="標楷體" w:hAnsi="Times New Roman" w:cs="Times New Roman"/>
              </w:rPr>
            </w:pPr>
            <w:r w:rsidRPr="002205EA">
              <w:rPr>
                <w:rFonts w:ascii="Times New Roman" w:eastAsia="標楷體" w:hAnsi="Times New Roman" w:cs="Times New Roman" w:hint="eastAsia"/>
              </w:rPr>
              <w:t>國璽樓一樓大廳</w:t>
            </w:r>
          </w:p>
        </w:tc>
      </w:tr>
      <w:tr w:rsidR="00454553" w:rsidRPr="00454553" w14:paraId="6BCD33F2" w14:textId="77777777" w:rsidTr="002205EA">
        <w:trPr>
          <w:trHeight w:val="2238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47E0E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00</w:t>
            </w:r>
          </w:p>
          <w:p w14:paraId="4964C61D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50</w:t>
            </w:r>
          </w:p>
        </w:tc>
        <w:tc>
          <w:tcPr>
            <w:tcW w:w="31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8863E1" w14:textId="293DFD7A" w:rsidR="004A2E3B" w:rsidRPr="00454553" w:rsidRDefault="00126C9A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  <w:proofErr w:type="gramStart"/>
            <w:r w:rsidRPr="008118C1">
              <w:rPr>
                <w:rFonts w:ascii="Times New Roman" w:eastAsia="標楷體" w:hAnsi="Times New Roman" w:cs="Times New Roman"/>
                <w:bCs/>
                <w:szCs w:val="24"/>
              </w:rPr>
              <w:t>蘇冠賓</w:t>
            </w:r>
            <w:proofErr w:type="gramEnd"/>
            <w:r w:rsidRPr="008118C1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r w:rsidRPr="008118C1">
              <w:rPr>
                <w:rFonts w:ascii="Times New Roman" w:eastAsia="標楷體" w:hAnsi="Times New Roman" w:cs="Times New Roman"/>
                <w:bCs/>
                <w:szCs w:val="24"/>
              </w:rPr>
              <w:t>教授兼研究副院長安南醫院精神科</w:t>
            </w:r>
          </w:p>
          <w:p w14:paraId="3A111702" w14:textId="370F7DAB" w:rsidR="004A2E3B" w:rsidRPr="00126C9A" w:rsidRDefault="00126C9A" w:rsidP="00126C9A">
            <w:pPr>
              <w:widowControl/>
              <w:shd w:val="clear" w:color="auto" w:fill="FFFFFF"/>
              <w:rPr>
                <w:rFonts w:ascii="Times New Roman" w:eastAsia="標楷體" w:hAnsi="Times New Roman" w:cs="Times New Roman"/>
                <w:bCs/>
                <w:kern w:val="0"/>
                <w:szCs w:val="24"/>
              </w:rPr>
            </w:pPr>
            <w:r w:rsidRPr="008118C1">
              <w:rPr>
                <w:rFonts w:ascii="Times New Roman" w:eastAsia="標楷體" w:hAnsi="Times New Roman" w:cs="Times New Roman"/>
                <w:bCs/>
                <w:szCs w:val="24"/>
              </w:rPr>
              <w:t>中國醫藥大學</w:t>
            </w:r>
            <w:r w:rsidRPr="008118C1">
              <w:rPr>
                <w:rFonts w:ascii="Times New Roman" w:eastAsia="標楷體" w:hAnsi="Times New Roman" w:cs="Times New Roman"/>
                <w:bCs/>
                <w:szCs w:val="24"/>
                <w:shd w:val="clear" w:color="auto" w:fill="FFFFFF"/>
              </w:rPr>
              <w:t>醫學院生物醫學研究所</w:t>
            </w:r>
            <w:r>
              <w:rPr>
                <w:rFonts w:ascii="Times New Roman" w:eastAsia="標楷體" w:hAnsi="Times New Roman" w:cs="Times New Roman" w:hint="eastAsia"/>
                <w:bCs/>
                <w:szCs w:val="24"/>
                <w:shd w:val="clear" w:color="auto" w:fill="FFFFFF"/>
              </w:rPr>
              <w:t>/</w:t>
            </w:r>
            <w:r w:rsidRPr="008118C1">
              <w:rPr>
                <w:rFonts w:ascii="Times New Roman" w:eastAsia="標楷體" w:hAnsi="Times New Roman" w:cs="Times New Roman"/>
                <w:bCs/>
                <w:shd w:val="clear" w:color="auto" w:fill="FFFFFF"/>
              </w:rPr>
              <w:t>神經科學與認知科學研究所</w:t>
            </w:r>
            <w:r w:rsidRPr="008118C1">
              <w:rPr>
                <w:rFonts w:ascii="Times New Roman" w:eastAsia="標楷體" w:hAnsi="Times New Roman" w:cs="Times New Roman"/>
                <w:bCs/>
                <w:shd w:val="clear" w:color="auto" w:fill="FFFFFF"/>
              </w:rPr>
              <w:t> </w:t>
            </w:r>
          </w:p>
        </w:tc>
        <w:tc>
          <w:tcPr>
            <w:tcW w:w="25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2FB37" w14:textId="77777777" w:rsidR="001700A6" w:rsidRPr="001700A6" w:rsidRDefault="001700A6" w:rsidP="001700A6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700A6">
              <w:rPr>
                <w:rFonts w:ascii="Times New Roman" w:eastAsia="標楷體" w:hAnsi="Times New Roman" w:cs="Times New Roman" w:hint="eastAsia"/>
                <w:szCs w:val="24"/>
              </w:rPr>
              <w:t>營養精神醫學新時代：整合身心健康和全人醫療的新趨勢</w:t>
            </w:r>
          </w:p>
          <w:p w14:paraId="3CAC84B7" w14:textId="4C2C4459" w:rsidR="004A2E3B" w:rsidRPr="001700A6" w:rsidRDefault="001700A6" w:rsidP="001700A6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700A6">
              <w:rPr>
                <w:rFonts w:ascii="Times New Roman" w:eastAsia="標楷體" w:hAnsi="Times New Roman" w:cs="Times New Roman"/>
                <w:szCs w:val="24"/>
              </w:rPr>
              <w:t>Nutritional Psychiatry: A New Trend in Integrative Mental Health</w:t>
            </w:r>
          </w:p>
        </w:tc>
        <w:tc>
          <w:tcPr>
            <w:tcW w:w="2277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4B522A" w14:textId="77777777" w:rsidR="00126C9A" w:rsidRP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吳淑如</w:t>
            </w:r>
            <w:r w:rsidRPr="00126C9A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126C9A">
              <w:rPr>
                <w:rFonts w:ascii="Times New Roman" w:eastAsia="標楷體" w:hAnsi="Times New Roman" w:cs="Times New Roman" w:hint="eastAsia"/>
              </w:rPr>
              <w:t>教授</w:t>
            </w:r>
            <w:r w:rsidRPr="00126C9A">
              <w:rPr>
                <w:rFonts w:ascii="Times New Roman" w:eastAsia="標楷體" w:hAnsi="Times New Roman" w:cs="Times New Roman" w:hint="eastAsia"/>
              </w:rPr>
              <w:t>/</w:t>
            </w:r>
            <w:r w:rsidRPr="00126C9A">
              <w:rPr>
                <w:rFonts w:ascii="Times New Roman" w:eastAsia="標楷體" w:hAnsi="Times New Roman" w:cs="Times New Roman" w:hint="eastAsia"/>
              </w:rPr>
              <w:t>主任</w:t>
            </w:r>
          </w:p>
          <w:p w14:paraId="3D2468B2" w14:textId="77777777" w:rsid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長庚科技大學</w:t>
            </w:r>
          </w:p>
          <w:p w14:paraId="416C23EB" w14:textId="0D66D5CA" w:rsidR="000C3E9D" w:rsidRPr="00454553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保健營養系</w:t>
            </w:r>
          </w:p>
        </w:tc>
        <w:tc>
          <w:tcPr>
            <w:tcW w:w="1550" w:type="dxa"/>
            <w:vMerge w:val="restart"/>
            <w:shd w:val="clear" w:color="auto" w:fill="auto"/>
            <w:vAlign w:val="center"/>
            <w:hideMark/>
          </w:tcPr>
          <w:p w14:paraId="6CAAB420" w14:textId="1B81EF2A" w:rsidR="004A2E3B" w:rsidRPr="00454553" w:rsidRDefault="002205EA" w:rsidP="002205EA">
            <w:pPr>
              <w:snapToGrid w:val="0"/>
              <w:ind w:leftChars="49" w:left="128" w:hangingChars="4" w:hanging="10"/>
              <w:rPr>
                <w:rFonts w:ascii="Times New Roman" w:eastAsia="標楷體" w:hAnsi="Times New Roman" w:cs="Times New Roman"/>
              </w:rPr>
            </w:pPr>
            <w:r w:rsidRPr="002205EA">
              <w:rPr>
                <w:rFonts w:ascii="Times New Roman" w:eastAsia="標楷體" w:hAnsi="Times New Roman" w:cs="Times New Roman" w:hint="eastAsia"/>
              </w:rPr>
              <w:t>國璽樓一樓國際會議廳</w:t>
            </w:r>
            <w:r w:rsidRPr="002205EA">
              <w:rPr>
                <w:rFonts w:ascii="Times New Roman" w:eastAsia="標楷體" w:hAnsi="Times New Roman" w:cs="Times New Roman" w:hint="eastAsia"/>
              </w:rPr>
              <w:t>MD152</w:t>
            </w:r>
          </w:p>
        </w:tc>
      </w:tr>
      <w:tr w:rsidR="00030ED3" w:rsidRPr="00454553" w14:paraId="470E1030" w14:textId="77777777" w:rsidTr="002205EA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4EC2BA" w14:textId="77777777" w:rsidR="00030ED3" w:rsidRPr="00454553" w:rsidRDefault="00030ED3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5:50</w:t>
            </w:r>
          </w:p>
          <w:p w14:paraId="7A911E20" w14:textId="77777777" w:rsidR="00030ED3" w:rsidRPr="00454553" w:rsidRDefault="00030ED3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40</w:t>
            </w:r>
          </w:p>
        </w:tc>
        <w:tc>
          <w:tcPr>
            <w:tcW w:w="31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C3F163" w14:textId="77777777" w:rsidR="00030ED3" w:rsidRPr="00454553" w:rsidRDefault="00030ED3" w:rsidP="00030ED3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沈立言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</w:rPr>
              <w:t>特聘教授</w:t>
            </w:r>
          </w:p>
          <w:p w14:paraId="544FF963" w14:textId="6BCD8F96" w:rsidR="00030ED3" w:rsidRPr="00454553" w:rsidRDefault="00030ED3" w:rsidP="00030ED3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國立台灣大學</w:t>
            </w:r>
          </w:p>
          <w:p w14:paraId="2C3DB98C" w14:textId="27E9EDAE" w:rsidR="00030ED3" w:rsidRPr="00454553" w:rsidRDefault="00030ED3" w:rsidP="00030ED3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食品科學研究所</w:t>
            </w:r>
          </w:p>
        </w:tc>
        <w:tc>
          <w:tcPr>
            <w:tcW w:w="25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26597D" w14:textId="77777777" w:rsidR="00030ED3" w:rsidRDefault="00030ED3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4126B4">
              <w:rPr>
                <w:rFonts w:ascii="Times New Roman" w:eastAsia="標楷體" w:hAnsi="Times New Roman" w:cs="Times New Roman" w:hint="eastAsia"/>
                <w:szCs w:val="24"/>
              </w:rPr>
              <w:t>傳統中醫食療之重要食材</w:t>
            </w:r>
            <w:proofErr w:type="gramStart"/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  <w:proofErr w:type="gramEnd"/>
            <w:r w:rsidRPr="004126B4">
              <w:rPr>
                <w:rFonts w:ascii="Times New Roman" w:eastAsia="標楷體" w:hAnsi="Times New Roman" w:cs="Times New Roman" w:hint="eastAsia"/>
                <w:szCs w:val="24"/>
              </w:rPr>
              <w:t>天麻</w:t>
            </w:r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  <w:r w:rsidRPr="004126B4">
              <w:rPr>
                <w:rFonts w:ascii="Times New Roman" w:eastAsia="標楷體" w:hAnsi="Times New Roman" w:cs="Times New Roman" w:hint="eastAsia"/>
                <w:szCs w:val="24"/>
              </w:rPr>
              <w:t>之抗憂鬱機轉分享</w:t>
            </w:r>
          </w:p>
          <w:p w14:paraId="5703F684" w14:textId="0443D187" w:rsidR="00030ED3" w:rsidRPr="00454553" w:rsidRDefault="00030ED3" w:rsidP="00030ED3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126B4">
              <w:rPr>
                <w:rFonts w:ascii="Times New Roman" w:eastAsia="標楷體" w:hAnsi="Times New Roman" w:cs="Times New Roman" w:hint="eastAsia"/>
              </w:rPr>
              <w:t xml:space="preserve">Exploring the </w:t>
            </w:r>
            <w:proofErr w:type="spellStart"/>
            <w:r w:rsidRPr="004126B4">
              <w:rPr>
                <w:rFonts w:ascii="Times New Roman" w:eastAsia="標楷體" w:hAnsi="Times New Roman" w:cs="Times New Roman" w:hint="eastAsia"/>
              </w:rPr>
              <w:t>Antidepression</w:t>
            </w:r>
            <w:proofErr w:type="spellEnd"/>
            <w:r w:rsidRPr="004126B4">
              <w:rPr>
                <w:rFonts w:ascii="Times New Roman" w:eastAsia="標楷體" w:hAnsi="Times New Roman" w:cs="Times New Roman" w:hint="eastAsia"/>
              </w:rPr>
              <w:t xml:space="preserve"> Mechanism of </w:t>
            </w:r>
            <w:proofErr w:type="spellStart"/>
            <w:r w:rsidRPr="004126B4">
              <w:rPr>
                <w:rFonts w:ascii="Times New Roman" w:eastAsia="標楷體" w:hAnsi="Times New Roman" w:cs="Times New Roman" w:hint="eastAsia"/>
              </w:rPr>
              <w:t>Gastrodia</w:t>
            </w:r>
            <w:proofErr w:type="spellEnd"/>
            <w:r w:rsidRPr="004126B4">
              <w:rPr>
                <w:rFonts w:ascii="Times New Roman" w:eastAsia="標楷體" w:hAnsi="Times New Roman" w:cs="Times New Roman" w:hint="eastAsia"/>
              </w:rPr>
              <w:t xml:space="preserve"> </w:t>
            </w:r>
            <w:proofErr w:type="spellStart"/>
            <w:r w:rsidRPr="004126B4">
              <w:rPr>
                <w:rFonts w:ascii="Times New Roman" w:eastAsia="標楷體" w:hAnsi="Times New Roman" w:cs="Times New Roman" w:hint="eastAsia"/>
              </w:rPr>
              <w:t>elata</w:t>
            </w:r>
            <w:proofErr w:type="spellEnd"/>
            <w:r w:rsidRPr="004126B4">
              <w:rPr>
                <w:rFonts w:ascii="Times New Roman" w:eastAsia="標楷體" w:hAnsi="Times New Roman" w:cs="Times New Roman" w:hint="eastAsia"/>
              </w:rPr>
              <w:t xml:space="preserve"> Blume (Tian-Ma, </w:t>
            </w:r>
            <w:r w:rsidRPr="004126B4">
              <w:rPr>
                <w:rFonts w:ascii="Times New Roman" w:eastAsia="標楷體" w:hAnsi="Times New Roman" w:cs="Times New Roman" w:hint="eastAsia"/>
              </w:rPr>
              <w:t>天麻</w:t>
            </w:r>
            <w:r w:rsidRPr="004126B4">
              <w:rPr>
                <w:rFonts w:ascii="Times New Roman" w:eastAsia="標楷體" w:hAnsi="Times New Roman" w:cs="Times New Roman" w:hint="eastAsia"/>
              </w:rPr>
              <w:t xml:space="preserve">); an </w:t>
            </w:r>
            <w:r w:rsidRPr="004126B4">
              <w:rPr>
                <w:rFonts w:ascii="Times New Roman" w:eastAsia="標楷體" w:hAnsi="Times New Roman" w:cs="Times New Roman" w:hint="eastAsia"/>
              </w:rPr>
              <w:lastRenderedPageBreak/>
              <w:t>important Traditional Chinese Medicine Dietary Therapy Ingredient</w:t>
            </w:r>
          </w:p>
        </w:tc>
        <w:tc>
          <w:tcPr>
            <w:tcW w:w="2277" w:type="dxa"/>
            <w:vMerge/>
            <w:shd w:val="clear" w:color="auto" w:fill="auto"/>
            <w:vAlign w:val="center"/>
            <w:hideMark/>
          </w:tcPr>
          <w:p w14:paraId="4E150ACE" w14:textId="77777777" w:rsidR="00030ED3" w:rsidRPr="00454553" w:rsidRDefault="00030ED3" w:rsidP="00030ED3">
            <w:pPr>
              <w:snapToGrid w:val="0"/>
              <w:ind w:leftChars="82" w:left="197" w:rightChars="42" w:right="101" w:firstLine="2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0" w:type="dxa"/>
            <w:vMerge/>
            <w:shd w:val="clear" w:color="auto" w:fill="auto"/>
            <w:vAlign w:val="center"/>
            <w:hideMark/>
          </w:tcPr>
          <w:p w14:paraId="184C6D69" w14:textId="77777777" w:rsidR="00030ED3" w:rsidRPr="00454553" w:rsidRDefault="00030ED3" w:rsidP="00030ED3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</w:tc>
      </w:tr>
      <w:tr w:rsidR="00454553" w:rsidRPr="00454553" w14:paraId="60365D97" w14:textId="77777777" w:rsidTr="002205EA">
        <w:trPr>
          <w:trHeight w:val="833"/>
        </w:trPr>
        <w:tc>
          <w:tcPr>
            <w:tcW w:w="91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8FE060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40</w:t>
            </w:r>
          </w:p>
          <w:p w14:paraId="079F7BAD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6:50</w:t>
            </w:r>
          </w:p>
        </w:tc>
        <w:tc>
          <w:tcPr>
            <w:tcW w:w="5743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584331" w14:textId="77777777" w:rsidR="004A2E3B" w:rsidRPr="00454553" w:rsidRDefault="004A2E3B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綜合討論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227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A07528" w14:textId="77777777" w:rsid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陳璟賢</w:t>
            </w:r>
            <w:r w:rsidRPr="00126C9A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126C9A">
              <w:rPr>
                <w:rFonts w:ascii="Times New Roman" w:eastAsia="標楷體" w:hAnsi="Times New Roman" w:cs="Times New Roman" w:hint="eastAsia"/>
              </w:rPr>
              <w:t>教授</w:t>
            </w:r>
            <w:r w:rsidRPr="00126C9A">
              <w:rPr>
                <w:rFonts w:ascii="Times New Roman" w:eastAsia="標楷體" w:hAnsi="Times New Roman" w:cs="Times New Roman" w:hint="eastAsia"/>
              </w:rPr>
              <w:t>/</w:t>
            </w:r>
            <w:r w:rsidRPr="00126C9A">
              <w:rPr>
                <w:rFonts w:ascii="Times New Roman" w:eastAsia="標楷體" w:hAnsi="Times New Roman" w:cs="Times New Roman" w:hint="eastAsia"/>
              </w:rPr>
              <w:t>主任</w:t>
            </w:r>
          </w:p>
          <w:p w14:paraId="64995F03" w14:textId="77777777" w:rsid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7934BE">
              <w:rPr>
                <w:rFonts w:ascii="Times New Roman" w:eastAsia="標楷體" w:hAnsi="Times New Roman" w:cs="Times New Roman" w:hint="eastAsia"/>
              </w:rPr>
              <w:t>中山醫學大學</w:t>
            </w:r>
          </w:p>
          <w:p w14:paraId="470EA3C1" w14:textId="27CFA929" w:rsidR="004A2E3B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7934BE">
              <w:rPr>
                <w:rFonts w:ascii="Times New Roman" w:eastAsia="標楷體" w:hAnsi="Times New Roman" w:cs="Times New Roman" w:hint="eastAsia"/>
              </w:rPr>
              <w:t>營養學系</w:t>
            </w:r>
          </w:p>
          <w:p w14:paraId="622ED149" w14:textId="77777777" w:rsid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  <w:p w14:paraId="5524B898" w14:textId="77777777" w:rsidR="00126C9A" w:rsidRP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吳淑如</w:t>
            </w:r>
            <w:r w:rsidRPr="00126C9A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126C9A">
              <w:rPr>
                <w:rFonts w:ascii="Times New Roman" w:eastAsia="標楷體" w:hAnsi="Times New Roman" w:cs="Times New Roman" w:hint="eastAsia"/>
              </w:rPr>
              <w:t>教授</w:t>
            </w:r>
            <w:r w:rsidRPr="00126C9A">
              <w:rPr>
                <w:rFonts w:ascii="Times New Roman" w:eastAsia="標楷體" w:hAnsi="Times New Roman" w:cs="Times New Roman" w:hint="eastAsia"/>
              </w:rPr>
              <w:t>/</w:t>
            </w:r>
            <w:r w:rsidRPr="00126C9A">
              <w:rPr>
                <w:rFonts w:ascii="Times New Roman" w:eastAsia="標楷體" w:hAnsi="Times New Roman" w:cs="Times New Roman" w:hint="eastAsia"/>
              </w:rPr>
              <w:t>主任</w:t>
            </w:r>
          </w:p>
          <w:p w14:paraId="7CCA900F" w14:textId="77777777" w:rsidR="00126C9A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長庚科技大學</w:t>
            </w:r>
          </w:p>
          <w:p w14:paraId="31165547" w14:textId="02057E6C" w:rsidR="00126C9A" w:rsidRPr="00454553" w:rsidRDefault="00126C9A" w:rsidP="00126C9A">
            <w:pPr>
              <w:snapToGrid w:val="0"/>
              <w:rPr>
                <w:rFonts w:ascii="Times New Roman" w:eastAsia="標楷體" w:hAnsi="Times New Roman" w:cs="Times New Roman"/>
              </w:rPr>
            </w:pPr>
            <w:r w:rsidRPr="00126C9A">
              <w:rPr>
                <w:rFonts w:ascii="Times New Roman" w:eastAsia="標楷體" w:hAnsi="Times New Roman" w:cs="Times New Roman" w:hint="eastAsia"/>
              </w:rPr>
              <w:t>保健營養系</w:t>
            </w:r>
          </w:p>
        </w:tc>
        <w:tc>
          <w:tcPr>
            <w:tcW w:w="1550" w:type="dxa"/>
            <w:vMerge/>
            <w:shd w:val="clear" w:color="auto" w:fill="auto"/>
            <w:vAlign w:val="center"/>
            <w:hideMark/>
          </w:tcPr>
          <w:p w14:paraId="40D255E7" w14:textId="77777777" w:rsidR="004A2E3B" w:rsidRPr="00454553" w:rsidRDefault="004A2E3B" w:rsidP="00403D40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</w:tc>
      </w:tr>
    </w:tbl>
    <w:p w14:paraId="4B81B535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</w:rPr>
      </w:pPr>
      <w:r w:rsidRPr="00454553">
        <w:rPr>
          <w:rFonts w:ascii="Times New Roman" w:eastAsia="標楷體" w:hAnsi="Times New Roman" w:cs="Times New Roman"/>
        </w:rPr>
        <w:br w:type="page"/>
      </w:r>
    </w:p>
    <w:p w14:paraId="4A118786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32"/>
          <w:szCs w:val="32"/>
          <w:highlight w:val="yellow"/>
        </w:rPr>
      </w:pP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lastRenderedPageBreak/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32"/>
          <w:szCs w:val="32"/>
        </w:rPr>
        <w:t>議程</w:t>
      </w:r>
    </w:p>
    <w:p w14:paraId="1D88EE48" w14:textId="77777777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時</w:t>
      </w:r>
      <w:r w:rsidRPr="00454553">
        <w:rPr>
          <w:rFonts w:ascii="Times New Roman" w:eastAsia="標楷體" w:hAnsi="Times New Roman" w:cs="Times New Roman"/>
          <w:b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szCs w:val="24"/>
        </w:rPr>
        <w:t>間</w:t>
      </w:r>
      <w:r w:rsidRPr="00454553">
        <w:rPr>
          <w:rFonts w:ascii="Times New Roman" w:eastAsia="標楷體" w:hAnsi="Times New Roman" w:cs="Times New Roman"/>
          <w:bCs/>
          <w:szCs w:val="24"/>
        </w:rPr>
        <w:t>: 2</w:t>
      </w:r>
      <w:r w:rsidRPr="00454553">
        <w:rPr>
          <w:rFonts w:ascii="Times New Roman" w:eastAsia="標楷體" w:hAnsi="Times New Roman" w:cs="Times New Roman"/>
          <w:szCs w:val="24"/>
        </w:rPr>
        <w:t>024</w:t>
      </w:r>
      <w:r w:rsidRPr="00454553">
        <w:rPr>
          <w:rFonts w:ascii="Times New Roman" w:eastAsia="標楷體" w:hAnsi="Times New Roman" w:cs="Times New Roman"/>
          <w:szCs w:val="24"/>
        </w:rPr>
        <w:t>年</w:t>
      </w:r>
      <w:r w:rsidRPr="00454553">
        <w:rPr>
          <w:rFonts w:ascii="Times New Roman" w:eastAsia="標楷體" w:hAnsi="Times New Roman" w:cs="Times New Roman"/>
          <w:szCs w:val="24"/>
        </w:rPr>
        <w:t>5</w:t>
      </w:r>
      <w:r w:rsidRPr="00454553">
        <w:rPr>
          <w:rFonts w:ascii="Times New Roman" w:eastAsia="標楷體" w:hAnsi="Times New Roman" w:cs="Times New Roman"/>
          <w:szCs w:val="24"/>
        </w:rPr>
        <w:t>月</w:t>
      </w:r>
      <w:r w:rsidRPr="00454553">
        <w:rPr>
          <w:rFonts w:ascii="Times New Roman" w:eastAsia="標楷體" w:hAnsi="Times New Roman" w:cs="Times New Roman"/>
          <w:szCs w:val="24"/>
        </w:rPr>
        <w:t>4</w:t>
      </w:r>
      <w:r w:rsidRPr="00454553">
        <w:rPr>
          <w:rFonts w:ascii="Times New Roman" w:eastAsia="標楷體" w:hAnsi="Times New Roman" w:cs="Times New Roman"/>
          <w:szCs w:val="24"/>
        </w:rPr>
        <w:t>日</w:t>
      </w:r>
      <w:r w:rsidRPr="00454553">
        <w:rPr>
          <w:rFonts w:ascii="Times New Roman" w:eastAsia="標楷體" w:hAnsi="Times New Roman" w:cs="Times New Roman"/>
          <w:szCs w:val="24"/>
        </w:rPr>
        <w:t>(</w:t>
      </w:r>
      <w:r w:rsidRPr="00454553">
        <w:rPr>
          <w:rFonts w:ascii="Times New Roman" w:eastAsia="標楷體" w:hAnsi="Times New Roman" w:cs="Times New Roman"/>
          <w:szCs w:val="24"/>
        </w:rPr>
        <w:t>六</w:t>
      </w:r>
      <w:r w:rsidRPr="00454553">
        <w:rPr>
          <w:rFonts w:ascii="Times New Roman" w:eastAsia="標楷體" w:hAnsi="Times New Roman" w:cs="Times New Roman"/>
          <w:szCs w:val="24"/>
        </w:rPr>
        <w:t>) 09:00-16:00</w:t>
      </w:r>
    </w:p>
    <w:p w14:paraId="292A0864" w14:textId="29E3BE0A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956F1A">
        <w:rPr>
          <w:rFonts w:ascii="Times New Roman" w:eastAsia="標楷體" w:hAnsi="Times New Roman" w:cs="Times New Roman" w:hint="eastAsia"/>
          <w:szCs w:val="24"/>
        </w:rPr>
        <w:t>國璽樓</w:t>
      </w:r>
      <w:r w:rsidR="00A64847">
        <w:rPr>
          <w:rFonts w:ascii="Times New Roman" w:eastAsia="標楷體" w:hAnsi="Times New Roman" w:cs="Times New Roman" w:hint="eastAsia"/>
          <w:szCs w:val="24"/>
        </w:rPr>
        <w:t>二樓</w:t>
      </w:r>
    </w:p>
    <w:p w14:paraId="4C909BB3" w14:textId="77777777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62B204C8" w14:textId="77777777" w:rsidR="00403D40" w:rsidRPr="00454553" w:rsidRDefault="00403D40" w:rsidP="00403D40">
      <w:pPr>
        <w:snapToGrid w:val="0"/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454553">
        <w:rPr>
          <w:rFonts w:ascii="Times New Roman" w:eastAsia="標楷體" w:hAnsi="Times New Roman" w:cs="Times New Roman"/>
          <w:b/>
          <w:sz w:val="28"/>
          <w:szCs w:val="28"/>
        </w:rPr>
        <w:t>【學術論文發表競賽】</w:t>
      </w:r>
    </w:p>
    <w:tbl>
      <w:tblPr>
        <w:tblpPr w:leftFromText="180" w:rightFromText="180" w:vertAnchor="text" w:horzAnchor="margin" w:tblpY="186"/>
        <w:tblW w:w="1019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18"/>
        <w:gridCol w:w="2924"/>
        <w:gridCol w:w="2924"/>
        <w:gridCol w:w="2925"/>
      </w:tblGrid>
      <w:tr w:rsidR="00454553" w:rsidRPr="00454553" w14:paraId="58DFDF10" w14:textId="77777777" w:rsidTr="00FC27CE">
        <w:trPr>
          <w:trHeight w:val="607"/>
        </w:trPr>
        <w:tc>
          <w:tcPr>
            <w:tcW w:w="1418" w:type="dxa"/>
            <w:shd w:val="clear" w:color="auto" w:fill="E5DFEC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6E55EE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時間</w:t>
            </w:r>
          </w:p>
        </w:tc>
        <w:tc>
          <w:tcPr>
            <w:tcW w:w="8773" w:type="dxa"/>
            <w:gridSpan w:val="3"/>
            <w:shd w:val="clear" w:color="auto" w:fill="E5DFEC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36D2B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活動內容</w:t>
            </w:r>
          </w:p>
        </w:tc>
      </w:tr>
      <w:tr w:rsidR="00454553" w:rsidRPr="00454553" w14:paraId="71DA4CFB" w14:textId="77777777" w:rsidTr="00FC27CE">
        <w:trPr>
          <w:trHeight w:val="772"/>
        </w:trPr>
        <w:tc>
          <w:tcPr>
            <w:tcW w:w="141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7D5DDA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項目</w:t>
            </w:r>
          </w:p>
        </w:tc>
        <w:tc>
          <w:tcPr>
            <w:tcW w:w="2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864365" w14:textId="77777777" w:rsidR="00403D40" w:rsidRPr="00454553" w:rsidRDefault="00403D40" w:rsidP="00403D40">
            <w:pPr>
              <w:snapToGrid w:val="0"/>
              <w:ind w:leftChars="-57" w:left="-135" w:hanging="2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壁報論文展示</w:t>
            </w:r>
          </w:p>
        </w:tc>
        <w:tc>
          <w:tcPr>
            <w:tcW w:w="2924" w:type="dxa"/>
            <w:shd w:val="clear" w:color="auto" w:fill="auto"/>
            <w:vAlign w:val="center"/>
          </w:tcPr>
          <w:p w14:paraId="64D4534E" w14:textId="77777777" w:rsidR="00403D40" w:rsidRPr="00454553" w:rsidRDefault="00403D40" w:rsidP="00403D40">
            <w:pPr>
              <w:snapToGrid w:val="0"/>
              <w:ind w:leftChars="-57" w:left="-135" w:hanging="2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壁報論文競賽</w:t>
            </w:r>
          </w:p>
        </w:tc>
        <w:tc>
          <w:tcPr>
            <w:tcW w:w="2925" w:type="dxa"/>
            <w:shd w:val="clear" w:color="auto" w:fill="auto"/>
            <w:vAlign w:val="center"/>
          </w:tcPr>
          <w:p w14:paraId="408CBA77" w14:textId="77777777" w:rsidR="00403D40" w:rsidRPr="00454553" w:rsidRDefault="00403D40" w:rsidP="00403D40">
            <w:pPr>
              <w:snapToGrid w:val="0"/>
              <w:ind w:leftChars="-57" w:left="-135" w:hanging="2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研究生論文競賽</w:t>
            </w:r>
          </w:p>
        </w:tc>
      </w:tr>
      <w:tr w:rsidR="00454553" w:rsidRPr="00454553" w14:paraId="533F48FF" w14:textId="77777777" w:rsidTr="00FC27CE">
        <w:trPr>
          <w:trHeight w:val="833"/>
        </w:trPr>
        <w:tc>
          <w:tcPr>
            <w:tcW w:w="141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C82CA6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Cs/>
              </w:rPr>
              <w:t>展示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/</w:t>
            </w:r>
            <w:r w:rsidRPr="00454553">
              <w:rPr>
                <w:rFonts w:ascii="Times New Roman" w:eastAsia="標楷體" w:hAnsi="Times New Roman" w:cs="Times New Roman"/>
                <w:bCs/>
              </w:rPr>
              <w:t>評審時間</w:t>
            </w:r>
          </w:p>
        </w:tc>
        <w:tc>
          <w:tcPr>
            <w:tcW w:w="2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65B2B3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09:00-16:00</w:t>
            </w:r>
          </w:p>
        </w:tc>
        <w:tc>
          <w:tcPr>
            <w:tcW w:w="2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583A4B" w14:textId="77777777" w:rsidR="00BC3131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00-16:00</w:t>
            </w:r>
            <w:r w:rsidR="00D87BA7" w:rsidRPr="00454553"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18854111" w14:textId="42CA34CB" w:rsidR="00403D40" w:rsidRPr="00454553" w:rsidRDefault="00D87BA7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(</w:t>
            </w: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視參加人數調整結束時間</w:t>
            </w: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)</w:t>
            </w:r>
          </w:p>
        </w:tc>
        <w:tc>
          <w:tcPr>
            <w:tcW w:w="29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012F44" w14:textId="77777777" w:rsidR="00BC3131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3:00-16:00</w:t>
            </w:r>
            <w:r w:rsidR="00D87BA7" w:rsidRPr="00454553"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4B1DD9F4" w14:textId="6DC13452" w:rsidR="00403D40" w:rsidRPr="00454553" w:rsidRDefault="00D87BA7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(</w:t>
            </w: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視參加人數調整結束時間</w:t>
            </w:r>
            <w:r w:rsidRPr="00AF0289">
              <w:rPr>
                <w:rFonts w:ascii="Times New Roman" w:eastAsia="標楷體" w:hAnsi="Times New Roman" w:cs="Times New Roman" w:hint="eastAsia"/>
                <w:b/>
                <w:sz w:val="22"/>
              </w:rPr>
              <w:t>)</w:t>
            </w:r>
          </w:p>
        </w:tc>
      </w:tr>
      <w:tr w:rsidR="00454553" w:rsidRPr="00454553" w14:paraId="2CDD3EFF" w14:textId="77777777" w:rsidTr="00FC27CE">
        <w:trPr>
          <w:trHeight w:val="833"/>
        </w:trPr>
        <w:tc>
          <w:tcPr>
            <w:tcW w:w="141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E032EE" w14:textId="77777777" w:rsidR="00403D40" w:rsidRPr="00454553" w:rsidRDefault="00403D40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地點</w:t>
            </w:r>
          </w:p>
        </w:tc>
        <w:tc>
          <w:tcPr>
            <w:tcW w:w="2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0EBB90" w14:textId="3CA8572A" w:rsidR="00403D40" w:rsidRPr="00454553" w:rsidRDefault="0009764F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09764F">
              <w:rPr>
                <w:rFonts w:ascii="Times New Roman" w:eastAsia="標楷體" w:hAnsi="Times New Roman" w:cs="Times New Roman" w:hint="eastAsia"/>
                <w:szCs w:val="24"/>
              </w:rPr>
              <w:t>國璽樓二樓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大廳</w:t>
            </w:r>
          </w:p>
        </w:tc>
        <w:tc>
          <w:tcPr>
            <w:tcW w:w="2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7FD1BB" w14:textId="77777777" w:rsidR="00403D40" w:rsidRDefault="0009764F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 w:rsidRPr="0009764F">
              <w:rPr>
                <w:rFonts w:ascii="Times New Roman" w:eastAsia="標楷體" w:hAnsi="Times New Roman" w:cs="Times New Roman" w:hint="eastAsia"/>
              </w:rPr>
              <w:t>國璽樓二樓教室</w:t>
            </w:r>
          </w:p>
          <w:p w14:paraId="193E5AC2" w14:textId="0DC66AA9" w:rsidR="00A64847" w:rsidRPr="00454553" w:rsidRDefault="00A64847" w:rsidP="00403D40">
            <w:pPr>
              <w:snapToGrid w:val="0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M</w:t>
            </w:r>
            <w:r>
              <w:rPr>
                <w:rFonts w:ascii="Times New Roman" w:eastAsia="標楷體" w:hAnsi="Times New Roman" w:cs="Times New Roman"/>
              </w:rPr>
              <w:t>D202~204</w:t>
            </w:r>
          </w:p>
        </w:tc>
        <w:tc>
          <w:tcPr>
            <w:tcW w:w="29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57B4E" w14:textId="77777777" w:rsidR="00403D40" w:rsidRDefault="00966708" w:rsidP="00403D40">
            <w:pPr>
              <w:snapToGrid w:val="0"/>
              <w:ind w:left="177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國璽樓</w:t>
            </w:r>
            <w:r w:rsidR="0009764F">
              <w:rPr>
                <w:rFonts w:ascii="Times New Roman" w:eastAsia="標楷體" w:hAnsi="Times New Roman" w:cs="Times New Roman" w:hint="eastAsia"/>
                <w:szCs w:val="24"/>
              </w:rPr>
              <w:t>二</w:t>
            </w:r>
            <w:r w:rsidRPr="00966708">
              <w:rPr>
                <w:rFonts w:ascii="Times New Roman" w:eastAsia="標楷體" w:hAnsi="Times New Roman" w:cs="Times New Roman" w:hint="eastAsia"/>
                <w:szCs w:val="24"/>
              </w:rPr>
              <w:t>樓教室</w:t>
            </w:r>
          </w:p>
          <w:p w14:paraId="082C76FB" w14:textId="506B2618" w:rsidR="00A64847" w:rsidRPr="00A64847" w:rsidRDefault="00A64847" w:rsidP="00403D40">
            <w:pPr>
              <w:snapToGrid w:val="0"/>
              <w:ind w:left="177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M</w:t>
            </w:r>
            <w:r>
              <w:rPr>
                <w:rFonts w:ascii="Times New Roman" w:eastAsia="標楷體" w:hAnsi="Times New Roman" w:cs="Times New Roman"/>
              </w:rPr>
              <w:t>D212~215</w:t>
            </w:r>
            <w:r>
              <w:rPr>
                <w:rFonts w:ascii="Times New Roman" w:eastAsia="標楷體" w:hAnsi="Times New Roman" w:cs="Times New Roman" w:hint="eastAsia"/>
              </w:rPr>
              <w:t>、</w:t>
            </w:r>
            <w:r w:rsidR="00B45935">
              <w:rPr>
                <w:rFonts w:ascii="Times New Roman" w:eastAsia="標楷體" w:hAnsi="Times New Roman" w:cs="Times New Roman"/>
              </w:rPr>
              <w:br/>
            </w:r>
            <w:r w:rsidR="00B45935">
              <w:rPr>
                <w:rFonts w:ascii="Times New Roman" w:eastAsia="標楷體" w:hAnsi="Times New Roman" w:cs="Times New Roman" w:hint="eastAsia"/>
              </w:rPr>
              <w:t>M</w:t>
            </w:r>
            <w:r w:rsidR="00B45935">
              <w:rPr>
                <w:rFonts w:ascii="Times New Roman" w:eastAsia="標楷體" w:hAnsi="Times New Roman" w:cs="Times New Roman"/>
              </w:rPr>
              <w:t>D171(</w:t>
            </w:r>
            <w:r w:rsidR="00B45935">
              <w:rPr>
                <w:rFonts w:ascii="Times New Roman" w:eastAsia="標楷體" w:hAnsi="Times New Roman" w:cs="Times New Roman" w:hint="eastAsia"/>
              </w:rPr>
              <w:t>博士班組</w:t>
            </w:r>
            <w:r w:rsidR="00B45935">
              <w:rPr>
                <w:rFonts w:ascii="Times New Roman" w:eastAsia="標楷體" w:hAnsi="Times New Roman" w:cs="Times New Roman" w:hint="eastAsia"/>
              </w:rPr>
              <w:t>)</w:t>
            </w:r>
          </w:p>
        </w:tc>
      </w:tr>
    </w:tbl>
    <w:p w14:paraId="3EC67EE0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</w:rPr>
      </w:pPr>
    </w:p>
    <w:p w14:paraId="5FFE20BA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</w:rPr>
      </w:pPr>
      <w:r w:rsidRPr="00454553">
        <w:rPr>
          <w:rFonts w:ascii="Times New Roman" w:eastAsia="標楷體" w:hAnsi="Times New Roman" w:cs="Times New Roman"/>
        </w:rPr>
        <w:br w:type="page"/>
      </w:r>
    </w:p>
    <w:p w14:paraId="333A791B" w14:textId="77777777" w:rsidR="00403D40" w:rsidRPr="00454553" w:rsidRDefault="00403D40" w:rsidP="00403D40">
      <w:pPr>
        <w:snapToGrid w:val="0"/>
        <w:spacing w:after="120" w:line="36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highlight w:val="yellow"/>
        </w:rPr>
      </w:pP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>台灣營養學會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第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50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屆年會暨學術研討會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</w:t>
      </w: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議程</w:t>
      </w:r>
    </w:p>
    <w:p w14:paraId="6544CC1C" w14:textId="77777777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</w:rPr>
      </w:pPr>
      <w:r w:rsidRPr="00454553">
        <w:rPr>
          <w:rFonts w:ascii="Times New Roman" w:eastAsia="標楷體" w:hAnsi="Times New Roman" w:cs="Times New Roman"/>
          <w:b/>
        </w:rPr>
        <w:t>時</w:t>
      </w:r>
      <w:r w:rsidRPr="00454553">
        <w:rPr>
          <w:rFonts w:ascii="Times New Roman" w:eastAsia="標楷體" w:hAnsi="Times New Roman" w:cs="Times New Roman"/>
          <w:b/>
        </w:rPr>
        <w:t xml:space="preserve">    </w:t>
      </w:r>
      <w:r w:rsidRPr="00454553">
        <w:rPr>
          <w:rFonts w:ascii="Times New Roman" w:eastAsia="標楷體" w:hAnsi="Times New Roman" w:cs="Times New Roman"/>
          <w:b/>
        </w:rPr>
        <w:t>間</w:t>
      </w:r>
      <w:r w:rsidRPr="00454553">
        <w:rPr>
          <w:rFonts w:ascii="Times New Roman" w:eastAsia="標楷體" w:hAnsi="Times New Roman" w:cs="Times New Roman"/>
          <w:bCs/>
        </w:rPr>
        <w:t>: 2</w:t>
      </w:r>
      <w:r w:rsidRPr="00454553">
        <w:rPr>
          <w:rFonts w:ascii="Times New Roman" w:eastAsia="標楷體" w:hAnsi="Times New Roman" w:cs="Times New Roman"/>
        </w:rPr>
        <w:t>024</w:t>
      </w:r>
      <w:r w:rsidRPr="00454553">
        <w:rPr>
          <w:rFonts w:ascii="Times New Roman" w:eastAsia="標楷體" w:hAnsi="Times New Roman" w:cs="Times New Roman"/>
        </w:rPr>
        <w:t>年</w:t>
      </w:r>
      <w:r w:rsidRPr="00454553">
        <w:rPr>
          <w:rFonts w:ascii="Times New Roman" w:eastAsia="標楷體" w:hAnsi="Times New Roman" w:cs="Times New Roman"/>
        </w:rPr>
        <w:t>5</w:t>
      </w:r>
      <w:r w:rsidRPr="00454553">
        <w:rPr>
          <w:rFonts w:ascii="Times New Roman" w:eastAsia="標楷體" w:hAnsi="Times New Roman" w:cs="Times New Roman"/>
        </w:rPr>
        <w:t>月</w:t>
      </w:r>
      <w:r w:rsidRPr="00454553">
        <w:rPr>
          <w:rFonts w:ascii="Times New Roman" w:eastAsia="標楷體" w:hAnsi="Times New Roman" w:cs="Times New Roman"/>
        </w:rPr>
        <w:t>4</w:t>
      </w:r>
      <w:r w:rsidRPr="00454553">
        <w:rPr>
          <w:rFonts w:ascii="Times New Roman" w:eastAsia="標楷體" w:hAnsi="Times New Roman" w:cs="Times New Roman"/>
        </w:rPr>
        <w:t>日</w:t>
      </w:r>
      <w:r w:rsidRPr="00454553">
        <w:rPr>
          <w:rFonts w:ascii="Times New Roman" w:eastAsia="標楷體" w:hAnsi="Times New Roman" w:cs="Times New Roman"/>
        </w:rPr>
        <w:t>(</w:t>
      </w:r>
      <w:r w:rsidRPr="00454553">
        <w:rPr>
          <w:rFonts w:ascii="Times New Roman" w:eastAsia="標楷體" w:hAnsi="Times New Roman" w:cs="Times New Roman"/>
        </w:rPr>
        <w:t>六</w:t>
      </w:r>
      <w:r w:rsidRPr="00454553">
        <w:rPr>
          <w:rFonts w:ascii="Times New Roman" w:eastAsia="標楷體" w:hAnsi="Times New Roman" w:cs="Times New Roman"/>
        </w:rPr>
        <w:t>) 17:00-17:30</w:t>
      </w:r>
    </w:p>
    <w:p w14:paraId="1B573D11" w14:textId="1F310E56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szCs w:val="24"/>
        </w:rPr>
      </w:pPr>
      <w:r w:rsidRPr="00454553">
        <w:rPr>
          <w:rFonts w:ascii="Times New Roman" w:eastAsia="標楷體" w:hAnsi="Times New Roman" w:cs="Times New Roman"/>
          <w:b/>
          <w:bCs/>
          <w:szCs w:val="24"/>
        </w:rPr>
        <w:t>地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 xml:space="preserve">    </w:t>
      </w:r>
      <w:r w:rsidRPr="00454553">
        <w:rPr>
          <w:rFonts w:ascii="Times New Roman" w:eastAsia="標楷體" w:hAnsi="Times New Roman" w:cs="Times New Roman"/>
          <w:b/>
          <w:bCs/>
          <w:szCs w:val="24"/>
        </w:rPr>
        <w:t>點</w:t>
      </w:r>
      <w:r w:rsidRPr="00454553">
        <w:rPr>
          <w:rFonts w:ascii="Times New Roman" w:eastAsia="標楷體" w:hAnsi="Times New Roman" w:cs="Times New Roman"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szCs w:val="24"/>
        </w:rPr>
        <w:t>輔仁大學</w:t>
      </w:r>
      <w:r w:rsidR="004A2E3B" w:rsidRPr="00454553">
        <w:rPr>
          <w:rFonts w:ascii="Times New Roman" w:eastAsia="標楷體" w:hAnsi="Times New Roman" w:cs="Times New Roman"/>
          <w:szCs w:val="24"/>
        </w:rPr>
        <w:t xml:space="preserve"> </w:t>
      </w:r>
      <w:r w:rsidR="004A2E3B" w:rsidRPr="00454553">
        <w:rPr>
          <w:rFonts w:ascii="Times New Roman" w:eastAsia="標楷體" w:hAnsi="Times New Roman" w:cs="Times New Roman"/>
          <w:szCs w:val="24"/>
        </w:rPr>
        <w:t>國璽樓</w:t>
      </w:r>
      <w:r w:rsidR="0009764F">
        <w:rPr>
          <w:rFonts w:ascii="Times New Roman" w:eastAsia="標楷體" w:hAnsi="Times New Roman" w:cs="Times New Roman" w:hint="eastAsia"/>
          <w:szCs w:val="24"/>
        </w:rPr>
        <w:t>一樓</w:t>
      </w:r>
      <w:r w:rsidR="004A2E3B" w:rsidRPr="00454553">
        <w:rPr>
          <w:rFonts w:ascii="Times New Roman" w:eastAsia="標楷體" w:hAnsi="Times New Roman" w:cs="Times New Roman"/>
          <w:szCs w:val="24"/>
        </w:rPr>
        <w:t>國際會議廳</w:t>
      </w:r>
    </w:p>
    <w:p w14:paraId="7CCE886B" w14:textId="77777777" w:rsidR="00403D40" w:rsidRPr="00454553" w:rsidRDefault="00403D40" w:rsidP="00403D40">
      <w:pPr>
        <w:snapToGrid w:val="0"/>
        <w:spacing w:line="360" w:lineRule="auto"/>
        <w:ind w:firstLineChars="100" w:firstLine="240"/>
        <w:rPr>
          <w:rFonts w:ascii="Times New Roman" w:eastAsia="標楷體" w:hAnsi="Times New Roman" w:cs="Times New Roman"/>
          <w:bCs/>
          <w:szCs w:val="24"/>
        </w:rPr>
      </w:pPr>
      <w:r w:rsidRPr="00454553">
        <w:rPr>
          <w:rFonts w:ascii="Times New Roman" w:eastAsia="標楷體" w:hAnsi="Times New Roman" w:cs="Times New Roman"/>
          <w:b/>
          <w:szCs w:val="24"/>
        </w:rPr>
        <w:t>主辦單位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: </w:t>
      </w:r>
      <w:r w:rsidRPr="00454553">
        <w:rPr>
          <w:rFonts w:ascii="Times New Roman" w:eastAsia="標楷體" w:hAnsi="Times New Roman" w:cs="Times New Roman"/>
          <w:bCs/>
          <w:szCs w:val="24"/>
        </w:rPr>
        <w:t>台灣營養學會、輔仁大學</w:t>
      </w:r>
      <w:r w:rsidRPr="00454553">
        <w:rPr>
          <w:rFonts w:ascii="Times New Roman" w:eastAsia="標楷體" w:hAnsi="Times New Roman" w:cs="Times New Roman"/>
          <w:bCs/>
          <w:szCs w:val="24"/>
        </w:rPr>
        <w:t xml:space="preserve"> </w:t>
      </w:r>
      <w:r w:rsidRPr="00454553">
        <w:rPr>
          <w:rFonts w:ascii="Times New Roman" w:eastAsia="標楷體" w:hAnsi="Times New Roman" w:cs="Times New Roman"/>
          <w:bCs/>
          <w:szCs w:val="24"/>
        </w:rPr>
        <w:t>營養科學系</w:t>
      </w:r>
    </w:p>
    <w:p w14:paraId="1A546982" w14:textId="77777777" w:rsidR="00403D40" w:rsidRPr="00454553" w:rsidRDefault="00403D40" w:rsidP="008666B7">
      <w:pPr>
        <w:snapToGrid w:val="0"/>
        <w:spacing w:line="360" w:lineRule="auto"/>
        <w:ind w:firstLineChars="50" w:firstLine="140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454553">
        <w:rPr>
          <w:rFonts w:ascii="Times New Roman" w:eastAsia="標楷體" w:hAnsi="Times New Roman" w:cs="Times New Roman"/>
          <w:b/>
          <w:bCs/>
          <w:sz w:val="28"/>
          <w:szCs w:val="28"/>
        </w:rPr>
        <w:t>【大會閉幕】</w:t>
      </w:r>
    </w:p>
    <w:tbl>
      <w:tblPr>
        <w:tblW w:w="1019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65"/>
        <w:gridCol w:w="7242"/>
        <w:gridCol w:w="1989"/>
      </w:tblGrid>
      <w:tr w:rsidR="00D24FF5" w:rsidRPr="00454553" w14:paraId="6B65E0C8" w14:textId="77777777" w:rsidTr="00FA2A4F">
        <w:trPr>
          <w:trHeight w:val="567"/>
        </w:trPr>
        <w:tc>
          <w:tcPr>
            <w:tcW w:w="965" w:type="dxa"/>
            <w:shd w:val="clear" w:color="auto" w:fill="DAEE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6064C9" w14:textId="77777777" w:rsidR="00D24FF5" w:rsidRPr="00454553" w:rsidRDefault="00D24FF5" w:rsidP="00403D40">
            <w:pPr>
              <w:snapToGrid w:val="0"/>
              <w:spacing w:before="240" w:line="360" w:lineRule="auto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時間</w:t>
            </w:r>
          </w:p>
        </w:tc>
        <w:tc>
          <w:tcPr>
            <w:tcW w:w="7242" w:type="dxa"/>
            <w:shd w:val="clear" w:color="auto" w:fill="DAEE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447845" w14:textId="2EF00879" w:rsidR="00D24FF5" w:rsidRPr="00454553" w:rsidRDefault="00D24FF5" w:rsidP="00D24FF5">
            <w:pPr>
              <w:snapToGrid w:val="0"/>
              <w:spacing w:before="240" w:line="360" w:lineRule="auto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活動</w:t>
            </w:r>
          </w:p>
        </w:tc>
        <w:tc>
          <w:tcPr>
            <w:tcW w:w="1989" w:type="dxa"/>
            <w:shd w:val="clear" w:color="auto" w:fill="DAEEF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C6EC58" w14:textId="77777777" w:rsidR="00D24FF5" w:rsidRPr="00454553" w:rsidRDefault="00D24FF5" w:rsidP="00403D40">
            <w:pPr>
              <w:snapToGrid w:val="0"/>
              <w:spacing w:before="240" w:line="360" w:lineRule="auto"/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地點</w:t>
            </w:r>
          </w:p>
        </w:tc>
      </w:tr>
      <w:tr w:rsidR="00454553" w:rsidRPr="00454553" w14:paraId="634B1745" w14:textId="77777777" w:rsidTr="004A2E3B">
        <w:trPr>
          <w:trHeight w:val="833"/>
        </w:trPr>
        <w:tc>
          <w:tcPr>
            <w:tcW w:w="96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6D3964" w14:textId="77777777" w:rsidR="00403D40" w:rsidRPr="00454553" w:rsidRDefault="00403D40" w:rsidP="00403D40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00</w:t>
            </w:r>
          </w:p>
          <w:p w14:paraId="7F3F77FB" w14:textId="77777777" w:rsidR="00403D40" w:rsidRPr="00454553" w:rsidRDefault="00403D40" w:rsidP="00403D40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10</w:t>
            </w:r>
          </w:p>
        </w:tc>
        <w:tc>
          <w:tcPr>
            <w:tcW w:w="724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EAE367" w14:textId="77777777" w:rsidR="00403D40" w:rsidRPr="00454553" w:rsidRDefault="00403D40" w:rsidP="00403D40">
            <w:pPr>
              <w:snapToGrid w:val="0"/>
              <w:ind w:leftChars="-2" w:left="-3" w:hanging="2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年會閉幕式</w:t>
            </w:r>
            <w:r w:rsidRPr="00454553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理事長暨貴賓致詞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1989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3868F5" w14:textId="77777777" w:rsidR="00FC27CE" w:rsidRDefault="004A2E3B" w:rsidP="00FC27CE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>國璽樓一樓</w:t>
            </w:r>
          </w:p>
          <w:p w14:paraId="687D6A66" w14:textId="6496188B" w:rsidR="00403D40" w:rsidRDefault="004A2E3B" w:rsidP="00FC27CE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454553">
              <w:rPr>
                <w:rFonts w:ascii="Times New Roman" w:eastAsia="標楷體" w:hAnsi="Times New Roman" w:cs="Times New Roman"/>
                <w:szCs w:val="24"/>
              </w:rPr>
              <w:t>國際會議廳</w:t>
            </w:r>
          </w:p>
          <w:p w14:paraId="0E22ACC7" w14:textId="4F662DDC" w:rsidR="0009764F" w:rsidRPr="00454553" w:rsidRDefault="0009764F" w:rsidP="00FC27CE">
            <w:pPr>
              <w:snapToGrid w:val="0"/>
              <w:spacing w:line="400" w:lineRule="exact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MD152</w:t>
            </w:r>
          </w:p>
        </w:tc>
      </w:tr>
      <w:tr w:rsidR="00D24FF5" w:rsidRPr="00454553" w14:paraId="7B202872" w14:textId="77777777" w:rsidTr="00621B82">
        <w:trPr>
          <w:trHeight w:val="833"/>
        </w:trPr>
        <w:tc>
          <w:tcPr>
            <w:tcW w:w="96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C8AF1F" w14:textId="77777777" w:rsidR="00D24FF5" w:rsidRPr="00454553" w:rsidRDefault="00D24FF5" w:rsidP="00403D40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10</w:t>
            </w:r>
          </w:p>
          <w:p w14:paraId="77F3182B" w14:textId="77777777" w:rsidR="00D24FF5" w:rsidRPr="00454553" w:rsidRDefault="00D24FF5" w:rsidP="00403D40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30</w:t>
            </w:r>
          </w:p>
        </w:tc>
        <w:tc>
          <w:tcPr>
            <w:tcW w:w="724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067C28" w14:textId="77777777" w:rsidR="00D24FF5" w:rsidRPr="00454553" w:rsidRDefault="00D24FF5" w:rsidP="00403D40">
            <w:pPr>
              <w:numPr>
                <w:ilvl w:val="0"/>
                <w:numId w:val="5"/>
              </w:numPr>
              <w:autoSpaceDE w:val="0"/>
              <w:autoSpaceDN w:val="0"/>
              <w:snapToGrid w:val="0"/>
              <w:spacing w:line="360" w:lineRule="auto"/>
              <w:ind w:left="290" w:hanging="290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頒發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71D5EF15" w14:textId="77777777" w:rsidR="00D24FF5" w:rsidRPr="00454553" w:rsidRDefault="00D24FF5" w:rsidP="00403D40">
            <w:pPr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  </w:t>
            </w:r>
            <w:r w:rsidRPr="00454553">
              <w:rPr>
                <w:rFonts w:ascii="Times New Roman" w:eastAsia="標楷體" w:hAnsi="Times New Roman" w:cs="Times New Roman"/>
              </w:rPr>
              <w:t>參展與贊助公司</w:t>
            </w:r>
            <w:r w:rsidRPr="00454553">
              <w:rPr>
                <w:rFonts w:ascii="Times New Roman" w:eastAsia="標楷體" w:hAnsi="Times New Roman" w:cs="Times New Roman"/>
              </w:rPr>
              <w:t xml:space="preserve"> </w:t>
            </w:r>
            <w:r w:rsidRPr="00454553">
              <w:rPr>
                <w:rFonts w:ascii="Times New Roman" w:eastAsia="標楷體" w:hAnsi="Times New Roman" w:cs="Times New Roman"/>
              </w:rPr>
              <w:t>感謝狀</w:t>
            </w:r>
          </w:p>
          <w:p w14:paraId="3741EFD7" w14:textId="77777777" w:rsidR="00D24FF5" w:rsidRPr="00454553" w:rsidRDefault="00D24FF5" w:rsidP="00403D40">
            <w:pPr>
              <w:numPr>
                <w:ilvl w:val="0"/>
                <w:numId w:val="5"/>
              </w:numPr>
              <w:autoSpaceDE w:val="0"/>
              <w:autoSpaceDN w:val="0"/>
              <w:snapToGrid w:val="0"/>
              <w:spacing w:line="360" w:lineRule="auto"/>
              <w:ind w:left="290" w:hanging="284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頒獎</w:t>
            </w:r>
          </w:p>
          <w:p w14:paraId="779AE4A4" w14:textId="77777777" w:rsidR="00D24FF5" w:rsidRPr="00454553" w:rsidRDefault="00D24FF5" w:rsidP="00403D40">
            <w:pPr>
              <w:snapToGrid w:val="0"/>
              <w:spacing w:line="360" w:lineRule="auto"/>
              <w:ind w:leftChars="120" w:left="288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1. </w:t>
            </w:r>
            <w:r w:rsidRPr="00454553">
              <w:rPr>
                <w:rFonts w:ascii="Times New Roman" w:eastAsia="標楷體" w:hAnsi="Times New Roman" w:cs="Times New Roman"/>
              </w:rPr>
              <w:t>壁報論文競賽頒獎</w:t>
            </w:r>
          </w:p>
          <w:p w14:paraId="0C426A1B" w14:textId="77777777" w:rsidR="00D24FF5" w:rsidRPr="00454553" w:rsidRDefault="00D24FF5" w:rsidP="00403D40">
            <w:pPr>
              <w:snapToGrid w:val="0"/>
              <w:spacing w:line="360" w:lineRule="auto"/>
              <w:ind w:leftChars="120" w:left="288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2. </w:t>
            </w:r>
            <w:r w:rsidRPr="00454553">
              <w:rPr>
                <w:rFonts w:ascii="Times New Roman" w:eastAsia="標楷體" w:hAnsi="Times New Roman" w:cs="Times New Roman"/>
              </w:rPr>
              <w:t>口頭論文競賽頒獎</w:t>
            </w:r>
          </w:p>
          <w:p w14:paraId="6AED5177" w14:textId="77777777" w:rsidR="00D24FF5" w:rsidRPr="00454553" w:rsidRDefault="00D24FF5" w:rsidP="00403D40">
            <w:pPr>
              <w:snapToGrid w:val="0"/>
              <w:spacing w:line="360" w:lineRule="auto"/>
              <w:ind w:leftChars="120" w:left="288"/>
              <w:jc w:val="both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 xml:space="preserve">3. </w:t>
            </w:r>
            <w:r w:rsidRPr="00454553">
              <w:rPr>
                <w:rFonts w:ascii="Times New Roman" w:eastAsia="標楷體" w:hAnsi="Times New Roman" w:cs="Times New Roman"/>
              </w:rPr>
              <w:t>營養創意料理競賽頒獎</w:t>
            </w:r>
          </w:p>
          <w:p w14:paraId="7B2D85C7" w14:textId="77777777" w:rsidR="00D24FF5" w:rsidRPr="00454553" w:rsidRDefault="00D24FF5" w:rsidP="00403D40">
            <w:pPr>
              <w:numPr>
                <w:ilvl w:val="0"/>
                <w:numId w:val="5"/>
              </w:numPr>
              <w:autoSpaceDE w:val="0"/>
              <w:autoSpaceDN w:val="0"/>
              <w:snapToGrid w:val="0"/>
              <w:spacing w:line="360" w:lineRule="auto"/>
              <w:ind w:left="290" w:hanging="290"/>
              <w:jc w:val="both"/>
              <w:rPr>
                <w:rFonts w:ascii="Times New Roman" w:eastAsia="標楷體" w:hAnsi="Times New Roman" w:cs="Times New Roman"/>
              </w:rPr>
            </w:pPr>
            <w:proofErr w:type="gramStart"/>
            <w:r w:rsidRPr="00454553">
              <w:rPr>
                <w:rFonts w:ascii="Times New Roman" w:eastAsia="標楷體" w:hAnsi="Times New Roman" w:cs="Times New Roman"/>
              </w:rPr>
              <w:t>年會主辨單位</w:t>
            </w:r>
            <w:proofErr w:type="gramEnd"/>
            <w:r w:rsidRPr="00454553">
              <w:rPr>
                <w:rFonts w:ascii="Times New Roman" w:eastAsia="標楷體" w:hAnsi="Times New Roman" w:cs="Times New Roman"/>
              </w:rPr>
              <w:t>交接</w:t>
            </w:r>
          </w:p>
          <w:p w14:paraId="16B28CB5" w14:textId="12127C9A" w:rsidR="00D24FF5" w:rsidRPr="00454553" w:rsidRDefault="00D24FF5" w:rsidP="00DC6BA1">
            <w:pPr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989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CCBA9E" w14:textId="77777777" w:rsidR="00D24FF5" w:rsidRPr="00454553" w:rsidRDefault="00D24FF5" w:rsidP="00403D40">
            <w:pPr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403D40" w:rsidRPr="00454553" w14:paraId="3DA1A64C" w14:textId="77777777" w:rsidTr="004A2E3B">
        <w:trPr>
          <w:trHeight w:val="833"/>
        </w:trPr>
        <w:tc>
          <w:tcPr>
            <w:tcW w:w="96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BC9095" w14:textId="77777777" w:rsidR="00403D40" w:rsidRPr="00454553" w:rsidRDefault="00403D40" w:rsidP="00403D40">
            <w:pPr>
              <w:snapToGrid w:val="0"/>
              <w:spacing w:before="240"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</w:rPr>
              <w:t>17:30</w:t>
            </w:r>
          </w:p>
        </w:tc>
        <w:tc>
          <w:tcPr>
            <w:tcW w:w="724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035EA6" w14:textId="77777777" w:rsidR="00403D40" w:rsidRPr="00454553" w:rsidRDefault="00403D40" w:rsidP="00403D40">
            <w:pPr>
              <w:snapToGrid w:val="0"/>
              <w:spacing w:before="240"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454553">
              <w:rPr>
                <w:rFonts w:ascii="Times New Roman" w:eastAsia="標楷體" w:hAnsi="Times New Roman" w:cs="Times New Roman"/>
                <w:b/>
              </w:rPr>
              <w:t>【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賦歸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/</w:t>
            </w:r>
            <w:r w:rsidRPr="00454553">
              <w:rPr>
                <w:rFonts w:ascii="Times New Roman" w:eastAsia="標楷體" w:hAnsi="Times New Roman" w:cs="Times New Roman"/>
                <w:b/>
                <w:bCs/>
              </w:rPr>
              <w:t>珍重再見</w:t>
            </w:r>
            <w:r w:rsidRPr="00454553">
              <w:rPr>
                <w:rFonts w:ascii="Times New Roman" w:eastAsia="標楷體" w:hAnsi="Times New Roman" w:cs="Times New Roman"/>
                <w:b/>
              </w:rPr>
              <w:t>】</w:t>
            </w:r>
          </w:p>
        </w:tc>
        <w:tc>
          <w:tcPr>
            <w:tcW w:w="1989" w:type="dxa"/>
            <w:vMerge/>
            <w:shd w:val="clear" w:color="auto" w:fill="auto"/>
            <w:vAlign w:val="center"/>
            <w:hideMark/>
          </w:tcPr>
          <w:p w14:paraId="1852DAD4" w14:textId="77777777" w:rsidR="00403D40" w:rsidRPr="00454553" w:rsidRDefault="00403D40" w:rsidP="00403D40">
            <w:pPr>
              <w:snapToGrid w:val="0"/>
              <w:spacing w:before="240" w:line="360" w:lineRule="auto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</w:tbl>
    <w:p w14:paraId="7D757CAF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  <w:bCs/>
        </w:rPr>
      </w:pPr>
    </w:p>
    <w:p w14:paraId="1F3D45EE" w14:textId="77777777" w:rsidR="00403D40" w:rsidRPr="00454553" w:rsidRDefault="00403D40" w:rsidP="00403D40">
      <w:pPr>
        <w:widowControl/>
        <w:rPr>
          <w:rFonts w:ascii="Times New Roman" w:eastAsia="標楷體" w:hAnsi="Times New Roman" w:cs="Times New Roman"/>
          <w:bCs/>
          <w:sz w:val="28"/>
          <w:szCs w:val="28"/>
        </w:rPr>
      </w:pPr>
    </w:p>
    <w:p w14:paraId="7A7B923B" w14:textId="20503413" w:rsidR="00506E05" w:rsidRPr="00454553" w:rsidRDefault="00506E05" w:rsidP="00403D40">
      <w:pPr>
        <w:rPr>
          <w:rFonts w:ascii="Times New Roman" w:hAnsi="Times New Roman" w:cs="Times New Roman"/>
        </w:rPr>
      </w:pPr>
    </w:p>
    <w:sectPr w:rsidR="00506E05" w:rsidRPr="00454553" w:rsidSect="002205EA">
      <w:pgSz w:w="11906" w:h="16838"/>
      <w:pgMar w:top="720" w:right="720" w:bottom="425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44B60" w14:textId="77777777" w:rsidR="002D0ADF" w:rsidRDefault="002D0ADF" w:rsidP="00CB01B6">
      <w:r>
        <w:separator/>
      </w:r>
    </w:p>
  </w:endnote>
  <w:endnote w:type="continuationSeparator" w:id="0">
    <w:p w14:paraId="51269605" w14:textId="77777777" w:rsidR="002D0ADF" w:rsidRDefault="002D0ADF" w:rsidP="00CB01B6">
      <w:r>
        <w:continuationSeparator/>
      </w:r>
    </w:p>
  </w:endnote>
  <w:endnote w:type="continuationNotice" w:id="1">
    <w:p w14:paraId="11749E1A" w14:textId="77777777" w:rsidR="002D0ADF" w:rsidRDefault="002D0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99925161"/>
      <w:docPartObj>
        <w:docPartGallery w:val="Page Numbers (Bottom of Page)"/>
        <w:docPartUnique/>
      </w:docPartObj>
    </w:sdtPr>
    <w:sdtEndPr/>
    <w:sdtContent>
      <w:p w14:paraId="0625746D" w14:textId="0E70B529" w:rsidR="00CC33D9" w:rsidRDefault="00CC33D9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D6DD4">
          <w:rPr>
            <w:noProof/>
            <w:lang w:val="zh-TW"/>
          </w:rPr>
          <w:t>8</w:t>
        </w:r>
        <w:r>
          <w:fldChar w:fldCharType="end"/>
        </w:r>
      </w:p>
    </w:sdtContent>
  </w:sdt>
  <w:p w14:paraId="1E932939" w14:textId="77777777" w:rsidR="00CC33D9" w:rsidRDefault="00CC33D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82F38" w14:textId="77777777" w:rsidR="002D0ADF" w:rsidRDefault="002D0ADF" w:rsidP="00CB01B6">
      <w:r>
        <w:separator/>
      </w:r>
    </w:p>
  </w:footnote>
  <w:footnote w:type="continuationSeparator" w:id="0">
    <w:p w14:paraId="1EE6C0D7" w14:textId="77777777" w:rsidR="002D0ADF" w:rsidRDefault="002D0ADF" w:rsidP="00CB01B6">
      <w:r>
        <w:continuationSeparator/>
      </w:r>
    </w:p>
  </w:footnote>
  <w:footnote w:type="continuationNotice" w:id="1">
    <w:p w14:paraId="08931325" w14:textId="77777777" w:rsidR="002D0ADF" w:rsidRDefault="002D0AD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858A0"/>
    <w:multiLevelType w:val="hybridMultilevel"/>
    <w:tmpl w:val="E7B480A2"/>
    <w:lvl w:ilvl="0" w:tplc="8F74FE70">
      <w:numFmt w:val="bullet"/>
      <w:lvlText w:val="•"/>
      <w:lvlJc w:val="left"/>
      <w:pPr>
        <w:ind w:left="480" w:hanging="480"/>
      </w:pPr>
      <w:rPr>
        <w:rFonts w:hint="default"/>
        <w:lang w:val="zh-TW" w:eastAsia="zh-TW" w:bidi="zh-TW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8919B7"/>
    <w:multiLevelType w:val="hybridMultilevel"/>
    <w:tmpl w:val="5CDCC1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E60637D"/>
    <w:multiLevelType w:val="hybridMultilevel"/>
    <w:tmpl w:val="03567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7E309DE"/>
    <w:multiLevelType w:val="hybridMultilevel"/>
    <w:tmpl w:val="DE945B92"/>
    <w:lvl w:ilvl="0" w:tplc="8F74FE70">
      <w:numFmt w:val="bullet"/>
      <w:lvlText w:val="•"/>
      <w:lvlJc w:val="left"/>
      <w:pPr>
        <w:ind w:left="480" w:hanging="480"/>
      </w:pPr>
      <w:rPr>
        <w:rFonts w:hint="default"/>
        <w:lang w:val="zh-TW" w:eastAsia="zh-TW" w:bidi="zh-TW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2E87F8A"/>
    <w:multiLevelType w:val="hybridMultilevel"/>
    <w:tmpl w:val="2654ABAC"/>
    <w:lvl w:ilvl="0" w:tplc="8F74FE70">
      <w:numFmt w:val="bullet"/>
      <w:lvlText w:val="•"/>
      <w:lvlJc w:val="left"/>
      <w:pPr>
        <w:ind w:left="480" w:hanging="480"/>
      </w:pPr>
      <w:rPr>
        <w:rFonts w:hint="default"/>
        <w:lang w:val="zh-TW" w:eastAsia="zh-TW" w:bidi="zh-TW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MTU2NTc3NbEwtrBU0lEKTi0uzszPAykwMqwFAAXPhOEtAAAA"/>
  </w:docVars>
  <w:rsids>
    <w:rsidRoot w:val="00F56B0E"/>
    <w:rsid w:val="00007FF4"/>
    <w:rsid w:val="00010E44"/>
    <w:rsid w:val="000123A1"/>
    <w:rsid w:val="00012EF0"/>
    <w:rsid w:val="00016F7B"/>
    <w:rsid w:val="00030ED3"/>
    <w:rsid w:val="0003628F"/>
    <w:rsid w:val="00037883"/>
    <w:rsid w:val="00037D55"/>
    <w:rsid w:val="000418CC"/>
    <w:rsid w:val="00046C61"/>
    <w:rsid w:val="00050669"/>
    <w:rsid w:val="0006574A"/>
    <w:rsid w:val="0007291C"/>
    <w:rsid w:val="00072DE4"/>
    <w:rsid w:val="0008188D"/>
    <w:rsid w:val="000870BC"/>
    <w:rsid w:val="0009764F"/>
    <w:rsid w:val="00097974"/>
    <w:rsid w:val="000A0E7A"/>
    <w:rsid w:val="000A66EE"/>
    <w:rsid w:val="000B26E3"/>
    <w:rsid w:val="000C1DC4"/>
    <w:rsid w:val="000C284C"/>
    <w:rsid w:val="000C3E9D"/>
    <w:rsid w:val="000D0D93"/>
    <w:rsid w:val="000D23A9"/>
    <w:rsid w:val="000D500D"/>
    <w:rsid w:val="000E2116"/>
    <w:rsid w:val="000E3240"/>
    <w:rsid w:val="000F3F68"/>
    <w:rsid w:val="000F6B82"/>
    <w:rsid w:val="00104020"/>
    <w:rsid w:val="00105BCC"/>
    <w:rsid w:val="00126C9A"/>
    <w:rsid w:val="0013492F"/>
    <w:rsid w:val="0014480A"/>
    <w:rsid w:val="001448AB"/>
    <w:rsid w:val="00146A7F"/>
    <w:rsid w:val="00147300"/>
    <w:rsid w:val="001475F1"/>
    <w:rsid w:val="0015171E"/>
    <w:rsid w:val="00165F94"/>
    <w:rsid w:val="001700A6"/>
    <w:rsid w:val="0017712D"/>
    <w:rsid w:val="001902FD"/>
    <w:rsid w:val="00193598"/>
    <w:rsid w:val="0019580A"/>
    <w:rsid w:val="001A0967"/>
    <w:rsid w:val="001A21E0"/>
    <w:rsid w:val="001A2D36"/>
    <w:rsid w:val="001B0C40"/>
    <w:rsid w:val="001C0FB6"/>
    <w:rsid w:val="001C5004"/>
    <w:rsid w:val="001D481F"/>
    <w:rsid w:val="001D7BAB"/>
    <w:rsid w:val="001D7BE3"/>
    <w:rsid w:val="001E2C8C"/>
    <w:rsid w:val="001F021E"/>
    <w:rsid w:val="001F11E7"/>
    <w:rsid w:val="002007A2"/>
    <w:rsid w:val="002072BE"/>
    <w:rsid w:val="002079F1"/>
    <w:rsid w:val="002079F7"/>
    <w:rsid w:val="002205EA"/>
    <w:rsid w:val="00234B28"/>
    <w:rsid w:val="00243DA9"/>
    <w:rsid w:val="00247F31"/>
    <w:rsid w:val="002523C0"/>
    <w:rsid w:val="0025395B"/>
    <w:rsid w:val="00262C20"/>
    <w:rsid w:val="00273595"/>
    <w:rsid w:val="00277E9D"/>
    <w:rsid w:val="0028282A"/>
    <w:rsid w:val="00283BAB"/>
    <w:rsid w:val="002975FB"/>
    <w:rsid w:val="002A24B9"/>
    <w:rsid w:val="002A39A9"/>
    <w:rsid w:val="002A784F"/>
    <w:rsid w:val="002B61C6"/>
    <w:rsid w:val="002C74F1"/>
    <w:rsid w:val="002D0ADF"/>
    <w:rsid w:val="002D2838"/>
    <w:rsid w:val="002E43BC"/>
    <w:rsid w:val="00302556"/>
    <w:rsid w:val="003123C9"/>
    <w:rsid w:val="003214F6"/>
    <w:rsid w:val="00325C80"/>
    <w:rsid w:val="00326E74"/>
    <w:rsid w:val="0033202D"/>
    <w:rsid w:val="00333285"/>
    <w:rsid w:val="00333E8A"/>
    <w:rsid w:val="00336851"/>
    <w:rsid w:val="00343862"/>
    <w:rsid w:val="00347C3F"/>
    <w:rsid w:val="00352E73"/>
    <w:rsid w:val="0035584C"/>
    <w:rsid w:val="003623B8"/>
    <w:rsid w:val="00371BEA"/>
    <w:rsid w:val="00372E9B"/>
    <w:rsid w:val="00390F52"/>
    <w:rsid w:val="003937BC"/>
    <w:rsid w:val="00396F92"/>
    <w:rsid w:val="003A1AAC"/>
    <w:rsid w:val="003B3DDA"/>
    <w:rsid w:val="003C49EA"/>
    <w:rsid w:val="003C4D87"/>
    <w:rsid w:val="003C569D"/>
    <w:rsid w:val="003E021D"/>
    <w:rsid w:val="003F4BB4"/>
    <w:rsid w:val="00403D40"/>
    <w:rsid w:val="00414E8B"/>
    <w:rsid w:val="00415CD3"/>
    <w:rsid w:val="004210E0"/>
    <w:rsid w:val="00427E91"/>
    <w:rsid w:val="0043288E"/>
    <w:rsid w:val="0044006A"/>
    <w:rsid w:val="00452180"/>
    <w:rsid w:val="00453076"/>
    <w:rsid w:val="00453B7E"/>
    <w:rsid w:val="00454553"/>
    <w:rsid w:val="004712D7"/>
    <w:rsid w:val="004729E8"/>
    <w:rsid w:val="00472CF5"/>
    <w:rsid w:val="0047327C"/>
    <w:rsid w:val="00480246"/>
    <w:rsid w:val="00486031"/>
    <w:rsid w:val="004969CB"/>
    <w:rsid w:val="004A1FF8"/>
    <w:rsid w:val="004A2E3B"/>
    <w:rsid w:val="004A5F1E"/>
    <w:rsid w:val="004A7987"/>
    <w:rsid w:val="004B4599"/>
    <w:rsid w:val="004C0906"/>
    <w:rsid w:val="004C1FEC"/>
    <w:rsid w:val="004D6DD4"/>
    <w:rsid w:val="004E07F3"/>
    <w:rsid w:val="004E11D1"/>
    <w:rsid w:val="004E5AB5"/>
    <w:rsid w:val="004E742F"/>
    <w:rsid w:val="004F191C"/>
    <w:rsid w:val="004F5775"/>
    <w:rsid w:val="004F604E"/>
    <w:rsid w:val="005062B1"/>
    <w:rsid w:val="00506E05"/>
    <w:rsid w:val="005120C4"/>
    <w:rsid w:val="005149C8"/>
    <w:rsid w:val="0051624F"/>
    <w:rsid w:val="00517A61"/>
    <w:rsid w:val="0052512A"/>
    <w:rsid w:val="00525172"/>
    <w:rsid w:val="0053172A"/>
    <w:rsid w:val="00546E1E"/>
    <w:rsid w:val="005546A3"/>
    <w:rsid w:val="00561FBD"/>
    <w:rsid w:val="005628E4"/>
    <w:rsid w:val="00562A96"/>
    <w:rsid w:val="00563F8C"/>
    <w:rsid w:val="00572473"/>
    <w:rsid w:val="00575CB7"/>
    <w:rsid w:val="00580A65"/>
    <w:rsid w:val="0058178F"/>
    <w:rsid w:val="00590711"/>
    <w:rsid w:val="00597B56"/>
    <w:rsid w:val="005B47DF"/>
    <w:rsid w:val="005C5170"/>
    <w:rsid w:val="005D6915"/>
    <w:rsid w:val="0060030F"/>
    <w:rsid w:val="0060088E"/>
    <w:rsid w:val="00610BD1"/>
    <w:rsid w:val="00612C68"/>
    <w:rsid w:val="00615447"/>
    <w:rsid w:val="00627BE9"/>
    <w:rsid w:val="0063435E"/>
    <w:rsid w:val="00644200"/>
    <w:rsid w:val="00654167"/>
    <w:rsid w:val="00654590"/>
    <w:rsid w:val="00654B7F"/>
    <w:rsid w:val="0066157E"/>
    <w:rsid w:val="006671E7"/>
    <w:rsid w:val="00670DF4"/>
    <w:rsid w:val="006C0BB9"/>
    <w:rsid w:val="006D4BB7"/>
    <w:rsid w:val="006E1035"/>
    <w:rsid w:val="006E6382"/>
    <w:rsid w:val="006F3740"/>
    <w:rsid w:val="00706CCE"/>
    <w:rsid w:val="00706F82"/>
    <w:rsid w:val="00711B0B"/>
    <w:rsid w:val="00720203"/>
    <w:rsid w:val="00721D28"/>
    <w:rsid w:val="00740F93"/>
    <w:rsid w:val="007420A5"/>
    <w:rsid w:val="0074369F"/>
    <w:rsid w:val="00754E7D"/>
    <w:rsid w:val="007563EC"/>
    <w:rsid w:val="007623A5"/>
    <w:rsid w:val="00764C1D"/>
    <w:rsid w:val="007662CE"/>
    <w:rsid w:val="00790F01"/>
    <w:rsid w:val="007934BE"/>
    <w:rsid w:val="007A6E43"/>
    <w:rsid w:val="007B5AFF"/>
    <w:rsid w:val="007B6CAD"/>
    <w:rsid w:val="007D4D78"/>
    <w:rsid w:val="007D65D1"/>
    <w:rsid w:val="007D760A"/>
    <w:rsid w:val="007F5573"/>
    <w:rsid w:val="007F7030"/>
    <w:rsid w:val="007F72AE"/>
    <w:rsid w:val="008117E5"/>
    <w:rsid w:val="008179E2"/>
    <w:rsid w:val="00821563"/>
    <w:rsid w:val="00822F5A"/>
    <w:rsid w:val="008235BA"/>
    <w:rsid w:val="00841046"/>
    <w:rsid w:val="00845511"/>
    <w:rsid w:val="008666B7"/>
    <w:rsid w:val="00883CAD"/>
    <w:rsid w:val="008867BE"/>
    <w:rsid w:val="00894F50"/>
    <w:rsid w:val="00897997"/>
    <w:rsid w:val="008A767A"/>
    <w:rsid w:val="008C3E68"/>
    <w:rsid w:val="008E585F"/>
    <w:rsid w:val="008F49BF"/>
    <w:rsid w:val="008F51E0"/>
    <w:rsid w:val="00906EFF"/>
    <w:rsid w:val="00913A0F"/>
    <w:rsid w:val="009154C3"/>
    <w:rsid w:val="009241A3"/>
    <w:rsid w:val="00924340"/>
    <w:rsid w:val="009248AE"/>
    <w:rsid w:val="00925122"/>
    <w:rsid w:val="00930717"/>
    <w:rsid w:val="009320D7"/>
    <w:rsid w:val="009327BD"/>
    <w:rsid w:val="0093609B"/>
    <w:rsid w:val="0094393E"/>
    <w:rsid w:val="00952FC0"/>
    <w:rsid w:val="00954097"/>
    <w:rsid w:val="00956F1A"/>
    <w:rsid w:val="00957AB3"/>
    <w:rsid w:val="0096203D"/>
    <w:rsid w:val="00965F8F"/>
    <w:rsid w:val="00966708"/>
    <w:rsid w:val="0098103E"/>
    <w:rsid w:val="00982732"/>
    <w:rsid w:val="00991316"/>
    <w:rsid w:val="00995E7D"/>
    <w:rsid w:val="00996974"/>
    <w:rsid w:val="009979F9"/>
    <w:rsid w:val="009A00B8"/>
    <w:rsid w:val="009B5F07"/>
    <w:rsid w:val="009B7E69"/>
    <w:rsid w:val="009C2F00"/>
    <w:rsid w:val="009C7969"/>
    <w:rsid w:val="009D4E76"/>
    <w:rsid w:val="009E1AE2"/>
    <w:rsid w:val="009E35C3"/>
    <w:rsid w:val="009F51C7"/>
    <w:rsid w:val="00A01CAC"/>
    <w:rsid w:val="00A118E8"/>
    <w:rsid w:val="00A2536B"/>
    <w:rsid w:val="00A26DB6"/>
    <w:rsid w:val="00A333C9"/>
    <w:rsid w:val="00A3378A"/>
    <w:rsid w:val="00A33C27"/>
    <w:rsid w:val="00A34E52"/>
    <w:rsid w:val="00A3634E"/>
    <w:rsid w:val="00A45E99"/>
    <w:rsid w:val="00A5172D"/>
    <w:rsid w:val="00A529D2"/>
    <w:rsid w:val="00A64847"/>
    <w:rsid w:val="00A6658C"/>
    <w:rsid w:val="00A737EF"/>
    <w:rsid w:val="00A848A4"/>
    <w:rsid w:val="00A94681"/>
    <w:rsid w:val="00AA10E7"/>
    <w:rsid w:val="00AA2C10"/>
    <w:rsid w:val="00AA6F13"/>
    <w:rsid w:val="00AB2FE8"/>
    <w:rsid w:val="00AB6830"/>
    <w:rsid w:val="00AC1399"/>
    <w:rsid w:val="00AC1626"/>
    <w:rsid w:val="00AC5A17"/>
    <w:rsid w:val="00AD2874"/>
    <w:rsid w:val="00AE68AA"/>
    <w:rsid w:val="00AF0289"/>
    <w:rsid w:val="00AF72A2"/>
    <w:rsid w:val="00B06B81"/>
    <w:rsid w:val="00B07D04"/>
    <w:rsid w:val="00B20BC1"/>
    <w:rsid w:val="00B31CA9"/>
    <w:rsid w:val="00B32C00"/>
    <w:rsid w:val="00B4083D"/>
    <w:rsid w:val="00B45935"/>
    <w:rsid w:val="00B570B8"/>
    <w:rsid w:val="00B5785B"/>
    <w:rsid w:val="00B661C9"/>
    <w:rsid w:val="00B71C26"/>
    <w:rsid w:val="00B75A10"/>
    <w:rsid w:val="00B902C9"/>
    <w:rsid w:val="00B90CA1"/>
    <w:rsid w:val="00B94DE7"/>
    <w:rsid w:val="00B9691F"/>
    <w:rsid w:val="00BB16BD"/>
    <w:rsid w:val="00BB5470"/>
    <w:rsid w:val="00BC2A4C"/>
    <w:rsid w:val="00BC3131"/>
    <w:rsid w:val="00BD060D"/>
    <w:rsid w:val="00BD29D6"/>
    <w:rsid w:val="00BD43BF"/>
    <w:rsid w:val="00C053F0"/>
    <w:rsid w:val="00C245E8"/>
    <w:rsid w:val="00C24E8F"/>
    <w:rsid w:val="00C34DF4"/>
    <w:rsid w:val="00C350F7"/>
    <w:rsid w:val="00C350FD"/>
    <w:rsid w:val="00C453B1"/>
    <w:rsid w:val="00C50257"/>
    <w:rsid w:val="00C51249"/>
    <w:rsid w:val="00C51250"/>
    <w:rsid w:val="00C51E90"/>
    <w:rsid w:val="00C7057E"/>
    <w:rsid w:val="00C74190"/>
    <w:rsid w:val="00C8546B"/>
    <w:rsid w:val="00C85D18"/>
    <w:rsid w:val="00CA77C1"/>
    <w:rsid w:val="00CB01B6"/>
    <w:rsid w:val="00CB10EB"/>
    <w:rsid w:val="00CC21A0"/>
    <w:rsid w:val="00CC21E1"/>
    <w:rsid w:val="00CC2CBC"/>
    <w:rsid w:val="00CC33D9"/>
    <w:rsid w:val="00CC6053"/>
    <w:rsid w:val="00CE3C6E"/>
    <w:rsid w:val="00CE443B"/>
    <w:rsid w:val="00CF4729"/>
    <w:rsid w:val="00CF5077"/>
    <w:rsid w:val="00D104CF"/>
    <w:rsid w:val="00D10951"/>
    <w:rsid w:val="00D1259E"/>
    <w:rsid w:val="00D24FF5"/>
    <w:rsid w:val="00D42C42"/>
    <w:rsid w:val="00D5190C"/>
    <w:rsid w:val="00D51AF7"/>
    <w:rsid w:val="00D55290"/>
    <w:rsid w:val="00D61BAB"/>
    <w:rsid w:val="00D65949"/>
    <w:rsid w:val="00D73880"/>
    <w:rsid w:val="00D771AA"/>
    <w:rsid w:val="00D829C2"/>
    <w:rsid w:val="00D87BA7"/>
    <w:rsid w:val="00D87EDB"/>
    <w:rsid w:val="00D9736B"/>
    <w:rsid w:val="00DB00C3"/>
    <w:rsid w:val="00DB6AC5"/>
    <w:rsid w:val="00DB73AE"/>
    <w:rsid w:val="00DC0DD5"/>
    <w:rsid w:val="00DC208E"/>
    <w:rsid w:val="00DC40DB"/>
    <w:rsid w:val="00DC6BA1"/>
    <w:rsid w:val="00DD3E0F"/>
    <w:rsid w:val="00DF27F0"/>
    <w:rsid w:val="00E04B86"/>
    <w:rsid w:val="00E117F8"/>
    <w:rsid w:val="00E153DA"/>
    <w:rsid w:val="00E15B3E"/>
    <w:rsid w:val="00E34972"/>
    <w:rsid w:val="00E45A8A"/>
    <w:rsid w:val="00E524DE"/>
    <w:rsid w:val="00E53F09"/>
    <w:rsid w:val="00E548C8"/>
    <w:rsid w:val="00E6394E"/>
    <w:rsid w:val="00E73F4D"/>
    <w:rsid w:val="00E74612"/>
    <w:rsid w:val="00E748ED"/>
    <w:rsid w:val="00E83F4B"/>
    <w:rsid w:val="00E84551"/>
    <w:rsid w:val="00E85158"/>
    <w:rsid w:val="00E91A5D"/>
    <w:rsid w:val="00EB0A78"/>
    <w:rsid w:val="00EC0FC9"/>
    <w:rsid w:val="00EC7A37"/>
    <w:rsid w:val="00ED2CBE"/>
    <w:rsid w:val="00ED430C"/>
    <w:rsid w:val="00ED785B"/>
    <w:rsid w:val="00EF0907"/>
    <w:rsid w:val="00EF466D"/>
    <w:rsid w:val="00EF7C86"/>
    <w:rsid w:val="00F02212"/>
    <w:rsid w:val="00F153FC"/>
    <w:rsid w:val="00F24521"/>
    <w:rsid w:val="00F44449"/>
    <w:rsid w:val="00F444C0"/>
    <w:rsid w:val="00F56B0E"/>
    <w:rsid w:val="00F6065F"/>
    <w:rsid w:val="00F6677C"/>
    <w:rsid w:val="00F94EC0"/>
    <w:rsid w:val="00FA24D8"/>
    <w:rsid w:val="00FB061B"/>
    <w:rsid w:val="00FB2C6F"/>
    <w:rsid w:val="00FC27CE"/>
    <w:rsid w:val="00FE7CF9"/>
    <w:rsid w:val="00FF0BA3"/>
    <w:rsid w:val="00FF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4F87A"/>
  <w15:docId w15:val="{2E06748E-EB0C-442E-BE51-F6DFB29AB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6670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52512A"/>
    <w:pPr>
      <w:widowControl/>
      <w:pBdr>
        <w:bottom w:val="single" w:sz="6" w:space="1" w:color="auto"/>
      </w:pBdr>
      <w:jc w:val="center"/>
    </w:pPr>
    <w:rPr>
      <w:rFonts w:ascii="Arial" w:eastAsia="新細明體" w:hAnsi="Arial" w:cs="Arial"/>
      <w:vanish/>
      <w:kern w:val="0"/>
      <w:sz w:val="16"/>
      <w:szCs w:val="16"/>
    </w:rPr>
  </w:style>
  <w:style w:type="character" w:customStyle="1" w:styleId="z-0">
    <w:name w:val="z-表單的頂端 字元"/>
    <w:basedOn w:val="a0"/>
    <w:link w:val="z-"/>
    <w:uiPriority w:val="99"/>
    <w:semiHidden/>
    <w:rsid w:val="0052512A"/>
    <w:rPr>
      <w:rFonts w:ascii="Arial" w:eastAsia="新細明體" w:hAnsi="Arial" w:cs="Arial"/>
      <w:vanish/>
      <w:kern w:val="0"/>
      <w:sz w:val="16"/>
      <w:szCs w:val="16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52512A"/>
    <w:pPr>
      <w:widowControl/>
      <w:pBdr>
        <w:top w:val="single" w:sz="6" w:space="1" w:color="auto"/>
      </w:pBdr>
      <w:jc w:val="center"/>
    </w:pPr>
    <w:rPr>
      <w:rFonts w:ascii="Arial" w:eastAsia="新細明體" w:hAnsi="Arial" w:cs="Arial"/>
      <w:vanish/>
      <w:kern w:val="0"/>
      <w:sz w:val="16"/>
      <w:szCs w:val="16"/>
    </w:rPr>
  </w:style>
  <w:style w:type="character" w:customStyle="1" w:styleId="z-2">
    <w:name w:val="z-表單的底部 字元"/>
    <w:basedOn w:val="a0"/>
    <w:link w:val="z-1"/>
    <w:uiPriority w:val="99"/>
    <w:semiHidden/>
    <w:rsid w:val="0052512A"/>
    <w:rPr>
      <w:rFonts w:ascii="Arial" w:eastAsia="新細明體" w:hAnsi="Arial" w:cs="Arial"/>
      <w:vanish/>
      <w:kern w:val="0"/>
      <w:sz w:val="16"/>
      <w:szCs w:val="16"/>
    </w:rPr>
  </w:style>
  <w:style w:type="paragraph" w:styleId="a3">
    <w:name w:val="Balloon Text"/>
    <w:basedOn w:val="a"/>
    <w:link w:val="a4"/>
    <w:uiPriority w:val="99"/>
    <w:semiHidden/>
    <w:unhideWhenUsed/>
    <w:rsid w:val="003558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35584C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754E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CB01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CB01B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CB01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CB01B6"/>
    <w:rPr>
      <w:sz w:val="20"/>
      <w:szCs w:val="20"/>
    </w:rPr>
  </w:style>
  <w:style w:type="paragraph" w:customStyle="1" w:styleId="Default">
    <w:name w:val="Default"/>
    <w:rsid w:val="0019359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a">
    <w:name w:val="List Paragraph"/>
    <w:basedOn w:val="a"/>
    <w:uiPriority w:val="34"/>
    <w:qFormat/>
    <w:rsid w:val="003623B8"/>
    <w:pPr>
      <w:ind w:leftChars="200" w:left="480"/>
    </w:pPr>
  </w:style>
  <w:style w:type="paragraph" w:styleId="ab">
    <w:name w:val="Body Text"/>
    <w:basedOn w:val="a"/>
    <w:link w:val="ac"/>
    <w:uiPriority w:val="99"/>
    <w:semiHidden/>
    <w:unhideWhenUsed/>
    <w:rsid w:val="00403D40"/>
    <w:pPr>
      <w:spacing w:after="120"/>
    </w:pPr>
  </w:style>
  <w:style w:type="character" w:customStyle="1" w:styleId="ac">
    <w:name w:val="本文 字元"/>
    <w:basedOn w:val="a0"/>
    <w:link w:val="ab"/>
    <w:uiPriority w:val="99"/>
    <w:semiHidden/>
    <w:rsid w:val="00403D40"/>
  </w:style>
  <w:style w:type="table" w:customStyle="1" w:styleId="2">
    <w:name w:val="表格格線2"/>
    <w:basedOn w:val="a1"/>
    <w:next w:val="a5"/>
    <w:uiPriority w:val="39"/>
    <w:rsid w:val="00403D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525F6F0CDD757241A6235DFB4C753A61" ma:contentTypeVersion="14" ma:contentTypeDescription="建立新的文件。" ma:contentTypeScope="" ma:versionID="c4cf5c9e175ba93e320e30fb7bb7f6e8">
  <xsd:schema xmlns:xsd="http://www.w3.org/2001/XMLSchema" xmlns:xs="http://www.w3.org/2001/XMLSchema" xmlns:p="http://schemas.microsoft.com/office/2006/metadata/properties" xmlns:ns3="a9a3ec6c-78dd-4d41-9441-aa458fecd61a" xmlns:ns4="25900f7e-55fe-4d87-b01d-ede8d2af7215" targetNamespace="http://schemas.microsoft.com/office/2006/metadata/properties" ma:root="true" ma:fieldsID="2a33420ed2c730e5d74efc00d0e77c2c" ns3:_="" ns4:_="">
    <xsd:import namespace="a9a3ec6c-78dd-4d41-9441-aa458fecd61a"/>
    <xsd:import namespace="25900f7e-55fe-4d87-b01d-ede8d2af72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MediaServiceObjectDetectorVersions" minOccurs="0"/>
                <xsd:element ref="ns4:MediaServiceSystem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3ec6c-78dd-4d41-9441-aa458fecd6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用對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用詳細資料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用提示雜湊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900f7e-55fe-4d87-b01d-ede8d2af72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7D9E0-C7F6-4783-97AB-9ACE317AF916}">
  <ds:schemaRefs>
    <ds:schemaRef ds:uri="http://purl.org/dc/dcmitype/"/>
    <ds:schemaRef ds:uri="http://purl.org/dc/elements/1.1/"/>
    <ds:schemaRef ds:uri="http://www.w3.org/XML/1998/namespace"/>
    <ds:schemaRef ds:uri="a9a3ec6c-78dd-4d41-9441-aa458fecd61a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25900f7e-55fe-4d87-b01d-ede8d2af7215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BEFE745-F720-46EA-B5DB-D96E183E48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03ED27-FF1C-4266-8191-F72B9FF1C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3ec6c-78dd-4d41-9441-aa458fecd61a"/>
    <ds:schemaRef ds:uri="25900f7e-55fe-4d87-b01d-ede8d2af7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484FFA-04A6-40BC-B84E-1F3F5680C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759</Words>
  <Characters>4328</Characters>
  <Application>Microsoft Office Word</Application>
  <DocSecurity>0</DocSecurity>
  <Lines>36</Lines>
  <Paragraphs>10</Paragraphs>
  <ScaleCrop>false</ScaleCrop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吳志忠</dc:creator>
  <cp:lastModifiedBy>nutrition</cp:lastModifiedBy>
  <cp:revision>5</cp:revision>
  <cp:lastPrinted>2024-03-22T07:50:00Z</cp:lastPrinted>
  <dcterms:created xsi:type="dcterms:W3CDTF">2024-03-28T08:45:00Z</dcterms:created>
  <dcterms:modified xsi:type="dcterms:W3CDTF">2024-03-28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9f68a901f9eaea7bc5efbe66c4ed941a3375a8e40fff197862c7887f3e4a16</vt:lpwstr>
  </property>
  <property fmtid="{D5CDD505-2E9C-101B-9397-08002B2CF9AE}" pid="3" name="ContentTypeId">
    <vt:lpwstr>0x010100525F6F0CDD757241A6235DFB4C753A61</vt:lpwstr>
  </property>
</Properties>
</file>